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B1B9E" w14:textId="5299980E" w:rsidR="004D796E" w:rsidRPr="00F85211" w:rsidRDefault="004D796E" w:rsidP="006E100C">
      <w:pPr>
        <w:jc w:val="center"/>
        <w:rPr>
          <w:rFonts w:ascii="Arial" w:eastAsia="Times New Roman" w:hAnsi="Arial" w:cs="Arial"/>
          <w:b/>
          <w:color w:val="373737"/>
          <w:sz w:val="28"/>
          <w:szCs w:val="26"/>
        </w:rPr>
      </w:pPr>
      <w:r w:rsidRPr="00F85211">
        <w:rPr>
          <w:rFonts w:ascii="Arial" w:eastAsia="Times New Roman" w:hAnsi="Arial" w:cs="Arial"/>
          <w:b/>
          <w:color w:val="373737"/>
          <w:sz w:val="28"/>
          <w:szCs w:val="26"/>
        </w:rPr>
        <w:t xml:space="preserve">Antrag für die HAB (Hessische Abschlussförderung) der </w:t>
      </w:r>
      <w:proofErr w:type="spellStart"/>
      <w:r w:rsidRPr="00F85211">
        <w:rPr>
          <w:rFonts w:ascii="Arial" w:eastAsia="Times New Roman" w:hAnsi="Arial" w:cs="Arial"/>
          <w:b/>
          <w:color w:val="373737"/>
          <w:sz w:val="28"/>
          <w:szCs w:val="26"/>
        </w:rPr>
        <w:t>h</w:t>
      </w:r>
      <w:r w:rsidR="003C4EE8" w:rsidRPr="00F85211">
        <w:rPr>
          <w:rFonts w:ascii="Arial" w:eastAsia="Times New Roman" w:hAnsi="Arial" w:cs="Arial"/>
          <w:b/>
          <w:color w:val="373737"/>
          <w:sz w:val="28"/>
          <w:szCs w:val="26"/>
        </w:rPr>
        <w:t>FMA</w:t>
      </w:r>
      <w:proofErr w:type="spellEnd"/>
      <w:r w:rsidR="00E6774D" w:rsidRPr="00F85211">
        <w:rPr>
          <w:rFonts w:ascii="Arial" w:eastAsia="Times New Roman" w:hAnsi="Arial" w:cs="Arial"/>
          <w:b/>
          <w:color w:val="373737"/>
          <w:sz w:val="28"/>
          <w:szCs w:val="26"/>
        </w:rPr>
        <w:t xml:space="preserve"> /</w:t>
      </w:r>
    </w:p>
    <w:p w14:paraId="574A6C82" w14:textId="595EE8EA" w:rsidR="00E6774D" w:rsidRPr="00F85211" w:rsidRDefault="00E6774D" w:rsidP="006E100C">
      <w:pPr>
        <w:jc w:val="center"/>
        <w:rPr>
          <w:rFonts w:ascii="Arial" w:eastAsia="Times New Roman" w:hAnsi="Arial" w:cs="Arial"/>
          <w:b/>
          <w:color w:val="373737"/>
          <w:sz w:val="26"/>
          <w:szCs w:val="26"/>
          <w:lang w:val="en-IE"/>
        </w:rPr>
      </w:pPr>
      <w:r w:rsidRPr="00F85211">
        <w:rPr>
          <w:rFonts w:ascii="Arial" w:eastAsia="Times New Roman" w:hAnsi="Arial" w:cs="Arial"/>
          <w:b/>
          <w:color w:val="373737"/>
          <w:sz w:val="28"/>
          <w:szCs w:val="26"/>
          <w:lang w:val="en-IE"/>
        </w:rPr>
        <w:t xml:space="preserve">Application for the </w:t>
      </w:r>
      <w:r w:rsidR="00625119" w:rsidRPr="00F85211">
        <w:rPr>
          <w:rFonts w:ascii="Arial" w:eastAsia="Times New Roman" w:hAnsi="Arial" w:cs="Arial"/>
          <w:b/>
          <w:color w:val="373737"/>
          <w:sz w:val="28"/>
          <w:szCs w:val="26"/>
          <w:lang w:val="en-IE"/>
        </w:rPr>
        <w:t xml:space="preserve">Hessische </w:t>
      </w:r>
      <w:proofErr w:type="spellStart"/>
      <w:r w:rsidR="00625119" w:rsidRPr="00F85211">
        <w:rPr>
          <w:rFonts w:ascii="Arial" w:eastAsia="Times New Roman" w:hAnsi="Arial" w:cs="Arial"/>
          <w:b/>
          <w:color w:val="373737"/>
          <w:sz w:val="28"/>
          <w:szCs w:val="26"/>
          <w:lang w:val="en-IE"/>
        </w:rPr>
        <w:t>Abschlussförderung</w:t>
      </w:r>
      <w:proofErr w:type="spellEnd"/>
      <w:r w:rsidR="00625119" w:rsidRPr="00F85211">
        <w:rPr>
          <w:rFonts w:ascii="Arial" w:eastAsia="Times New Roman" w:hAnsi="Arial" w:cs="Arial"/>
          <w:b/>
          <w:color w:val="373737"/>
          <w:sz w:val="28"/>
          <w:szCs w:val="26"/>
          <w:lang w:val="en-IE"/>
        </w:rPr>
        <w:t xml:space="preserve"> at</w:t>
      </w:r>
      <w:r w:rsidRPr="00F85211">
        <w:rPr>
          <w:rFonts w:ascii="Arial" w:eastAsia="Times New Roman" w:hAnsi="Arial" w:cs="Arial"/>
          <w:b/>
          <w:color w:val="373737"/>
          <w:sz w:val="28"/>
          <w:szCs w:val="26"/>
          <w:lang w:val="en-IE"/>
        </w:rPr>
        <w:t xml:space="preserve"> </w:t>
      </w:r>
      <w:proofErr w:type="spellStart"/>
      <w:r w:rsidRPr="00F85211">
        <w:rPr>
          <w:rFonts w:ascii="Arial" w:eastAsia="Times New Roman" w:hAnsi="Arial" w:cs="Arial"/>
          <w:b/>
          <w:color w:val="373737"/>
          <w:sz w:val="28"/>
          <w:szCs w:val="26"/>
          <w:lang w:val="en-IE"/>
        </w:rPr>
        <w:t>h</w:t>
      </w:r>
      <w:r w:rsidR="003C4EE8" w:rsidRPr="00F85211">
        <w:rPr>
          <w:rFonts w:ascii="Arial" w:eastAsia="Times New Roman" w:hAnsi="Arial" w:cs="Arial"/>
          <w:b/>
          <w:color w:val="373737"/>
          <w:sz w:val="28"/>
          <w:szCs w:val="26"/>
          <w:lang w:val="en-IE"/>
        </w:rPr>
        <w:t>FMA</w:t>
      </w:r>
      <w:proofErr w:type="spellEnd"/>
    </w:p>
    <w:p w14:paraId="27DF75A2" w14:textId="4DA62E2A" w:rsidR="004D796E" w:rsidRPr="00F85211" w:rsidRDefault="004D796E" w:rsidP="006E100C">
      <w:pPr>
        <w:widowControl/>
        <w:rPr>
          <w:rFonts w:ascii="Arial" w:eastAsia="HDA DIN Office" w:hAnsi="Arial" w:cs="Arial"/>
          <w:sz w:val="24"/>
          <w:szCs w:val="24"/>
          <w:lang w:val="en-IE"/>
        </w:rPr>
      </w:pPr>
    </w:p>
    <w:p w14:paraId="5EBBD091" w14:textId="77777777" w:rsidR="003C4EE8" w:rsidRPr="00F85211" w:rsidRDefault="004D796E" w:rsidP="003C4EE8">
      <w:pPr>
        <w:widowControl/>
        <w:rPr>
          <w:rFonts w:ascii="Arial" w:eastAsia="HDA DIN Office" w:hAnsi="Arial" w:cs="Arial"/>
          <w:sz w:val="24"/>
          <w:szCs w:val="24"/>
        </w:rPr>
      </w:pPr>
      <w:r w:rsidRPr="00F85211">
        <w:rPr>
          <w:rFonts w:ascii="Arial" w:eastAsia="HDA DIN Office" w:hAnsi="Arial" w:cs="Arial"/>
          <w:sz w:val="24"/>
          <w:szCs w:val="24"/>
        </w:rPr>
        <w:t xml:space="preserve">Bitte berücksichtigen Sie die </w:t>
      </w:r>
      <w:hyperlink r:id="rId8" w:history="1">
        <w:proofErr w:type="spellStart"/>
        <w:r w:rsidRPr="00F85211">
          <w:rPr>
            <w:rStyle w:val="Hyperlink"/>
            <w:rFonts w:ascii="Arial" w:eastAsia="HDA DIN Office" w:hAnsi="Arial" w:cs="Arial"/>
            <w:b/>
            <w:sz w:val="24"/>
            <w:szCs w:val="24"/>
            <w:lang w:val="en-IE"/>
          </w:rPr>
          <w:t>Richtlinie</w:t>
        </w:r>
        <w:proofErr w:type="spellEnd"/>
        <w:r w:rsidRPr="00F85211">
          <w:rPr>
            <w:rStyle w:val="Hyperlink"/>
            <w:rFonts w:ascii="Arial" w:eastAsia="HDA DIN Office" w:hAnsi="Arial" w:cs="Arial"/>
            <w:b/>
            <w:sz w:val="24"/>
            <w:szCs w:val="24"/>
            <w:lang w:val="en-IE"/>
          </w:rPr>
          <w:t xml:space="preserve"> </w:t>
        </w:r>
        <w:proofErr w:type="spellStart"/>
        <w:r w:rsidRPr="00F85211">
          <w:rPr>
            <w:rStyle w:val="Hyperlink"/>
            <w:rFonts w:ascii="Arial" w:eastAsia="HDA DIN Office" w:hAnsi="Arial" w:cs="Arial"/>
            <w:b/>
            <w:sz w:val="24"/>
            <w:szCs w:val="24"/>
            <w:lang w:val="en-IE"/>
          </w:rPr>
          <w:t>zur</w:t>
        </w:r>
        <w:proofErr w:type="spellEnd"/>
        <w:r w:rsidRPr="00F85211">
          <w:rPr>
            <w:rStyle w:val="Hyperlink"/>
            <w:rFonts w:ascii="Arial" w:eastAsia="HDA DIN Office" w:hAnsi="Arial" w:cs="Arial"/>
            <w:b/>
            <w:sz w:val="24"/>
            <w:szCs w:val="24"/>
            <w:lang w:val="en-IE"/>
          </w:rPr>
          <w:t xml:space="preserve"> HAB</w:t>
        </w:r>
      </w:hyperlink>
      <w:r w:rsidRPr="00F85211">
        <w:rPr>
          <w:rFonts w:ascii="Arial" w:eastAsia="HDA DIN Office" w:hAnsi="Arial" w:cs="Arial"/>
          <w:sz w:val="24"/>
          <w:szCs w:val="24"/>
        </w:rPr>
        <w:t xml:space="preserve"> an der </w:t>
      </w:r>
      <w:proofErr w:type="spellStart"/>
      <w:r w:rsidRPr="00F85211">
        <w:rPr>
          <w:rFonts w:ascii="Arial" w:eastAsia="HDA DIN Office" w:hAnsi="Arial" w:cs="Arial"/>
          <w:sz w:val="24"/>
          <w:szCs w:val="24"/>
        </w:rPr>
        <w:t>h_da</w:t>
      </w:r>
      <w:proofErr w:type="spellEnd"/>
      <w:r w:rsidRPr="00F85211">
        <w:rPr>
          <w:rFonts w:ascii="Arial" w:eastAsia="HDA DIN Office" w:hAnsi="Arial" w:cs="Arial"/>
          <w:sz w:val="24"/>
          <w:szCs w:val="24"/>
        </w:rPr>
        <w:t xml:space="preserve">. </w:t>
      </w:r>
      <w:r w:rsidR="003C4EE8" w:rsidRPr="00F85211">
        <w:rPr>
          <w:rFonts w:ascii="Arial" w:eastAsia="HDA DIN Office" w:hAnsi="Arial" w:cs="Arial"/>
          <w:sz w:val="24"/>
          <w:szCs w:val="24"/>
        </w:rPr>
        <w:t>Der Förderbescheid wird in deutscher Amtssprache erfolgen.</w:t>
      </w:r>
      <w:r w:rsidR="003C4EE8" w:rsidRPr="00F85211">
        <w:rPr>
          <w:rFonts w:ascii="Arial" w:eastAsia="HDA DIN Office" w:hAnsi="Arial" w:cs="Arial"/>
          <w:sz w:val="24"/>
          <w:szCs w:val="24"/>
        </w:rPr>
        <w:t xml:space="preserve"> </w:t>
      </w:r>
      <w:r w:rsidR="003C4EE8" w:rsidRPr="00F85211">
        <w:rPr>
          <w:rFonts w:ascii="Arial" w:eastAsia="HDA DIN Office" w:hAnsi="Arial" w:cs="Arial"/>
          <w:sz w:val="24"/>
          <w:szCs w:val="24"/>
        </w:rPr>
        <w:t>Folgende Angaben sind einzureichen (nur vollständige Anträge werden berücksichtigt!):</w:t>
      </w:r>
    </w:p>
    <w:p w14:paraId="4FB1BD70" w14:textId="551B91B1" w:rsidR="00E6774D" w:rsidRPr="00F85211" w:rsidRDefault="00E6774D" w:rsidP="006E100C">
      <w:pPr>
        <w:widowControl/>
        <w:rPr>
          <w:rFonts w:ascii="Arial" w:eastAsia="HDA DIN Office" w:hAnsi="Arial" w:cs="Arial"/>
          <w:sz w:val="24"/>
          <w:szCs w:val="24"/>
          <w:lang w:val="en-IE"/>
        </w:rPr>
      </w:pPr>
      <w:r w:rsidRPr="00F85211">
        <w:rPr>
          <w:rFonts w:ascii="Arial" w:eastAsia="HDA DIN Office" w:hAnsi="Arial" w:cs="Arial"/>
          <w:sz w:val="24"/>
          <w:szCs w:val="24"/>
          <w:lang w:val="en-IE"/>
        </w:rPr>
        <w:t xml:space="preserve">Please observe the rules and </w:t>
      </w:r>
      <w:hyperlink r:id="rId9" w:history="1">
        <w:r w:rsidRPr="00F85211">
          <w:rPr>
            <w:rStyle w:val="Hyperlink"/>
            <w:rFonts w:ascii="Arial" w:eastAsia="HDA DIN Office" w:hAnsi="Arial" w:cs="Arial"/>
            <w:b/>
            <w:sz w:val="24"/>
            <w:szCs w:val="24"/>
            <w:lang w:val="en-IE"/>
          </w:rPr>
          <w:t>regulations on HAB</w:t>
        </w:r>
      </w:hyperlink>
      <w:r w:rsidRPr="00F85211">
        <w:rPr>
          <w:rFonts w:ascii="Arial" w:eastAsia="HDA DIN Office" w:hAnsi="Arial" w:cs="Arial"/>
          <w:sz w:val="24"/>
          <w:szCs w:val="24"/>
          <w:lang w:val="en-IE"/>
        </w:rPr>
        <w:t xml:space="preserve"> at </w:t>
      </w:r>
      <w:proofErr w:type="spellStart"/>
      <w:r w:rsidRPr="00F85211">
        <w:rPr>
          <w:rFonts w:ascii="Arial" w:eastAsia="HDA DIN Office" w:hAnsi="Arial" w:cs="Arial"/>
          <w:sz w:val="24"/>
          <w:szCs w:val="24"/>
          <w:lang w:val="en-IE"/>
        </w:rPr>
        <w:t>h_da</w:t>
      </w:r>
      <w:proofErr w:type="spellEnd"/>
      <w:r w:rsidRPr="00F85211">
        <w:rPr>
          <w:rFonts w:ascii="Arial" w:eastAsia="HDA DIN Office" w:hAnsi="Arial" w:cs="Arial"/>
          <w:sz w:val="24"/>
          <w:szCs w:val="24"/>
          <w:lang w:val="en-IE"/>
        </w:rPr>
        <w:t xml:space="preserve"> as stated here</w:t>
      </w:r>
      <w:r w:rsidR="00D56668" w:rsidRPr="00F85211">
        <w:rPr>
          <w:rFonts w:ascii="Arial" w:eastAsia="HDA DIN Office" w:hAnsi="Arial" w:cs="Arial"/>
          <w:sz w:val="24"/>
          <w:szCs w:val="24"/>
          <w:lang w:val="en-IE"/>
        </w:rPr>
        <w:t>.</w:t>
      </w:r>
      <w:r w:rsidR="003C4EE8" w:rsidRPr="00F85211">
        <w:rPr>
          <w:rFonts w:ascii="Arial" w:eastAsia="HDA DIN Office" w:hAnsi="Arial" w:cs="Arial"/>
          <w:sz w:val="24"/>
          <w:szCs w:val="24"/>
          <w:lang w:val="en-IE"/>
        </w:rPr>
        <w:t xml:space="preserve"> </w:t>
      </w:r>
      <w:r w:rsidR="003C4EE8" w:rsidRPr="00F85211">
        <w:rPr>
          <w:rFonts w:ascii="Arial" w:eastAsia="HDA DIN Office" w:hAnsi="Arial" w:cs="Arial"/>
          <w:sz w:val="24"/>
          <w:szCs w:val="24"/>
        </w:rPr>
        <w:t xml:space="preserve">The </w:t>
      </w:r>
      <w:proofErr w:type="spellStart"/>
      <w:r w:rsidR="003C4EE8" w:rsidRPr="00F85211">
        <w:rPr>
          <w:rFonts w:ascii="Arial" w:eastAsia="HDA DIN Office" w:hAnsi="Arial" w:cs="Arial"/>
          <w:sz w:val="24"/>
          <w:szCs w:val="24"/>
        </w:rPr>
        <w:t>grant</w:t>
      </w:r>
      <w:proofErr w:type="spellEnd"/>
      <w:r w:rsidR="003C4EE8" w:rsidRPr="00F85211">
        <w:rPr>
          <w:rFonts w:ascii="Arial" w:eastAsia="HDA DIN Office" w:hAnsi="Arial" w:cs="Arial"/>
          <w:sz w:val="24"/>
          <w:szCs w:val="24"/>
        </w:rPr>
        <w:t xml:space="preserve"> </w:t>
      </w:r>
      <w:proofErr w:type="spellStart"/>
      <w:r w:rsidR="003C4EE8" w:rsidRPr="00F85211">
        <w:rPr>
          <w:rFonts w:ascii="Arial" w:eastAsia="HDA DIN Office" w:hAnsi="Arial" w:cs="Arial"/>
          <w:sz w:val="24"/>
          <w:szCs w:val="24"/>
        </w:rPr>
        <w:t>notification</w:t>
      </w:r>
      <w:proofErr w:type="spellEnd"/>
      <w:r w:rsidR="003C4EE8" w:rsidRPr="00F85211">
        <w:rPr>
          <w:rFonts w:ascii="Arial" w:eastAsia="HDA DIN Office" w:hAnsi="Arial" w:cs="Arial"/>
          <w:sz w:val="24"/>
          <w:szCs w:val="24"/>
        </w:rPr>
        <w:t xml:space="preserve"> </w:t>
      </w:r>
      <w:proofErr w:type="spellStart"/>
      <w:r w:rsidR="003C4EE8" w:rsidRPr="00F85211">
        <w:rPr>
          <w:rFonts w:ascii="Arial" w:eastAsia="HDA DIN Office" w:hAnsi="Arial" w:cs="Arial"/>
          <w:sz w:val="24"/>
          <w:szCs w:val="24"/>
        </w:rPr>
        <w:t>letter</w:t>
      </w:r>
      <w:proofErr w:type="spellEnd"/>
      <w:r w:rsidR="003C4EE8" w:rsidRPr="00F85211">
        <w:rPr>
          <w:rFonts w:ascii="Arial" w:eastAsia="HDA DIN Office" w:hAnsi="Arial" w:cs="Arial"/>
          <w:sz w:val="24"/>
          <w:szCs w:val="24"/>
        </w:rPr>
        <w:t xml:space="preserve"> will </w:t>
      </w:r>
      <w:proofErr w:type="spellStart"/>
      <w:r w:rsidR="003C4EE8" w:rsidRPr="00F85211">
        <w:rPr>
          <w:rFonts w:ascii="Arial" w:eastAsia="HDA DIN Office" w:hAnsi="Arial" w:cs="Arial"/>
          <w:sz w:val="24"/>
          <w:szCs w:val="24"/>
        </w:rPr>
        <w:t>be</w:t>
      </w:r>
      <w:proofErr w:type="spellEnd"/>
      <w:r w:rsidR="003C4EE8" w:rsidRPr="00F85211">
        <w:rPr>
          <w:rFonts w:ascii="Arial" w:eastAsia="HDA DIN Office" w:hAnsi="Arial" w:cs="Arial"/>
          <w:sz w:val="24"/>
          <w:szCs w:val="24"/>
        </w:rPr>
        <w:t xml:space="preserve"> </w:t>
      </w:r>
      <w:proofErr w:type="spellStart"/>
      <w:r w:rsidR="003C4EE8" w:rsidRPr="00F85211">
        <w:rPr>
          <w:rFonts w:ascii="Arial" w:eastAsia="HDA DIN Office" w:hAnsi="Arial" w:cs="Arial"/>
          <w:sz w:val="24"/>
          <w:szCs w:val="24"/>
        </w:rPr>
        <w:t>issued</w:t>
      </w:r>
      <w:proofErr w:type="spellEnd"/>
      <w:r w:rsidR="003C4EE8" w:rsidRPr="00F85211">
        <w:rPr>
          <w:rFonts w:ascii="Arial" w:eastAsia="HDA DIN Office" w:hAnsi="Arial" w:cs="Arial"/>
          <w:sz w:val="24"/>
          <w:szCs w:val="24"/>
        </w:rPr>
        <w:t xml:space="preserve"> in German.</w:t>
      </w:r>
      <w:r w:rsidR="003C4EE8" w:rsidRPr="00F85211">
        <w:rPr>
          <w:rFonts w:ascii="Arial" w:eastAsia="HDA DIN Office" w:hAnsi="Arial" w:cs="Arial"/>
          <w:sz w:val="24"/>
          <w:szCs w:val="24"/>
        </w:rPr>
        <w:t xml:space="preserve"> </w:t>
      </w:r>
      <w:r w:rsidR="003C4EE8" w:rsidRPr="00F85211">
        <w:rPr>
          <w:rFonts w:ascii="Arial" w:eastAsia="HDA DIN Office" w:hAnsi="Arial" w:cs="Arial"/>
          <w:sz w:val="24"/>
          <w:szCs w:val="24"/>
          <w:lang w:val="en-IE"/>
        </w:rPr>
        <w:t>Applicants must provide the following information</w:t>
      </w:r>
      <w:r w:rsidR="003C4EE8" w:rsidRPr="00F85211">
        <w:rPr>
          <w:rFonts w:ascii="Arial" w:eastAsia="HDA DIN Office" w:hAnsi="Arial" w:cs="Arial"/>
          <w:sz w:val="24"/>
          <w:szCs w:val="24"/>
          <w:lang w:val="en-IE"/>
        </w:rPr>
        <w:t xml:space="preserve"> </w:t>
      </w:r>
      <w:r w:rsidRPr="00F85211">
        <w:rPr>
          <w:rFonts w:ascii="Arial" w:eastAsia="HDA DIN Office" w:hAnsi="Arial" w:cs="Arial"/>
          <w:sz w:val="24"/>
          <w:szCs w:val="24"/>
          <w:lang w:val="en-IE"/>
        </w:rPr>
        <w:t>(only co</w:t>
      </w:r>
      <w:r w:rsidR="00C15AF0" w:rsidRPr="00F85211">
        <w:rPr>
          <w:rFonts w:ascii="Arial" w:eastAsia="HDA DIN Office" w:hAnsi="Arial" w:cs="Arial"/>
          <w:sz w:val="24"/>
          <w:szCs w:val="24"/>
          <w:lang w:val="en-IE"/>
        </w:rPr>
        <w:t>mplete applications will be con</w:t>
      </w:r>
      <w:r w:rsidRPr="00F85211">
        <w:rPr>
          <w:rFonts w:ascii="Arial" w:eastAsia="HDA DIN Office" w:hAnsi="Arial" w:cs="Arial"/>
          <w:sz w:val="24"/>
          <w:szCs w:val="24"/>
          <w:lang w:val="en-IE"/>
        </w:rPr>
        <w:t>sidered):</w:t>
      </w:r>
    </w:p>
    <w:p w14:paraId="0C9C9BF6" w14:textId="77777777" w:rsidR="004D796E" w:rsidRPr="00F85211" w:rsidRDefault="004D796E" w:rsidP="006E100C">
      <w:pPr>
        <w:widowControl/>
        <w:rPr>
          <w:rFonts w:ascii="Arial" w:eastAsia="HDA DIN Office" w:hAnsi="Arial" w:cs="Arial"/>
          <w:sz w:val="24"/>
          <w:szCs w:val="24"/>
          <w:lang w:val="en-IE"/>
        </w:rPr>
      </w:pPr>
    </w:p>
    <w:p w14:paraId="31778C88" w14:textId="61FA4BF7" w:rsidR="008F6CF4" w:rsidRPr="00F85211" w:rsidRDefault="00DB3ED1" w:rsidP="00091A0A">
      <w:pPr>
        <w:pStyle w:val="Listenabsatz"/>
        <w:widowControl/>
        <w:numPr>
          <w:ilvl w:val="0"/>
          <w:numId w:val="7"/>
        </w:numPr>
        <w:rPr>
          <w:rFonts w:ascii="Arial" w:eastAsia="HDA DIN Office" w:hAnsi="Arial" w:cs="Arial"/>
          <w:sz w:val="24"/>
          <w:szCs w:val="24"/>
          <w:lang w:val="en-US"/>
        </w:rPr>
      </w:pPr>
      <w:proofErr w:type="spellStart"/>
      <w:r w:rsidRPr="00F85211">
        <w:rPr>
          <w:rFonts w:ascii="Arial" w:eastAsia="HDA DIN Office" w:hAnsi="Arial" w:cs="Arial"/>
          <w:b/>
          <w:bCs/>
          <w:sz w:val="24"/>
          <w:szCs w:val="24"/>
          <w:lang w:val="en-US"/>
        </w:rPr>
        <w:t>Allgemeine</w:t>
      </w:r>
      <w:proofErr w:type="spellEnd"/>
      <w:r w:rsidRPr="00F85211">
        <w:rPr>
          <w:rFonts w:ascii="Arial" w:eastAsia="HDA DIN Office" w:hAnsi="Arial" w:cs="Arial"/>
          <w:b/>
          <w:bCs/>
          <w:sz w:val="24"/>
          <w:szCs w:val="24"/>
          <w:lang w:val="en-US"/>
        </w:rPr>
        <w:t xml:space="preserve"> </w:t>
      </w:r>
      <w:proofErr w:type="spellStart"/>
      <w:r w:rsidRPr="00F85211">
        <w:rPr>
          <w:rFonts w:ascii="Arial" w:eastAsia="HDA DIN Office" w:hAnsi="Arial" w:cs="Arial"/>
          <w:b/>
          <w:bCs/>
          <w:sz w:val="24"/>
          <w:szCs w:val="24"/>
          <w:lang w:val="en-US"/>
        </w:rPr>
        <w:t>Informationen</w:t>
      </w:r>
      <w:proofErr w:type="spellEnd"/>
      <w:r w:rsidR="00C35D9C" w:rsidRPr="00F85211">
        <w:rPr>
          <w:rFonts w:ascii="Arial" w:eastAsia="HDA DIN Office" w:hAnsi="Arial" w:cs="Arial"/>
          <w:b/>
          <w:bCs/>
          <w:sz w:val="24"/>
          <w:szCs w:val="24"/>
          <w:lang w:val="en-US"/>
        </w:rPr>
        <w:t xml:space="preserve"> / General information</w:t>
      </w:r>
    </w:p>
    <w:p w14:paraId="00BCC11D" w14:textId="70B9C1F8" w:rsidR="004D796E" w:rsidRPr="00F85211" w:rsidRDefault="00DB3ED1"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Theme="minorHAnsi" w:hAnsi="Arial" w:cs="Arial"/>
          <w:kern w:val="0"/>
          <w:sz w:val="22"/>
          <w:szCs w:val="22"/>
          <w:lang w:eastAsia="en-US"/>
        </w:rPr>
        <w:t>Name, Vorname</w:t>
      </w:r>
      <w:r w:rsidRPr="00F85211">
        <w:rPr>
          <w:rFonts w:ascii="Arial" w:eastAsia="HDA DIN Office" w:hAnsi="Arial" w:cs="Arial"/>
          <w:sz w:val="22"/>
          <w:szCs w:val="22"/>
        </w:rPr>
        <w:t xml:space="preserve"> </w:t>
      </w:r>
      <w:r w:rsidR="004D796E" w:rsidRPr="00F85211">
        <w:rPr>
          <w:rFonts w:ascii="Arial" w:eastAsia="HDA DIN Office" w:hAnsi="Arial" w:cs="Arial"/>
          <w:sz w:val="22"/>
          <w:szCs w:val="22"/>
        </w:rPr>
        <w:t>(</w:t>
      </w:r>
      <w:r w:rsidR="00E35ECD" w:rsidRPr="00F85211">
        <w:rPr>
          <w:rFonts w:ascii="Arial" w:eastAsia="HDA DIN Office" w:hAnsi="Arial" w:cs="Arial"/>
          <w:sz w:val="22"/>
          <w:szCs w:val="22"/>
        </w:rPr>
        <w:t>Antragstellende P</w:t>
      </w:r>
      <w:r w:rsidR="004D796E" w:rsidRPr="00F85211">
        <w:rPr>
          <w:rFonts w:ascii="Arial" w:eastAsia="HDA DIN Office" w:hAnsi="Arial" w:cs="Arial"/>
          <w:sz w:val="22"/>
          <w:szCs w:val="22"/>
        </w:rPr>
        <w:t>erson)</w:t>
      </w:r>
      <w:r w:rsidR="00C01AD1" w:rsidRPr="00F85211">
        <w:rPr>
          <w:rFonts w:ascii="Arial" w:eastAsia="HDA DIN Office" w:hAnsi="Arial" w:cs="Arial"/>
          <w:sz w:val="22"/>
          <w:szCs w:val="22"/>
        </w:rPr>
        <w:t xml:space="preserve"> / </w:t>
      </w:r>
      <w:proofErr w:type="spellStart"/>
      <w:r w:rsidR="00C01AD1" w:rsidRPr="00F85211">
        <w:rPr>
          <w:rFonts w:ascii="Arial" w:eastAsia="HDA DIN Office" w:hAnsi="Arial" w:cs="Arial"/>
          <w:sz w:val="22"/>
          <w:szCs w:val="22"/>
        </w:rPr>
        <w:t>name</w:t>
      </w:r>
      <w:proofErr w:type="spellEnd"/>
      <w:r w:rsidR="00C01AD1" w:rsidRPr="00F85211">
        <w:rPr>
          <w:rFonts w:ascii="Arial" w:eastAsia="HDA DIN Office" w:hAnsi="Arial" w:cs="Arial"/>
          <w:sz w:val="22"/>
          <w:szCs w:val="22"/>
        </w:rPr>
        <w:t xml:space="preserve">, </w:t>
      </w:r>
      <w:proofErr w:type="spellStart"/>
      <w:r w:rsidR="00C01AD1" w:rsidRPr="00F85211">
        <w:rPr>
          <w:rFonts w:ascii="Arial" w:eastAsia="HDA DIN Office" w:hAnsi="Arial" w:cs="Arial"/>
          <w:sz w:val="22"/>
          <w:szCs w:val="22"/>
        </w:rPr>
        <w:t>surname</w:t>
      </w:r>
      <w:proofErr w:type="spellEnd"/>
      <w:r w:rsidR="00C01AD1" w:rsidRPr="00F85211">
        <w:rPr>
          <w:rFonts w:ascii="Arial" w:eastAsia="HDA DIN Office" w:hAnsi="Arial" w:cs="Arial"/>
          <w:sz w:val="22"/>
          <w:szCs w:val="22"/>
        </w:rPr>
        <w:t xml:space="preserve"> (</w:t>
      </w:r>
      <w:proofErr w:type="spellStart"/>
      <w:r w:rsidR="00C01AD1" w:rsidRPr="00F85211">
        <w:rPr>
          <w:rFonts w:ascii="Arial" w:eastAsia="HDA DIN Office" w:hAnsi="Arial" w:cs="Arial"/>
          <w:sz w:val="22"/>
          <w:szCs w:val="22"/>
        </w:rPr>
        <w:t>applicant</w:t>
      </w:r>
      <w:proofErr w:type="spellEnd"/>
      <w:r w:rsidR="00C01AD1" w:rsidRPr="00F85211">
        <w:rPr>
          <w:rFonts w:ascii="Arial" w:eastAsia="HDA DIN Office" w:hAnsi="Arial" w:cs="Arial"/>
          <w:sz w:val="22"/>
          <w:szCs w:val="22"/>
        </w:rPr>
        <w:t>)</w:t>
      </w:r>
      <w:r w:rsidR="00BE3AA2" w:rsidRPr="00F85211">
        <w:rPr>
          <w:rFonts w:ascii="Arial" w:eastAsia="HDA DIN Office" w:hAnsi="Arial" w:cs="Arial"/>
          <w:sz w:val="22"/>
          <w:szCs w:val="22"/>
        </w:rPr>
        <w:t xml:space="preserve">: </w:t>
      </w:r>
      <w:sdt>
        <w:sdtPr>
          <w:rPr>
            <w:rFonts w:ascii="Arial" w:eastAsia="HDA DIN Office" w:hAnsi="Arial" w:cs="Arial"/>
            <w:lang w:val="en-US"/>
          </w:rPr>
          <w:alias w:val="Name"/>
          <w:tag w:val="name"/>
          <w:id w:val="-793896181"/>
          <w:placeholder>
            <w:docPart w:val="C86E80F995BD4B7CAFFEC4E2D330750C"/>
          </w:placeholder>
          <w:showingPlcHdr/>
        </w:sdtPr>
        <w:sdtEndPr/>
        <w:sdtContent>
          <w:r w:rsidR="004D796E" w:rsidRPr="00F85211">
            <w:rPr>
              <w:rStyle w:val="Platzhaltertext"/>
              <w:rFonts w:ascii="Arial" w:hAnsi="Arial" w:cs="Arial"/>
              <w:sz w:val="22"/>
              <w:szCs w:val="22"/>
            </w:rPr>
            <w:t>Klicken oder tippen Sie hier, um Text einzugeben.</w:t>
          </w:r>
        </w:sdtContent>
      </w:sdt>
    </w:p>
    <w:p w14:paraId="1DA41413" w14:textId="2598D530" w:rsidR="00C01AD1" w:rsidRPr="00F85211" w:rsidRDefault="00DB3ED1"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Theme="minorHAnsi" w:hAnsi="Arial" w:cs="Arial"/>
          <w:kern w:val="0"/>
          <w:sz w:val="22"/>
          <w:szCs w:val="22"/>
          <w:lang w:eastAsia="en-US"/>
        </w:rPr>
        <w:t>Matrikelnummer</w:t>
      </w:r>
      <w:r w:rsidR="00C01AD1" w:rsidRPr="00F85211">
        <w:rPr>
          <w:rFonts w:ascii="Arial" w:eastAsiaTheme="minorHAnsi" w:hAnsi="Arial" w:cs="Arial"/>
          <w:kern w:val="0"/>
          <w:sz w:val="22"/>
          <w:szCs w:val="22"/>
          <w:lang w:eastAsia="en-US"/>
        </w:rPr>
        <w:t xml:space="preserve"> / </w:t>
      </w:r>
      <w:proofErr w:type="spellStart"/>
      <w:r w:rsidR="00C01AD1" w:rsidRPr="00F85211">
        <w:rPr>
          <w:rFonts w:ascii="Arial" w:eastAsiaTheme="minorHAnsi" w:hAnsi="Arial" w:cs="Arial"/>
          <w:kern w:val="0"/>
          <w:sz w:val="22"/>
          <w:szCs w:val="22"/>
          <w:lang w:eastAsia="en-US"/>
        </w:rPr>
        <w:t>matriculation</w:t>
      </w:r>
      <w:proofErr w:type="spellEnd"/>
      <w:r w:rsidR="00C01AD1" w:rsidRPr="00F85211">
        <w:rPr>
          <w:rFonts w:ascii="Arial" w:eastAsiaTheme="minorHAnsi" w:hAnsi="Arial" w:cs="Arial"/>
          <w:kern w:val="0"/>
          <w:sz w:val="22"/>
          <w:szCs w:val="22"/>
          <w:lang w:eastAsia="en-US"/>
        </w:rPr>
        <w:t xml:space="preserve"> </w:t>
      </w:r>
      <w:proofErr w:type="spellStart"/>
      <w:r w:rsidR="00C01AD1" w:rsidRPr="00F85211">
        <w:rPr>
          <w:rFonts w:ascii="Arial" w:eastAsiaTheme="minorHAnsi" w:hAnsi="Arial" w:cs="Arial"/>
          <w:kern w:val="0"/>
          <w:sz w:val="22"/>
          <w:szCs w:val="22"/>
          <w:lang w:eastAsia="en-US"/>
        </w:rPr>
        <w:t>number</w:t>
      </w:r>
      <w:proofErr w:type="spellEnd"/>
      <w:r w:rsidR="00C01AD1" w:rsidRPr="00F85211">
        <w:rPr>
          <w:rFonts w:ascii="Arial" w:eastAsiaTheme="minorHAnsi" w:hAnsi="Arial" w:cs="Arial"/>
          <w:kern w:val="0"/>
          <w:sz w:val="22"/>
          <w:szCs w:val="22"/>
          <w:lang w:eastAsia="en-US"/>
        </w:rPr>
        <w:t>:</w:t>
      </w:r>
      <w:r w:rsidR="00BE3AA2" w:rsidRPr="00F85211">
        <w:rPr>
          <w:rFonts w:ascii="Arial" w:eastAsiaTheme="minorHAnsi" w:hAnsi="Arial" w:cs="Arial"/>
          <w:kern w:val="0"/>
          <w:sz w:val="22"/>
          <w:szCs w:val="22"/>
          <w:lang w:eastAsia="en-US"/>
        </w:rPr>
        <w:t xml:space="preserve"> </w:t>
      </w:r>
      <w:r w:rsidR="004D796E" w:rsidRPr="00F85211">
        <w:rPr>
          <w:rFonts w:ascii="Arial" w:eastAsia="HDA DIN Office" w:hAnsi="Arial" w:cs="Arial"/>
          <w:sz w:val="22"/>
          <w:szCs w:val="22"/>
        </w:rPr>
        <w:t xml:space="preserve"> </w:t>
      </w:r>
      <w:sdt>
        <w:sdtPr>
          <w:rPr>
            <w:rFonts w:ascii="Arial" w:eastAsia="HDA DIN Office" w:hAnsi="Arial" w:cs="Arial"/>
            <w:sz w:val="22"/>
            <w:szCs w:val="22"/>
            <w:lang w:val="en-US"/>
          </w:rPr>
          <w:alias w:val="Matr. Number"/>
          <w:tag w:val="matr."/>
          <w:id w:val="-1304773974"/>
          <w:placeholder>
            <w:docPart w:val="06938913CA2D45BFBAD72D0169111BA7"/>
          </w:placeholder>
          <w:showingPlcHdr/>
        </w:sdtPr>
        <w:sdtEndPr/>
        <w:sdtContent>
          <w:r w:rsidR="004D796E" w:rsidRPr="00F85211">
            <w:rPr>
              <w:rStyle w:val="Platzhaltertext"/>
              <w:rFonts w:ascii="Arial" w:hAnsi="Arial" w:cs="Arial"/>
              <w:sz w:val="22"/>
              <w:szCs w:val="22"/>
            </w:rPr>
            <w:t>Klicken oder tippen Sie hier, um Text einzugeben.</w:t>
          </w:r>
        </w:sdtContent>
      </w:sdt>
    </w:p>
    <w:p w14:paraId="615A75F5" w14:textId="4EEAB682"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Adresse</w:t>
      </w:r>
      <w:r w:rsidR="00C01AD1" w:rsidRPr="00F85211">
        <w:rPr>
          <w:rFonts w:ascii="Arial" w:eastAsia="HDA DIN Office" w:hAnsi="Arial" w:cs="Arial"/>
          <w:sz w:val="22"/>
          <w:szCs w:val="22"/>
        </w:rPr>
        <w:t xml:space="preserve"> / </w:t>
      </w:r>
      <w:proofErr w:type="spellStart"/>
      <w:r w:rsidR="00C01AD1" w:rsidRPr="00F85211">
        <w:rPr>
          <w:rFonts w:ascii="Arial" w:eastAsia="HDA DIN Office" w:hAnsi="Arial" w:cs="Arial"/>
          <w:sz w:val="22"/>
          <w:szCs w:val="22"/>
        </w:rPr>
        <w:t>address</w:t>
      </w:r>
      <w:proofErr w:type="spellEnd"/>
      <w:r w:rsidR="00C01AD1" w:rsidRPr="00F85211">
        <w:rPr>
          <w:rFonts w:ascii="Arial" w:eastAsia="HDA DIN Office" w:hAnsi="Arial" w:cs="Arial"/>
          <w:sz w:val="22"/>
          <w:szCs w:val="22"/>
        </w:rPr>
        <w:t>:</w:t>
      </w:r>
      <w:r w:rsidRPr="00F85211">
        <w:rPr>
          <w:rFonts w:ascii="Arial" w:eastAsia="HDA DIN Office" w:hAnsi="Arial" w:cs="Arial"/>
          <w:sz w:val="22"/>
          <w:szCs w:val="22"/>
        </w:rPr>
        <w:t xml:space="preserve"> </w:t>
      </w:r>
      <w:sdt>
        <w:sdtPr>
          <w:rPr>
            <w:rFonts w:ascii="Arial" w:hAnsi="Arial" w:cs="Arial"/>
            <w:lang w:val="en-US"/>
          </w:rPr>
          <w:alias w:val="Address"/>
          <w:tag w:val="adress"/>
          <w:id w:val="1856297496"/>
          <w:placeholder>
            <w:docPart w:val="B2F498662812461CB57390920FEB9489"/>
          </w:placeholder>
          <w:showingPlcHdr/>
        </w:sdtPr>
        <w:sdtEndPr/>
        <w:sdtContent>
          <w:r w:rsidRPr="00F85211">
            <w:rPr>
              <w:rStyle w:val="Platzhaltertext"/>
              <w:rFonts w:ascii="Arial" w:hAnsi="Arial" w:cs="Arial"/>
              <w:sz w:val="22"/>
              <w:szCs w:val="22"/>
            </w:rPr>
            <w:t>Klicken oder tippen Sie hier, um Text einzugeben.</w:t>
          </w:r>
        </w:sdtContent>
      </w:sdt>
    </w:p>
    <w:p w14:paraId="2593F970" w14:textId="5062DD1B" w:rsidR="004D796E"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Studiengang:</w:t>
      </w:r>
      <w:r w:rsidR="00D35E67" w:rsidRPr="00F85211">
        <w:rPr>
          <w:rFonts w:ascii="Arial" w:eastAsia="HDA DIN Office" w:hAnsi="Arial" w:cs="Arial"/>
          <w:sz w:val="22"/>
          <w:szCs w:val="22"/>
        </w:rPr>
        <w:t xml:space="preserve"> / </w:t>
      </w:r>
      <w:proofErr w:type="spellStart"/>
      <w:r w:rsidR="00D35E67" w:rsidRPr="00F85211">
        <w:rPr>
          <w:rFonts w:ascii="Arial" w:eastAsia="HDA DIN Office" w:hAnsi="Arial" w:cs="Arial"/>
          <w:sz w:val="22"/>
          <w:szCs w:val="22"/>
        </w:rPr>
        <w:t>study</w:t>
      </w:r>
      <w:proofErr w:type="spellEnd"/>
      <w:r w:rsidR="00D35E67" w:rsidRPr="00F85211">
        <w:rPr>
          <w:rFonts w:ascii="Arial" w:eastAsia="HDA DIN Office" w:hAnsi="Arial" w:cs="Arial"/>
          <w:sz w:val="22"/>
          <w:szCs w:val="22"/>
        </w:rPr>
        <w:t xml:space="preserve"> </w:t>
      </w:r>
      <w:proofErr w:type="spellStart"/>
      <w:r w:rsidR="00D35E67" w:rsidRPr="00F85211">
        <w:rPr>
          <w:rFonts w:ascii="Arial" w:eastAsia="HDA DIN Office" w:hAnsi="Arial" w:cs="Arial"/>
          <w:sz w:val="22"/>
          <w:szCs w:val="22"/>
        </w:rPr>
        <w:t>program</w:t>
      </w:r>
      <w:proofErr w:type="spellEnd"/>
      <w:r w:rsidR="00D35E67" w:rsidRPr="00F85211">
        <w:rPr>
          <w:rFonts w:ascii="Arial" w:eastAsia="HDA DIN Office" w:hAnsi="Arial" w:cs="Arial"/>
          <w:sz w:val="22"/>
          <w:szCs w:val="22"/>
        </w:rPr>
        <w:t>:</w:t>
      </w:r>
      <w:r w:rsidRPr="00F85211">
        <w:rPr>
          <w:rFonts w:ascii="Arial" w:eastAsia="HDA DIN Office" w:hAnsi="Arial" w:cs="Arial"/>
          <w:sz w:val="22"/>
          <w:szCs w:val="22"/>
        </w:rPr>
        <w:t xml:space="preserve"> </w:t>
      </w:r>
      <w:sdt>
        <w:sdtPr>
          <w:rPr>
            <w:rFonts w:ascii="Arial" w:eastAsia="HDA DIN Office" w:hAnsi="Arial" w:cs="Arial"/>
            <w:lang w:val="en-US"/>
          </w:rPr>
          <w:alias w:val="Study Program"/>
          <w:tag w:val="program"/>
          <w:id w:val="964244296"/>
          <w:placeholder>
            <w:docPart w:val="AB56AC49829D4E9F8857B9D76A0A9957"/>
          </w:placeholder>
          <w:showingPlcHdr/>
          <w:dropDownList>
            <w:listItem w:value="Wählen Sie ein Element aus."/>
            <w:listItem w:displayText="Animation and Game (Bachelor of Arts)" w:value="Animation and Game (Bachelor of Arts)"/>
            <w:listItem w:displayText="Animation and Game Direction (Master of Arts)" w:value="Animation and Game Direction (Master of Arts)"/>
            <w:listItem w:displayText="Expanded Media (Master of Arts)" w:value="Expanded Media (Master of Arts)"/>
            <w:listItem w:displayText="Expanded Realities (Bachelor of Arts)" w:value="Expanded Realities (Bachelor of Arts)"/>
            <w:listItem w:displayText="Interactive Media Design (Bachelor of Arts)" w:value="Interactive Media Design (Bachelor of Arts)"/>
            <w:listItem w:displayText="International Media Cultural Work (Master of Arts)" w:value="International Media Cultural Work (Master of Arts)"/>
            <w:listItem w:displayText="Motion Pictures (Bachelor of Arts)" w:value="Motion Pictures (Bachelor of Arts)"/>
            <w:listItem w:displayText="Sound and Music Production (Bachelor of Arts)" w:value="Sound and Music Production (Bachelor of Arts)"/>
          </w:dropDownList>
        </w:sdtPr>
        <w:sdtEndPr/>
        <w:sdtContent>
          <w:r w:rsidRPr="00F85211">
            <w:rPr>
              <w:rStyle w:val="Platzhaltertext"/>
              <w:rFonts w:ascii="Arial" w:hAnsi="Arial" w:cs="Arial"/>
              <w:sz w:val="22"/>
              <w:szCs w:val="22"/>
            </w:rPr>
            <w:t>Wählen Sie ein Element aus.</w:t>
          </w:r>
        </w:sdtContent>
      </w:sdt>
    </w:p>
    <w:p w14:paraId="4AA5C9AE" w14:textId="5E10D014" w:rsidR="00C01AD1" w:rsidRPr="00F85211" w:rsidRDefault="00B36216"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E-Mail / email</w:t>
      </w:r>
      <w:r w:rsidR="004D796E" w:rsidRPr="00F85211">
        <w:rPr>
          <w:rFonts w:ascii="Arial" w:eastAsia="HDA DIN Office" w:hAnsi="Arial" w:cs="Arial"/>
          <w:sz w:val="22"/>
          <w:szCs w:val="22"/>
        </w:rPr>
        <w:t xml:space="preserve">: </w:t>
      </w:r>
      <w:sdt>
        <w:sdtPr>
          <w:rPr>
            <w:rFonts w:ascii="Arial" w:eastAsia="HDA DIN Office" w:hAnsi="Arial" w:cs="Arial"/>
            <w:lang w:val="en-US"/>
          </w:rPr>
          <w:alias w:val="E-Mail"/>
          <w:tag w:val="mail"/>
          <w:id w:val="-1288271410"/>
          <w:placeholder>
            <w:docPart w:val="FCC62DB01F3144E5A8B18C51794D4D22"/>
          </w:placeholder>
          <w:showingPlcHdr/>
        </w:sdtPr>
        <w:sdtEndPr/>
        <w:sdtContent>
          <w:r w:rsidR="004D796E" w:rsidRPr="00F85211">
            <w:rPr>
              <w:rStyle w:val="Platzhaltertext"/>
              <w:rFonts w:ascii="Arial" w:hAnsi="Arial" w:cs="Arial"/>
              <w:sz w:val="22"/>
              <w:szCs w:val="22"/>
            </w:rPr>
            <w:t>Klicken oder tippen Sie hier, um Text einzugeben.</w:t>
          </w:r>
        </w:sdtContent>
      </w:sdt>
    </w:p>
    <w:p w14:paraId="42685C4F" w14:textId="33504D16"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Telefon</w:t>
      </w:r>
      <w:r w:rsidR="00B36216" w:rsidRPr="00F85211">
        <w:rPr>
          <w:rFonts w:ascii="Arial" w:eastAsia="HDA DIN Office" w:hAnsi="Arial" w:cs="Arial"/>
          <w:sz w:val="22"/>
          <w:szCs w:val="22"/>
        </w:rPr>
        <w:t xml:space="preserve"> / </w:t>
      </w:r>
      <w:proofErr w:type="spellStart"/>
      <w:r w:rsidR="00B36216" w:rsidRPr="00F85211">
        <w:rPr>
          <w:rFonts w:ascii="Arial" w:eastAsia="HDA DIN Office" w:hAnsi="Arial" w:cs="Arial"/>
          <w:sz w:val="22"/>
          <w:szCs w:val="22"/>
        </w:rPr>
        <w:t>phone</w:t>
      </w:r>
      <w:proofErr w:type="spellEnd"/>
      <w:r w:rsidR="00B36216" w:rsidRPr="00F85211">
        <w:rPr>
          <w:rFonts w:ascii="Arial" w:eastAsia="HDA DIN Office" w:hAnsi="Arial" w:cs="Arial"/>
          <w:sz w:val="22"/>
          <w:szCs w:val="22"/>
        </w:rPr>
        <w:t xml:space="preserve"> </w:t>
      </w:r>
      <w:proofErr w:type="spellStart"/>
      <w:r w:rsidR="00B36216" w:rsidRPr="00F85211">
        <w:rPr>
          <w:rFonts w:ascii="Arial" w:eastAsia="HDA DIN Office" w:hAnsi="Arial" w:cs="Arial"/>
          <w:sz w:val="22"/>
          <w:szCs w:val="22"/>
        </w:rPr>
        <w:t>number</w:t>
      </w:r>
      <w:proofErr w:type="spellEnd"/>
      <w:r w:rsidRPr="00F85211">
        <w:rPr>
          <w:rFonts w:ascii="Arial" w:eastAsia="HDA DIN Office" w:hAnsi="Arial" w:cs="Arial"/>
          <w:sz w:val="22"/>
          <w:szCs w:val="22"/>
        </w:rPr>
        <w:t>:</w:t>
      </w:r>
      <w:r w:rsidR="00BE3AA2" w:rsidRPr="00F85211">
        <w:rPr>
          <w:rFonts w:ascii="Arial" w:eastAsia="HDA DIN Office" w:hAnsi="Arial" w:cs="Arial"/>
          <w:sz w:val="22"/>
          <w:szCs w:val="22"/>
        </w:rPr>
        <w:t xml:space="preserve"> </w:t>
      </w:r>
      <w:sdt>
        <w:sdtPr>
          <w:rPr>
            <w:rFonts w:ascii="Arial" w:eastAsia="HDA DIN Office" w:hAnsi="Arial" w:cs="Arial"/>
            <w:lang w:val="en-US"/>
          </w:rPr>
          <w:alias w:val="Telephone"/>
          <w:tag w:val="phone"/>
          <w:id w:val="125979555"/>
          <w:placeholder>
            <w:docPart w:val="0C58B5DD68DD45E0A51B8DF1B2A8D8E9"/>
          </w:placeholder>
          <w:showingPlcHdr/>
        </w:sdtPr>
        <w:sdtEndPr/>
        <w:sdtContent>
          <w:r w:rsidRPr="00F85211">
            <w:rPr>
              <w:rStyle w:val="Platzhaltertext"/>
              <w:rFonts w:ascii="Arial" w:hAnsi="Arial" w:cs="Arial"/>
              <w:sz w:val="22"/>
              <w:szCs w:val="22"/>
            </w:rPr>
            <w:t>Klicken oder tippen Sie hier, um Text einzugeben.</w:t>
          </w:r>
        </w:sdtContent>
      </w:sdt>
    </w:p>
    <w:p w14:paraId="32903B64" w14:textId="31622C1A"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Bankname</w:t>
      </w:r>
      <w:r w:rsidR="00C01AD1" w:rsidRPr="00F85211">
        <w:rPr>
          <w:rFonts w:ascii="Arial" w:eastAsia="HDA DIN Office" w:hAnsi="Arial" w:cs="Arial"/>
          <w:sz w:val="22"/>
          <w:szCs w:val="22"/>
        </w:rPr>
        <w:t xml:space="preserve"> / </w:t>
      </w:r>
      <w:proofErr w:type="spellStart"/>
      <w:r w:rsidR="00C01AD1" w:rsidRPr="00F85211">
        <w:rPr>
          <w:rFonts w:ascii="Arial" w:eastAsia="HDA DIN Office" w:hAnsi="Arial" w:cs="Arial"/>
          <w:sz w:val="22"/>
          <w:szCs w:val="22"/>
        </w:rPr>
        <w:t>name</w:t>
      </w:r>
      <w:proofErr w:type="spellEnd"/>
      <w:r w:rsidR="00C01AD1" w:rsidRPr="00F85211">
        <w:rPr>
          <w:rFonts w:ascii="Arial" w:eastAsia="HDA DIN Office" w:hAnsi="Arial" w:cs="Arial"/>
          <w:sz w:val="22"/>
          <w:szCs w:val="22"/>
        </w:rPr>
        <w:t xml:space="preserve"> </w:t>
      </w:r>
      <w:proofErr w:type="spellStart"/>
      <w:r w:rsidR="00C01AD1" w:rsidRPr="00F85211">
        <w:rPr>
          <w:rFonts w:ascii="Arial" w:eastAsia="HDA DIN Office" w:hAnsi="Arial" w:cs="Arial"/>
          <w:sz w:val="22"/>
          <w:szCs w:val="22"/>
        </w:rPr>
        <w:t>of</w:t>
      </w:r>
      <w:proofErr w:type="spellEnd"/>
      <w:r w:rsidR="00C01AD1" w:rsidRPr="00F85211">
        <w:rPr>
          <w:rFonts w:ascii="Arial" w:eastAsia="HDA DIN Office" w:hAnsi="Arial" w:cs="Arial"/>
          <w:sz w:val="22"/>
          <w:szCs w:val="22"/>
        </w:rPr>
        <w:t xml:space="preserve"> </w:t>
      </w:r>
      <w:proofErr w:type="spellStart"/>
      <w:r w:rsidR="00C01AD1" w:rsidRPr="00F85211">
        <w:rPr>
          <w:rFonts w:ascii="Arial" w:eastAsia="HDA DIN Office" w:hAnsi="Arial" w:cs="Arial"/>
          <w:sz w:val="22"/>
          <w:szCs w:val="22"/>
        </w:rPr>
        <w:t>bank</w:t>
      </w:r>
      <w:proofErr w:type="spellEnd"/>
      <w:r w:rsidRPr="00F85211">
        <w:rPr>
          <w:rFonts w:ascii="Arial" w:eastAsia="HDA DIN Office" w:hAnsi="Arial" w:cs="Arial"/>
          <w:sz w:val="22"/>
          <w:szCs w:val="22"/>
        </w:rPr>
        <w:t>:</w:t>
      </w:r>
      <w:r w:rsidR="00BE3AA2" w:rsidRPr="00F85211">
        <w:rPr>
          <w:rFonts w:ascii="Arial" w:eastAsia="HDA DIN Office" w:hAnsi="Arial" w:cs="Arial"/>
          <w:sz w:val="22"/>
          <w:szCs w:val="22"/>
        </w:rPr>
        <w:t xml:space="preserve"> </w:t>
      </w:r>
      <w:sdt>
        <w:sdtPr>
          <w:rPr>
            <w:rFonts w:ascii="Arial" w:eastAsia="HDA DIN Office" w:hAnsi="Arial" w:cs="Arial"/>
            <w:lang w:val="en-US"/>
          </w:rPr>
          <w:alias w:val="Bank name"/>
          <w:tag w:val="bank"/>
          <w:id w:val="33320610"/>
          <w:placeholder>
            <w:docPart w:val="E697D5A738474708A42B41EC27B04E8D"/>
          </w:placeholder>
          <w:showingPlcHdr/>
        </w:sdtPr>
        <w:sdtEndPr/>
        <w:sdtContent>
          <w:r w:rsidRPr="00F85211">
            <w:rPr>
              <w:rStyle w:val="Platzhaltertext"/>
              <w:rFonts w:ascii="Arial" w:hAnsi="Arial" w:cs="Arial"/>
              <w:sz w:val="22"/>
              <w:szCs w:val="22"/>
            </w:rPr>
            <w:t>Klicken oder tippen Sie hier, um Text einzugeben.</w:t>
          </w:r>
        </w:sdtContent>
      </w:sdt>
    </w:p>
    <w:p w14:paraId="6708DF64" w14:textId="2FDA2D7C"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IBAN:</w:t>
      </w:r>
      <w:r w:rsidR="00BE3AA2" w:rsidRPr="00F85211">
        <w:rPr>
          <w:rFonts w:ascii="Arial" w:eastAsia="HDA DIN Office" w:hAnsi="Arial" w:cs="Arial"/>
          <w:sz w:val="22"/>
          <w:szCs w:val="22"/>
        </w:rPr>
        <w:t xml:space="preserve"> </w:t>
      </w:r>
      <w:sdt>
        <w:sdtPr>
          <w:rPr>
            <w:rFonts w:ascii="Arial" w:eastAsia="HDA DIN Office" w:hAnsi="Arial" w:cs="Arial"/>
            <w:lang w:val="en-US"/>
          </w:rPr>
          <w:alias w:val="IBAN"/>
          <w:tag w:val="iban"/>
          <w:id w:val="-1882013523"/>
          <w:placeholder>
            <w:docPart w:val="B9E3A46446174FDAB461761FE52CBA32"/>
          </w:placeholder>
          <w:showingPlcHdr/>
        </w:sdtPr>
        <w:sdtEndPr/>
        <w:sdtContent>
          <w:r w:rsidRPr="00F85211">
            <w:rPr>
              <w:rStyle w:val="Platzhaltertext"/>
              <w:rFonts w:ascii="Arial" w:hAnsi="Arial" w:cs="Arial"/>
              <w:sz w:val="22"/>
              <w:szCs w:val="22"/>
            </w:rPr>
            <w:t>Klicken oder tippen Sie hier, um Text einzugeben.</w:t>
          </w:r>
        </w:sdtContent>
      </w:sdt>
    </w:p>
    <w:p w14:paraId="53F36924" w14:textId="143B282F"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 xml:space="preserve">BIC/SWIFT: </w:t>
      </w:r>
      <w:sdt>
        <w:sdtPr>
          <w:rPr>
            <w:rFonts w:ascii="Arial" w:eastAsia="HDA DIN Office" w:hAnsi="Arial" w:cs="Arial"/>
            <w:lang w:val="en-US"/>
          </w:rPr>
          <w:alias w:val="BIC/SWIFT"/>
          <w:tag w:val="bic"/>
          <w:id w:val="511581331"/>
          <w:placeholder>
            <w:docPart w:val="C75EA6F28FF54FCEAAA2BB5184AF6FD7"/>
          </w:placeholder>
          <w:showingPlcHdr/>
        </w:sdtPr>
        <w:sdtEndPr/>
        <w:sdtContent>
          <w:r w:rsidRPr="00F85211">
            <w:rPr>
              <w:rStyle w:val="Platzhaltertext"/>
              <w:rFonts w:ascii="Arial" w:hAnsi="Arial" w:cs="Arial"/>
              <w:sz w:val="22"/>
              <w:szCs w:val="22"/>
            </w:rPr>
            <w:t>Klicken oder tippen Sie hier, um Text einzugeben.</w:t>
          </w:r>
        </w:sdtContent>
      </w:sdt>
    </w:p>
    <w:p w14:paraId="7B6CD73B" w14:textId="2D9A0D77"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Steuer-ID</w:t>
      </w:r>
      <w:r w:rsidR="00C01AD1" w:rsidRPr="00F85211">
        <w:rPr>
          <w:rFonts w:ascii="Arial" w:eastAsia="HDA DIN Office" w:hAnsi="Arial" w:cs="Arial"/>
          <w:sz w:val="22"/>
          <w:szCs w:val="22"/>
        </w:rPr>
        <w:t xml:space="preserve"> / </w:t>
      </w:r>
      <w:proofErr w:type="spellStart"/>
      <w:r w:rsidR="00C01AD1" w:rsidRPr="00F85211">
        <w:rPr>
          <w:rFonts w:ascii="Arial" w:eastAsia="HDA DIN Office" w:hAnsi="Arial" w:cs="Arial"/>
          <w:sz w:val="22"/>
          <w:szCs w:val="22"/>
        </w:rPr>
        <w:t>tax</w:t>
      </w:r>
      <w:proofErr w:type="spellEnd"/>
      <w:r w:rsidR="00C01AD1" w:rsidRPr="00F85211">
        <w:rPr>
          <w:rFonts w:ascii="Arial" w:eastAsia="HDA DIN Office" w:hAnsi="Arial" w:cs="Arial"/>
          <w:sz w:val="22"/>
          <w:szCs w:val="22"/>
        </w:rPr>
        <w:t xml:space="preserve"> </w:t>
      </w:r>
      <w:proofErr w:type="spellStart"/>
      <w:r w:rsidR="00C01AD1" w:rsidRPr="00F85211">
        <w:rPr>
          <w:rFonts w:ascii="Arial" w:eastAsia="HDA DIN Office" w:hAnsi="Arial" w:cs="Arial"/>
          <w:sz w:val="22"/>
          <w:szCs w:val="22"/>
        </w:rPr>
        <w:t>number</w:t>
      </w:r>
      <w:proofErr w:type="spellEnd"/>
      <w:r w:rsidR="00C01AD1" w:rsidRPr="00F85211">
        <w:rPr>
          <w:rFonts w:ascii="Arial" w:eastAsia="HDA DIN Office" w:hAnsi="Arial" w:cs="Arial"/>
          <w:sz w:val="22"/>
          <w:szCs w:val="22"/>
        </w:rPr>
        <w:t>:</w:t>
      </w:r>
      <w:r w:rsidR="00BE3AA2" w:rsidRPr="00F85211">
        <w:rPr>
          <w:rFonts w:ascii="Arial" w:eastAsia="HDA DIN Office" w:hAnsi="Arial" w:cs="Arial"/>
          <w:sz w:val="22"/>
          <w:szCs w:val="22"/>
        </w:rPr>
        <w:t xml:space="preserve"> </w:t>
      </w:r>
      <w:sdt>
        <w:sdtPr>
          <w:rPr>
            <w:rFonts w:ascii="Arial" w:eastAsia="HDA DIN Office" w:hAnsi="Arial" w:cs="Arial"/>
            <w:lang w:val="en-US"/>
          </w:rPr>
          <w:alias w:val="Tax number"/>
          <w:tag w:val="tax"/>
          <w:id w:val="2090499365"/>
          <w:placeholder>
            <w:docPart w:val="D0629D5B5F8348BCAC4597290E224CFF"/>
          </w:placeholder>
          <w:showingPlcHdr/>
        </w:sdtPr>
        <w:sdtEndPr/>
        <w:sdtContent>
          <w:r w:rsidRPr="00F85211">
            <w:rPr>
              <w:rStyle w:val="Platzhaltertext"/>
              <w:rFonts w:ascii="Arial" w:hAnsi="Arial" w:cs="Arial"/>
              <w:sz w:val="22"/>
              <w:szCs w:val="22"/>
            </w:rPr>
            <w:t>Klicken oder tippen Sie hier, um Text einzugeben.</w:t>
          </w:r>
        </w:sdtContent>
      </w:sdt>
    </w:p>
    <w:p w14:paraId="026FCDBB" w14:textId="7D5B5DD8" w:rsidR="00C01AD1"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Finanzamt</w:t>
      </w:r>
      <w:r w:rsidR="009226F4" w:rsidRPr="00F85211">
        <w:rPr>
          <w:rFonts w:ascii="Arial" w:eastAsia="HDA DIN Office" w:hAnsi="Arial" w:cs="Arial"/>
          <w:sz w:val="22"/>
          <w:szCs w:val="22"/>
        </w:rPr>
        <w:t xml:space="preserve"> / </w:t>
      </w:r>
      <w:proofErr w:type="spellStart"/>
      <w:r w:rsidR="00A76AF8" w:rsidRPr="00F85211">
        <w:rPr>
          <w:rFonts w:ascii="Arial" w:eastAsia="HDA DIN Office" w:hAnsi="Arial" w:cs="Arial"/>
          <w:sz w:val="22"/>
          <w:szCs w:val="22"/>
        </w:rPr>
        <w:t>local</w:t>
      </w:r>
      <w:proofErr w:type="spellEnd"/>
      <w:r w:rsidR="00A76AF8" w:rsidRPr="00F85211">
        <w:rPr>
          <w:rFonts w:ascii="Arial" w:eastAsia="HDA DIN Office" w:hAnsi="Arial" w:cs="Arial"/>
          <w:sz w:val="22"/>
          <w:szCs w:val="22"/>
        </w:rPr>
        <w:t xml:space="preserve"> </w:t>
      </w:r>
      <w:proofErr w:type="spellStart"/>
      <w:r w:rsidR="009226F4" w:rsidRPr="00F85211">
        <w:rPr>
          <w:rFonts w:ascii="Arial" w:eastAsia="HDA DIN Office" w:hAnsi="Arial" w:cs="Arial"/>
          <w:sz w:val="22"/>
          <w:szCs w:val="22"/>
        </w:rPr>
        <w:t>tax</w:t>
      </w:r>
      <w:proofErr w:type="spellEnd"/>
      <w:r w:rsidR="009226F4" w:rsidRPr="00F85211">
        <w:rPr>
          <w:rFonts w:ascii="Arial" w:eastAsia="HDA DIN Office" w:hAnsi="Arial" w:cs="Arial"/>
          <w:sz w:val="22"/>
          <w:szCs w:val="22"/>
        </w:rPr>
        <w:t xml:space="preserve"> </w:t>
      </w:r>
      <w:proofErr w:type="spellStart"/>
      <w:r w:rsidR="009226F4" w:rsidRPr="00F85211">
        <w:rPr>
          <w:rFonts w:ascii="Arial" w:eastAsia="HDA DIN Office" w:hAnsi="Arial" w:cs="Arial"/>
          <w:sz w:val="22"/>
          <w:szCs w:val="22"/>
        </w:rPr>
        <w:t>office</w:t>
      </w:r>
      <w:proofErr w:type="spellEnd"/>
      <w:r w:rsidRPr="00F85211">
        <w:rPr>
          <w:rFonts w:ascii="Arial" w:eastAsia="HDA DIN Office" w:hAnsi="Arial" w:cs="Arial"/>
          <w:sz w:val="22"/>
          <w:szCs w:val="22"/>
        </w:rPr>
        <w:t xml:space="preserve">: </w:t>
      </w:r>
      <w:sdt>
        <w:sdtPr>
          <w:rPr>
            <w:rFonts w:ascii="Arial" w:eastAsia="HDA DIN Office" w:hAnsi="Arial" w:cs="Arial"/>
            <w:lang w:val="en-US"/>
          </w:rPr>
          <w:alias w:val="Local tax office"/>
          <w:tag w:val="tax office"/>
          <w:id w:val="1084185820"/>
          <w:placeholder>
            <w:docPart w:val="E3D079DC9BC040089B7B1C4A850EF603"/>
          </w:placeholder>
          <w:showingPlcHdr/>
        </w:sdtPr>
        <w:sdtEndPr/>
        <w:sdtContent>
          <w:r w:rsidRPr="00F85211">
            <w:rPr>
              <w:rStyle w:val="Platzhaltertext"/>
              <w:rFonts w:ascii="Arial" w:hAnsi="Arial" w:cs="Arial"/>
              <w:sz w:val="22"/>
              <w:szCs w:val="22"/>
            </w:rPr>
            <w:t>Klicken oder tippen Sie hier, um Text einzugeben.</w:t>
          </w:r>
        </w:sdtContent>
      </w:sdt>
    </w:p>
    <w:p w14:paraId="5B8FF0A8" w14:textId="15F366C3" w:rsidR="009226F4" w:rsidRPr="00F85211" w:rsidRDefault="00E35ECD"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Beantragte Mittel</w:t>
      </w:r>
      <w:r w:rsidR="004D796E" w:rsidRPr="00F85211">
        <w:rPr>
          <w:rFonts w:ascii="Arial" w:eastAsia="HDA DIN Office" w:hAnsi="Arial" w:cs="Arial"/>
          <w:sz w:val="22"/>
          <w:szCs w:val="22"/>
        </w:rPr>
        <w:t xml:space="preserve"> für außerordentliche Kosten (max. 1</w:t>
      </w:r>
      <w:r w:rsidR="000C19BF" w:rsidRPr="00F85211">
        <w:rPr>
          <w:rFonts w:ascii="Arial" w:eastAsia="HDA DIN Office" w:hAnsi="Arial" w:cs="Arial"/>
          <w:sz w:val="22"/>
          <w:szCs w:val="22"/>
        </w:rPr>
        <w:t>.</w:t>
      </w:r>
      <w:r w:rsidR="004D796E" w:rsidRPr="00F85211">
        <w:rPr>
          <w:rFonts w:ascii="Arial" w:eastAsia="HDA DIN Office" w:hAnsi="Arial" w:cs="Arial"/>
          <w:sz w:val="22"/>
          <w:szCs w:val="22"/>
        </w:rPr>
        <w:t>000 €)</w:t>
      </w:r>
      <w:r w:rsidR="00A76AF8" w:rsidRPr="00F85211">
        <w:rPr>
          <w:rFonts w:ascii="Arial" w:eastAsia="HDA DIN Office" w:hAnsi="Arial" w:cs="Arial"/>
          <w:sz w:val="22"/>
          <w:szCs w:val="22"/>
        </w:rPr>
        <w:t xml:space="preserve"> / </w:t>
      </w:r>
      <w:proofErr w:type="spellStart"/>
      <w:r w:rsidR="00A76AF8" w:rsidRPr="00F85211">
        <w:rPr>
          <w:rFonts w:ascii="Arial" w:eastAsia="HDA DIN Office" w:hAnsi="Arial" w:cs="Arial"/>
          <w:sz w:val="22"/>
          <w:szCs w:val="22"/>
        </w:rPr>
        <w:t>requested</w:t>
      </w:r>
      <w:proofErr w:type="spellEnd"/>
      <w:r w:rsidR="00611D8D" w:rsidRPr="00F85211">
        <w:rPr>
          <w:rFonts w:ascii="Arial" w:eastAsia="HDA DIN Office" w:hAnsi="Arial" w:cs="Arial"/>
          <w:sz w:val="22"/>
          <w:szCs w:val="22"/>
        </w:rPr>
        <w:t xml:space="preserve"> </w:t>
      </w:r>
      <w:proofErr w:type="spellStart"/>
      <w:r w:rsidR="00611D8D" w:rsidRPr="00F85211">
        <w:rPr>
          <w:rFonts w:ascii="Arial" w:eastAsia="HDA DIN Office" w:hAnsi="Arial" w:cs="Arial"/>
          <w:sz w:val="22"/>
          <w:szCs w:val="22"/>
        </w:rPr>
        <w:t>funding</w:t>
      </w:r>
      <w:proofErr w:type="spellEnd"/>
      <w:r w:rsidR="00827B7B" w:rsidRPr="00F85211">
        <w:rPr>
          <w:rFonts w:ascii="Arial" w:eastAsia="HDA DIN Office" w:hAnsi="Arial" w:cs="Arial"/>
          <w:sz w:val="22"/>
          <w:szCs w:val="22"/>
        </w:rPr>
        <w:t xml:space="preserve"> </w:t>
      </w:r>
      <w:proofErr w:type="spellStart"/>
      <w:r w:rsidR="00827B7B" w:rsidRPr="00F85211">
        <w:rPr>
          <w:rFonts w:ascii="Arial" w:eastAsia="HDA DIN Office" w:hAnsi="Arial" w:cs="Arial"/>
          <w:sz w:val="22"/>
          <w:szCs w:val="22"/>
        </w:rPr>
        <w:t>for</w:t>
      </w:r>
      <w:proofErr w:type="spellEnd"/>
      <w:r w:rsidR="00827B7B" w:rsidRPr="00F85211">
        <w:rPr>
          <w:rFonts w:ascii="Arial" w:eastAsia="HDA DIN Office" w:hAnsi="Arial" w:cs="Arial"/>
          <w:sz w:val="22"/>
          <w:szCs w:val="22"/>
        </w:rPr>
        <w:t xml:space="preserve"> </w:t>
      </w:r>
      <w:proofErr w:type="spellStart"/>
      <w:r w:rsidR="00827B7B" w:rsidRPr="00F85211">
        <w:rPr>
          <w:rFonts w:ascii="Arial" w:eastAsia="HDA DIN Office" w:hAnsi="Arial" w:cs="Arial"/>
          <w:sz w:val="22"/>
          <w:szCs w:val="22"/>
        </w:rPr>
        <w:t>external</w:t>
      </w:r>
      <w:proofErr w:type="spellEnd"/>
      <w:r w:rsidR="00827B7B" w:rsidRPr="00F85211">
        <w:rPr>
          <w:rFonts w:ascii="Arial" w:eastAsia="HDA DIN Office" w:hAnsi="Arial" w:cs="Arial"/>
          <w:sz w:val="22"/>
          <w:szCs w:val="22"/>
        </w:rPr>
        <w:t xml:space="preserve"> </w:t>
      </w:r>
      <w:proofErr w:type="spellStart"/>
      <w:r w:rsidR="00827B7B" w:rsidRPr="00F85211">
        <w:rPr>
          <w:rFonts w:ascii="Arial" w:eastAsia="HDA DIN Office" w:hAnsi="Arial" w:cs="Arial"/>
          <w:sz w:val="22"/>
          <w:szCs w:val="22"/>
        </w:rPr>
        <w:t>costs</w:t>
      </w:r>
      <w:proofErr w:type="spellEnd"/>
      <w:r w:rsidR="00827B7B" w:rsidRPr="00F85211">
        <w:rPr>
          <w:rFonts w:ascii="Arial" w:eastAsia="HDA DIN Office" w:hAnsi="Arial" w:cs="Arial"/>
          <w:sz w:val="22"/>
          <w:szCs w:val="22"/>
        </w:rPr>
        <w:t xml:space="preserve"> (max. 1</w:t>
      </w:r>
      <w:r w:rsidR="00BE3AA2" w:rsidRPr="00F85211">
        <w:rPr>
          <w:rFonts w:ascii="Arial" w:eastAsia="HDA DIN Office" w:hAnsi="Arial" w:cs="Arial"/>
          <w:sz w:val="22"/>
          <w:szCs w:val="22"/>
        </w:rPr>
        <w:t>.</w:t>
      </w:r>
      <w:r w:rsidR="00827B7B" w:rsidRPr="00F85211">
        <w:rPr>
          <w:rFonts w:ascii="Arial" w:eastAsia="HDA DIN Office" w:hAnsi="Arial" w:cs="Arial"/>
          <w:sz w:val="22"/>
          <w:szCs w:val="22"/>
        </w:rPr>
        <w:t>000 €)</w:t>
      </w:r>
      <w:r w:rsidR="004D796E" w:rsidRPr="00F85211">
        <w:rPr>
          <w:rFonts w:ascii="Arial" w:eastAsia="HDA DIN Office" w:hAnsi="Arial" w:cs="Arial"/>
          <w:sz w:val="22"/>
          <w:szCs w:val="22"/>
        </w:rPr>
        <w:t>:</w:t>
      </w:r>
      <w:r w:rsidR="00BE3AA2" w:rsidRPr="00F85211">
        <w:rPr>
          <w:rFonts w:ascii="Arial" w:eastAsia="HDA DIN Office" w:hAnsi="Arial" w:cs="Arial"/>
          <w:sz w:val="22"/>
          <w:szCs w:val="22"/>
        </w:rPr>
        <w:t xml:space="preserve"> </w:t>
      </w:r>
      <w:sdt>
        <w:sdtPr>
          <w:rPr>
            <w:rFonts w:ascii="Arial" w:eastAsia="HDA DIN Office" w:hAnsi="Arial" w:cs="Arial"/>
            <w:lang w:val="en-US"/>
          </w:rPr>
          <w:alias w:val="Requested funding amount"/>
          <w:tag w:val="amount"/>
          <w:id w:val="-1038047212"/>
          <w:placeholder>
            <w:docPart w:val="43C582A2EE4C475A893DB83C8786CAEF"/>
          </w:placeholder>
          <w:showingPlcHdr/>
        </w:sdtPr>
        <w:sdtEndPr/>
        <w:sdtContent>
          <w:r w:rsidR="004D796E" w:rsidRPr="00F85211">
            <w:rPr>
              <w:rStyle w:val="Platzhaltertext"/>
              <w:rFonts w:ascii="Arial" w:hAnsi="Arial" w:cs="Arial"/>
              <w:sz w:val="22"/>
              <w:szCs w:val="22"/>
              <w:lang w:val="en-GB"/>
            </w:rPr>
            <w:t>Klicken oder tippen Sie hier, um Text einzugeben.</w:t>
          </w:r>
        </w:sdtContent>
      </w:sdt>
      <w:r w:rsidR="004D796E" w:rsidRPr="00F85211">
        <w:rPr>
          <w:rFonts w:ascii="Arial" w:eastAsia="HDA DIN Office" w:hAnsi="Arial" w:cs="Arial"/>
          <w:sz w:val="22"/>
          <w:szCs w:val="22"/>
        </w:rPr>
        <w:t xml:space="preserve"> €</w:t>
      </w:r>
    </w:p>
    <w:p w14:paraId="14591582" w14:textId="57A3F974" w:rsidR="009226F4" w:rsidRPr="00F85211" w:rsidRDefault="00E35ECD" w:rsidP="00053458">
      <w:pPr>
        <w:pStyle w:val="Listenabsatz"/>
        <w:widowControl/>
        <w:numPr>
          <w:ilvl w:val="0"/>
          <w:numId w:val="2"/>
        </w:numPr>
        <w:ind w:left="714" w:hanging="357"/>
        <w:rPr>
          <w:rFonts w:ascii="Arial" w:eastAsia="HDA DIN Office" w:hAnsi="Arial" w:cs="Arial"/>
          <w:sz w:val="22"/>
          <w:szCs w:val="22"/>
        </w:rPr>
      </w:pPr>
      <w:proofErr w:type="spellStart"/>
      <w:r w:rsidRPr="00F85211">
        <w:rPr>
          <w:rFonts w:ascii="Arial" w:eastAsia="HDA DIN Office" w:hAnsi="Arial" w:cs="Arial"/>
          <w:sz w:val="22"/>
          <w:szCs w:val="22"/>
          <w:lang w:val="en-IE"/>
        </w:rPr>
        <w:t>Weitere</w:t>
      </w:r>
      <w:proofErr w:type="spellEnd"/>
      <w:r w:rsidRPr="00F85211">
        <w:rPr>
          <w:rFonts w:ascii="Arial" w:eastAsia="HDA DIN Office" w:hAnsi="Arial" w:cs="Arial"/>
          <w:sz w:val="22"/>
          <w:szCs w:val="22"/>
          <w:lang w:val="en-IE"/>
        </w:rPr>
        <w:t xml:space="preserve"> </w:t>
      </w:r>
      <w:proofErr w:type="spellStart"/>
      <w:r w:rsidRPr="00F85211">
        <w:rPr>
          <w:rFonts w:ascii="Arial" w:eastAsia="HDA DIN Office" w:hAnsi="Arial" w:cs="Arial"/>
          <w:sz w:val="22"/>
          <w:szCs w:val="22"/>
          <w:lang w:val="en-IE"/>
        </w:rPr>
        <w:t>Teammitglieder</w:t>
      </w:r>
      <w:proofErr w:type="spellEnd"/>
      <w:r w:rsidR="006E100C" w:rsidRPr="00F85211">
        <w:rPr>
          <w:rFonts w:ascii="Arial" w:eastAsia="HDA DIN Office" w:hAnsi="Arial" w:cs="Arial"/>
          <w:sz w:val="22"/>
          <w:szCs w:val="22"/>
          <w:lang w:val="en-IE"/>
        </w:rPr>
        <w:t xml:space="preserve"> </w:t>
      </w:r>
      <w:proofErr w:type="spellStart"/>
      <w:r w:rsidR="006E100C" w:rsidRPr="00F85211">
        <w:rPr>
          <w:rFonts w:ascii="Arial" w:eastAsia="HDA DIN Office" w:hAnsi="Arial" w:cs="Arial"/>
          <w:sz w:val="22"/>
          <w:szCs w:val="22"/>
          <w:lang w:val="en-IE"/>
        </w:rPr>
        <w:t>mit</w:t>
      </w:r>
      <w:proofErr w:type="spellEnd"/>
      <w:r w:rsidR="006E100C" w:rsidRPr="00F85211">
        <w:rPr>
          <w:rFonts w:ascii="Arial" w:eastAsia="HDA DIN Office" w:hAnsi="Arial" w:cs="Arial"/>
          <w:sz w:val="22"/>
          <w:szCs w:val="22"/>
          <w:lang w:val="en-IE"/>
        </w:rPr>
        <w:t xml:space="preserve"> B</w:t>
      </w:r>
      <w:r w:rsidRPr="00F85211">
        <w:rPr>
          <w:rFonts w:ascii="Arial" w:eastAsia="HDA DIN Office" w:hAnsi="Arial" w:cs="Arial"/>
          <w:sz w:val="22"/>
          <w:szCs w:val="22"/>
          <w:lang w:val="en-IE"/>
        </w:rPr>
        <w:t>achelor- und Master-</w:t>
      </w:r>
      <w:proofErr w:type="spellStart"/>
      <w:r w:rsidRPr="00F85211">
        <w:rPr>
          <w:rFonts w:ascii="Arial" w:eastAsia="HDA DIN Office" w:hAnsi="Arial" w:cs="Arial"/>
          <w:sz w:val="22"/>
          <w:szCs w:val="22"/>
          <w:lang w:val="en-IE"/>
        </w:rPr>
        <w:t>Abschlussarbeit</w:t>
      </w:r>
      <w:proofErr w:type="spellEnd"/>
      <w:r w:rsidRPr="00F85211">
        <w:rPr>
          <w:rFonts w:ascii="Arial" w:eastAsia="HDA DIN Office" w:hAnsi="Arial" w:cs="Arial"/>
          <w:sz w:val="22"/>
          <w:szCs w:val="22"/>
          <w:lang w:val="en-IE"/>
        </w:rPr>
        <w:t xml:space="preserve"> </w:t>
      </w:r>
      <w:proofErr w:type="spellStart"/>
      <w:r w:rsidRPr="00F85211">
        <w:rPr>
          <w:rFonts w:ascii="Arial" w:eastAsia="HDA DIN Office" w:hAnsi="Arial" w:cs="Arial"/>
          <w:sz w:val="22"/>
          <w:szCs w:val="22"/>
          <w:lang w:val="en-IE"/>
        </w:rPr>
        <w:t>im</w:t>
      </w:r>
      <w:proofErr w:type="spellEnd"/>
      <w:r w:rsidRPr="00F85211">
        <w:rPr>
          <w:rFonts w:ascii="Arial" w:eastAsia="HDA DIN Office" w:hAnsi="Arial" w:cs="Arial"/>
          <w:sz w:val="22"/>
          <w:szCs w:val="22"/>
          <w:lang w:val="en-IE"/>
        </w:rPr>
        <w:t xml:space="preserve"> </w:t>
      </w:r>
      <w:proofErr w:type="spellStart"/>
      <w:r w:rsidRPr="00F85211">
        <w:rPr>
          <w:rFonts w:ascii="Arial" w:eastAsia="HDA DIN Office" w:hAnsi="Arial" w:cs="Arial"/>
          <w:sz w:val="22"/>
          <w:szCs w:val="22"/>
          <w:lang w:val="en-IE"/>
        </w:rPr>
        <w:t>Projekt</w:t>
      </w:r>
      <w:proofErr w:type="spellEnd"/>
      <w:r w:rsidR="00845723" w:rsidRPr="00F85211">
        <w:rPr>
          <w:rFonts w:ascii="Arial" w:eastAsia="HDA DIN Office" w:hAnsi="Arial" w:cs="Arial"/>
          <w:sz w:val="22"/>
          <w:szCs w:val="22"/>
          <w:lang w:val="en-IE"/>
        </w:rPr>
        <w:t xml:space="preserve"> / Additional production Team Members (in case the project is produced by more than one exam candidate): </w:t>
      </w:r>
      <w:sdt>
        <w:sdtPr>
          <w:rPr>
            <w:rFonts w:ascii="Arial" w:eastAsia="HDA DIN Office" w:hAnsi="Arial" w:cs="Arial"/>
            <w:lang w:val="en-US"/>
          </w:rPr>
          <w:alias w:val="Team Members"/>
          <w:tag w:val="team"/>
          <w:id w:val="1455833563"/>
          <w:placeholder>
            <w:docPart w:val="F22015AECDD549099F0F8E7D31A5ED79"/>
          </w:placeholder>
          <w:showingPlcHdr/>
        </w:sdtPr>
        <w:sdtEndPr/>
        <w:sdtContent>
          <w:r w:rsidR="004D796E" w:rsidRPr="00F85211">
            <w:rPr>
              <w:rStyle w:val="Platzhaltertext"/>
              <w:rFonts w:ascii="Arial" w:hAnsi="Arial" w:cs="Arial"/>
              <w:sz w:val="22"/>
              <w:szCs w:val="22"/>
            </w:rPr>
            <w:t>Klicken oder tippen Sie hier, um Text einzugeben.</w:t>
          </w:r>
        </w:sdtContent>
      </w:sdt>
    </w:p>
    <w:p w14:paraId="1BD30FCB" w14:textId="380DCF57" w:rsidR="00C878DB"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Proje</w:t>
      </w:r>
      <w:r w:rsidR="00E35ECD" w:rsidRPr="00F85211">
        <w:rPr>
          <w:rFonts w:ascii="Arial" w:eastAsia="HDA DIN Office" w:hAnsi="Arial" w:cs="Arial"/>
          <w:sz w:val="22"/>
          <w:szCs w:val="22"/>
        </w:rPr>
        <w:t>kt</w:t>
      </w:r>
      <w:r w:rsidR="00DB3ED1" w:rsidRPr="00F85211">
        <w:rPr>
          <w:rFonts w:ascii="Arial" w:eastAsia="HDA DIN Office" w:hAnsi="Arial" w:cs="Arial"/>
          <w:sz w:val="22"/>
          <w:szCs w:val="22"/>
        </w:rPr>
        <w:t>b</w:t>
      </w:r>
      <w:r w:rsidR="00E35ECD" w:rsidRPr="00F85211">
        <w:rPr>
          <w:rFonts w:ascii="Arial" w:eastAsia="HDA DIN Office" w:hAnsi="Arial" w:cs="Arial"/>
          <w:sz w:val="22"/>
          <w:szCs w:val="22"/>
        </w:rPr>
        <w:t>eginn</w:t>
      </w:r>
      <w:r w:rsidR="00C878DB" w:rsidRPr="00F85211">
        <w:rPr>
          <w:rFonts w:ascii="Arial" w:eastAsia="HDA DIN Office" w:hAnsi="Arial" w:cs="Arial"/>
          <w:sz w:val="22"/>
          <w:szCs w:val="22"/>
        </w:rPr>
        <w:t xml:space="preserve"> / </w:t>
      </w:r>
      <w:proofErr w:type="spellStart"/>
      <w:r w:rsidR="00C878DB" w:rsidRPr="00F85211">
        <w:rPr>
          <w:rFonts w:ascii="Arial" w:eastAsia="HDA DIN Office" w:hAnsi="Arial" w:cs="Arial"/>
          <w:sz w:val="22"/>
          <w:szCs w:val="22"/>
        </w:rPr>
        <w:t>project</w:t>
      </w:r>
      <w:proofErr w:type="spellEnd"/>
      <w:r w:rsidR="00C878DB" w:rsidRPr="00F85211">
        <w:rPr>
          <w:rFonts w:ascii="Arial" w:eastAsia="HDA DIN Office" w:hAnsi="Arial" w:cs="Arial"/>
          <w:sz w:val="22"/>
          <w:szCs w:val="22"/>
        </w:rPr>
        <w:t xml:space="preserve"> </w:t>
      </w:r>
      <w:proofErr w:type="spellStart"/>
      <w:r w:rsidR="00C878DB" w:rsidRPr="00F85211">
        <w:rPr>
          <w:rFonts w:ascii="Arial" w:eastAsia="HDA DIN Office" w:hAnsi="Arial" w:cs="Arial"/>
          <w:sz w:val="22"/>
          <w:szCs w:val="22"/>
        </w:rPr>
        <w:t>start</w:t>
      </w:r>
      <w:proofErr w:type="spellEnd"/>
      <w:r w:rsidR="00C878DB" w:rsidRPr="00F85211">
        <w:rPr>
          <w:rFonts w:ascii="Arial" w:eastAsia="HDA DIN Office" w:hAnsi="Arial" w:cs="Arial"/>
          <w:sz w:val="22"/>
          <w:szCs w:val="22"/>
        </w:rPr>
        <w:t xml:space="preserve"> </w:t>
      </w:r>
      <w:proofErr w:type="spellStart"/>
      <w:r w:rsidR="00C878DB" w:rsidRPr="00F85211">
        <w:rPr>
          <w:rFonts w:ascii="Arial" w:eastAsia="HDA DIN Office" w:hAnsi="Arial" w:cs="Arial"/>
          <w:sz w:val="22"/>
          <w:szCs w:val="22"/>
        </w:rPr>
        <w:t>date</w:t>
      </w:r>
      <w:proofErr w:type="spellEnd"/>
      <w:r w:rsidRPr="00F85211">
        <w:rPr>
          <w:rFonts w:ascii="Arial" w:eastAsia="HDA DIN Office" w:hAnsi="Arial" w:cs="Arial"/>
          <w:sz w:val="22"/>
          <w:szCs w:val="22"/>
        </w:rPr>
        <w:t>:</w:t>
      </w:r>
      <w:sdt>
        <w:sdtPr>
          <w:rPr>
            <w:rFonts w:ascii="Arial" w:eastAsia="HDA DIN Office" w:hAnsi="Arial" w:cs="Arial"/>
            <w:lang w:val="en-US"/>
          </w:rPr>
          <w:alias w:val="Project Start"/>
          <w:tag w:val="start"/>
          <w:id w:val="-998103912"/>
          <w:placeholder>
            <w:docPart w:val="CAC1725AFD144A96818B769DA700F809"/>
          </w:placeholder>
          <w:showingPlcHdr/>
          <w:date>
            <w:dateFormat w:val="dd. MMM. yyyy"/>
            <w:lid w:val="de-DE"/>
            <w:storeMappedDataAs w:val="dateTime"/>
            <w:calendar w:val="gregorian"/>
          </w:date>
        </w:sdtPr>
        <w:sdtEndPr/>
        <w:sdtContent>
          <w:r w:rsidRPr="00F85211">
            <w:rPr>
              <w:rStyle w:val="Platzhaltertext"/>
              <w:rFonts w:ascii="Arial" w:hAnsi="Arial" w:cs="Arial"/>
              <w:sz w:val="22"/>
              <w:szCs w:val="22"/>
            </w:rPr>
            <w:t>Klicken oder tippen Sie, um ein Datum einzugeben.</w:t>
          </w:r>
        </w:sdtContent>
      </w:sdt>
    </w:p>
    <w:p w14:paraId="39B60AAA" w14:textId="6F6AE69F" w:rsidR="00C878DB" w:rsidRPr="00F85211" w:rsidRDefault="00E35ECD" w:rsidP="00053458">
      <w:pPr>
        <w:pStyle w:val="Listenabsatz"/>
        <w:widowControl/>
        <w:numPr>
          <w:ilvl w:val="0"/>
          <w:numId w:val="2"/>
        </w:numPr>
        <w:ind w:left="714" w:hanging="357"/>
        <w:rPr>
          <w:rFonts w:ascii="Arial" w:eastAsia="HDA DIN Office" w:hAnsi="Arial" w:cs="Arial"/>
          <w:sz w:val="22"/>
          <w:szCs w:val="22"/>
        </w:rPr>
      </w:pPr>
      <w:proofErr w:type="spellStart"/>
      <w:r w:rsidRPr="00F85211">
        <w:rPr>
          <w:rFonts w:ascii="Arial" w:eastAsia="HDA DIN Office" w:hAnsi="Arial" w:cs="Arial"/>
          <w:sz w:val="22"/>
          <w:szCs w:val="22"/>
          <w:lang w:val="en-IE"/>
        </w:rPr>
        <w:t>Projektende</w:t>
      </w:r>
      <w:proofErr w:type="spellEnd"/>
      <w:r w:rsidR="00C878DB" w:rsidRPr="00F85211">
        <w:rPr>
          <w:rFonts w:ascii="Arial" w:eastAsia="HDA DIN Office" w:hAnsi="Arial" w:cs="Arial"/>
          <w:sz w:val="22"/>
          <w:szCs w:val="22"/>
          <w:lang w:val="en-IE"/>
        </w:rPr>
        <w:t xml:space="preserve"> / </w:t>
      </w:r>
      <w:r w:rsidR="00540D3E" w:rsidRPr="00F85211">
        <w:rPr>
          <w:rFonts w:ascii="Arial" w:eastAsia="HDA DIN Office" w:hAnsi="Arial" w:cs="Arial"/>
          <w:sz w:val="22"/>
          <w:szCs w:val="22"/>
          <w:lang w:val="en-IE"/>
        </w:rPr>
        <w:t xml:space="preserve">project </w:t>
      </w:r>
      <w:r w:rsidR="00C878DB" w:rsidRPr="00F85211">
        <w:rPr>
          <w:rFonts w:ascii="Arial" w:eastAsia="HDA DIN Office" w:hAnsi="Arial" w:cs="Arial"/>
          <w:sz w:val="22"/>
          <w:szCs w:val="22"/>
          <w:lang w:val="en-IE"/>
        </w:rPr>
        <w:t>end</w:t>
      </w:r>
      <w:r w:rsidR="00D35E67" w:rsidRPr="00F85211">
        <w:rPr>
          <w:rFonts w:ascii="Arial" w:eastAsia="HDA DIN Office" w:hAnsi="Arial" w:cs="Arial"/>
          <w:sz w:val="22"/>
          <w:szCs w:val="22"/>
          <w:lang w:val="en-IE"/>
        </w:rPr>
        <w:t xml:space="preserve"> (exam)</w:t>
      </w:r>
      <w:r w:rsidR="00C878DB" w:rsidRPr="00F85211">
        <w:rPr>
          <w:rFonts w:ascii="Arial" w:eastAsia="HDA DIN Office" w:hAnsi="Arial" w:cs="Arial"/>
          <w:sz w:val="22"/>
          <w:szCs w:val="22"/>
          <w:lang w:val="en-IE"/>
        </w:rPr>
        <w:t xml:space="preserve"> date</w:t>
      </w:r>
      <w:r w:rsidRPr="00F85211">
        <w:rPr>
          <w:rFonts w:ascii="Arial" w:eastAsia="HDA DIN Office" w:hAnsi="Arial" w:cs="Arial"/>
          <w:sz w:val="22"/>
          <w:szCs w:val="22"/>
          <w:lang w:val="en-IE"/>
        </w:rPr>
        <w:t>:</w:t>
      </w:r>
      <w:r w:rsidR="004D796E" w:rsidRPr="00F85211">
        <w:rPr>
          <w:rFonts w:ascii="Arial" w:eastAsia="HDA DIN Office" w:hAnsi="Arial" w:cs="Arial"/>
          <w:sz w:val="22"/>
          <w:szCs w:val="22"/>
          <w:lang w:val="en-IE"/>
        </w:rPr>
        <w:t xml:space="preserve"> </w:t>
      </w:r>
      <w:sdt>
        <w:sdtPr>
          <w:rPr>
            <w:rFonts w:ascii="Arial" w:eastAsia="HDA DIN Office" w:hAnsi="Arial" w:cs="Arial"/>
            <w:lang w:val="en-US"/>
          </w:rPr>
          <w:alias w:val="Project Ende"/>
          <w:tag w:val="end"/>
          <w:id w:val="830874508"/>
          <w:placeholder>
            <w:docPart w:val="383EFB3029744EFBA2FBF5EDE6AF8C07"/>
          </w:placeholder>
          <w:showingPlcHdr/>
          <w:date>
            <w:dateFormat w:val="d. MMMM yyyy"/>
            <w:lid w:val="de-DE"/>
            <w:storeMappedDataAs w:val="dateTime"/>
            <w:calendar w:val="gregorian"/>
          </w:date>
        </w:sdtPr>
        <w:sdtEndPr/>
        <w:sdtContent>
          <w:r w:rsidR="004D796E" w:rsidRPr="00F85211">
            <w:rPr>
              <w:rStyle w:val="Platzhaltertext"/>
              <w:rFonts w:ascii="Arial" w:hAnsi="Arial" w:cs="Arial"/>
              <w:sz w:val="22"/>
              <w:szCs w:val="22"/>
            </w:rPr>
            <w:t>Klicken oder tippen Sie, um ein Datum einzugeben.</w:t>
          </w:r>
        </w:sdtContent>
      </w:sdt>
    </w:p>
    <w:p w14:paraId="379F6BAC" w14:textId="5346E455" w:rsidR="004D796E" w:rsidRPr="00F85211" w:rsidRDefault="004D796E" w:rsidP="00053458">
      <w:pPr>
        <w:pStyle w:val="Listenabsatz"/>
        <w:widowControl/>
        <w:numPr>
          <w:ilvl w:val="0"/>
          <w:numId w:val="2"/>
        </w:numPr>
        <w:ind w:left="714" w:hanging="357"/>
        <w:rPr>
          <w:rFonts w:ascii="Arial" w:eastAsia="HDA DIN Office" w:hAnsi="Arial" w:cs="Arial"/>
          <w:sz w:val="22"/>
          <w:szCs w:val="22"/>
        </w:rPr>
      </w:pPr>
      <w:r w:rsidRPr="00F85211">
        <w:rPr>
          <w:rFonts w:ascii="Arial" w:eastAsia="HDA DIN Office" w:hAnsi="Arial" w:cs="Arial"/>
          <w:sz w:val="22"/>
          <w:szCs w:val="22"/>
        </w:rPr>
        <w:t>Professoral</w:t>
      </w:r>
      <w:r w:rsidR="00B36216" w:rsidRPr="00F85211">
        <w:rPr>
          <w:rFonts w:ascii="Arial" w:eastAsia="HDA DIN Office" w:hAnsi="Arial" w:cs="Arial"/>
          <w:sz w:val="22"/>
          <w:szCs w:val="22"/>
        </w:rPr>
        <w:t>e</w:t>
      </w:r>
      <w:r w:rsidR="00E35ECD" w:rsidRPr="00F85211">
        <w:rPr>
          <w:rFonts w:ascii="Arial" w:eastAsia="HDA DIN Office" w:hAnsi="Arial" w:cs="Arial"/>
          <w:sz w:val="22"/>
          <w:szCs w:val="22"/>
        </w:rPr>
        <w:t xml:space="preserve"> </w:t>
      </w:r>
      <w:r w:rsidR="00DB3ED1" w:rsidRPr="00F85211">
        <w:rPr>
          <w:rFonts w:ascii="Arial" w:eastAsia="HDA DIN Office" w:hAnsi="Arial" w:cs="Arial"/>
          <w:sz w:val="22"/>
          <w:szCs w:val="22"/>
        </w:rPr>
        <w:t>Erstb</w:t>
      </w:r>
      <w:r w:rsidR="00E35ECD" w:rsidRPr="00F85211">
        <w:rPr>
          <w:rFonts w:ascii="Arial" w:eastAsia="HDA DIN Office" w:hAnsi="Arial" w:cs="Arial"/>
          <w:sz w:val="22"/>
          <w:szCs w:val="22"/>
        </w:rPr>
        <w:t>etreuung</w:t>
      </w:r>
      <w:r w:rsidR="00C878DB" w:rsidRPr="00F85211">
        <w:rPr>
          <w:rFonts w:ascii="Arial" w:eastAsia="HDA DIN Office" w:hAnsi="Arial" w:cs="Arial"/>
          <w:sz w:val="22"/>
          <w:szCs w:val="22"/>
        </w:rPr>
        <w:t xml:space="preserve"> / </w:t>
      </w:r>
      <w:r w:rsidR="00B36216" w:rsidRPr="00F85211">
        <w:rPr>
          <w:rFonts w:ascii="Arial" w:eastAsia="HDA DIN Office" w:hAnsi="Arial" w:cs="Arial"/>
          <w:sz w:val="22"/>
          <w:szCs w:val="22"/>
        </w:rPr>
        <w:t xml:space="preserve">professoral </w:t>
      </w:r>
      <w:proofErr w:type="spellStart"/>
      <w:r w:rsidR="00B36216" w:rsidRPr="00F85211">
        <w:rPr>
          <w:rFonts w:ascii="Arial" w:eastAsia="HDA DIN Office" w:hAnsi="Arial" w:cs="Arial"/>
          <w:sz w:val="22"/>
          <w:szCs w:val="22"/>
        </w:rPr>
        <w:t>super</w:t>
      </w:r>
      <w:r w:rsidR="00C878DB" w:rsidRPr="00F85211">
        <w:rPr>
          <w:rFonts w:ascii="Arial" w:eastAsia="HDA DIN Office" w:hAnsi="Arial" w:cs="Arial"/>
          <w:sz w:val="22"/>
          <w:szCs w:val="22"/>
        </w:rPr>
        <w:t>visor</w:t>
      </w:r>
      <w:proofErr w:type="spellEnd"/>
      <w:r w:rsidRPr="00F85211">
        <w:rPr>
          <w:rFonts w:ascii="Arial" w:eastAsia="HDA DIN Office" w:hAnsi="Arial" w:cs="Arial"/>
          <w:sz w:val="22"/>
          <w:szCs w:val="22"/>
        </w:rPr>
        <w:t xml:space="preserve">: </w:t>
      </w:r>
      <w:sdt>
        <w:sdtPr>
          <w:rPr>
            <w:rFonts w:ascii="Arial" w:eastAsia="HDA DIN Office" w:hAnsi="Arial" w:cs="Arial"/>
            <w:lang w:val="en-US"/>
          </w:rPr>
          <w:alias w:val="Professoral advisor"/>
          <w:tag w:val="advisor"/>
          <w:id w:val="-23021143"/>
          <w:placeholder>
            <w:docPart w:val="0828570223E94BF5A0670B0DD9CC0B05"/>
          </w:placeholder>
          <w:showingPlcHdr/>
        </w:sdtPr>
        <w:sdtEndPr/>
        <w:sdtContent>
          <w:r w:rsidRPr="00F85211">
            <w:rPr>
              <w:rStyle w:val="Platzhaltertext"/>
              <w:rFonts w:ascii="Arial" w:hAnsi="Arial" w:cs="Arial"/>
              <w:sz w:val="22"/>
              <w:szCs w:val="22"/>
            </w:rPr>
            <w:t>Klicken oder tippen Sie hier, um Text einzugeben.</w:t>
          </w:r>
        </w:sdtContent>
      </w:sdt>
    </w:p>
    <w:p w14:paraId="79F26432" w14:textId="77777777" w:rsidR="004D796E" w:rsidRPr="00F85211" w:rsidRDefault="004D796E" w:rsidP="006E100C">
      <w:pPr>
        <w:widowControl/>
        <w:rPr>
          <w:rFonts w:ascii="Arial" w:eastAsia="HDA DIN Office" w:hAnsi="Arial" w:cs="Arial"/>
          <w:sz w:val="22"/>
          <w:szCs w:val="22"/>
        </w:rPr>
      </w:pPr>
    </w:p>
    <w:p w14:paraId="62FAD3A3" w14:textId="75720D05" w:rsidR="004D796E" w:rsidRPr="00F85211" w:rsidRDefault="00E35ECD" w:rsidP="006E100C">
      <w:pPr>
        <w:widowControl/>
        <w:ind w:firstLine="708"/>
        <w:rPr>
          <w:rFonts w:ascii="Arial" w:eastAsia="HDA DIN Office" w:hAnsi="Arial" w:cs="Arial"/>
          <w:sz w:val="22"/>
          <w:szCs w:val="22"/>
        </w:rPr>
      </w:pPr>
      <w:r w:rsidRPr="00F85211">
        <w:rPr>
          <w:rFonts w:ascii="Arial" w:eastAsia="HDA DIN Office" w:hAnsi="Arial" w:cs="Arial"/>
          <w:sz w:val="22"/>
          <w:szCs w:val="22"/>
        </w:rPr>
        <w:t>Unterschrift(en) de</w:t>
      </w:r>
      <w:r w:rsidR="00DB3ED1" w:rsidRPr="00F85211">
        <w:rPr>
          <w:rFonts w:ascii="Arial" w:eastAsia="HDA DIN Office" w:hAnsi="Arial" w:cs="Arial"/>
          <w:sz w:val="22"/>
          <w:szCs w:val="22"/>
        </w:rPr>
        <w:t>r a</w:t>
      </w:r>
      <w:r w:rsidRPr="00F85211">
        <w:rPr>
          <w:rFonts w:ascii="Arial" w:eastAsia="HDA DIN Office" w:hAnsi="Arial" w:cs="Arial"/>
          <w:sz w:val="22"/>
          <w:szCs w:val="22"/>
        </w:rPr>
        <w:t>ntragstelle</w:t>
      </w:r>
      <w:r w:rsidR="00DB3ED1" w:rsidRPr="00F85211">
        <w:rPr>
          <w:rFonts w:ascii="Arial" w:eastAsia="HDA DIN Office" w:hAnsi="Arial" w:cs="Arial"/>
          <w:sz w:val="22"/>
          <w:szCs w:val="22"/>
        </w:rPr>
        <w:t>nden Person(en)</w:t>
      </w:r>
    </w:p>
    <w:sdt>
      <w:sdtPr>
        <w:rPr>
          <w:rFonts w:ascii="Arial" w:eastAsia="HDA DIN Office" w:hAnsi="Arial" w:cs="Arial"/>
          <w:sz w:val="22"/>
          <w:szCs w:val="22"/>
          <w:lang w:val="en-US"/>
        </w:rPr>
        <w:alias w:val="Applicant’s/applicants’ signature/s"/>
        <w:tag w:val="Applicant’s"/>
        <w:id w:val="-154990126"/>
        <w:showingPlcHdr/>
        <w:picture/>
      </w:sdtPr>
      <w:sdtEndPr/>
      <w:sdtContent>
        <w:p w14:paraId="4B960F9F" w14:textId="77777777" w:rsidR="004D796E" w:rsidRPr="00F85211" w:rsidRDefault="004D796E" w:rsidP="006E100C">
          <w:pPr>
            <w:widowControl/>
            <w:ind w:firstLine="708"/>
            <w:rPr>
              <w:rFonts w:ascii="Arial" w:eastAsia="HDA DIN Office" w:hAnsi="Arial" w:cs="Arial"/>
              <w:sz w:val="22"/>
              <w:szCs w:val="22"/>
              <w:lang w:val="en-US"/>
            </w:rPr>
          </w:pPr>
          <w:r w:rsidRPr="00F85211">
            <w:rPr>
              <w:rFonts w:ascii="Arial" w:eastAsia="HDA DIN Office" w:hAnsi="Arial" w:cs="Arial"/>
              <w:noProof/>
              <w:sz w:val="22"/>
              <w:szCs w:val="22"/>
              <w:lang w:eastAsia="de-DE"/>
            </w:rPr>
            <w:drawing>
              <wp:inline distT="0" distB="0" distL="0" distR="0" wp14:anchorId="68EC350F" wp14:editId="732E8D8F">
                <wp:extent cx="409575" cy="409575"/>
                <wp:effectExtent l="0" t="0" r="9525" b="9525"/>
                <wp:docPr id="1" name="Bild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sdtContent>
    </w:sdt>
    <w:p w14:paraId="3CF81AE2" w14:textId="65D1D786" w:rsidR="004D796E" w:rsidRPr="00F85211" w:rsidRDefault="006E0024" w:rsidP="006E100C">
      <w:pPr>
        <w:widowControl/>
        <w:ind w:firstLine="708"/>
        <w:rPr>
          <w:rFonts w:ascii="Arial" w:eastAsia="HDA DIN Office" w:hAnsi="Arial" w:cs="Arial"/>
          <w:sz w:val="22"/>
          <w:szCs w:val="22"/>
          <w:lang w:val="en-US"/>
        </w:rPr>
      </w:pPr>
      <w:r w:rsidRPr="00F85211">
        <w:rPr>
          <w:rFonts w:ascii="Arial" w:eastAsia="HDA DIN Office" w:hAnsi="Arial" w:cs="Arial"/>
          <w:sz w:val="22"/>
          <w:szCs w:val="22"/>
          <w:lang w:val="en-US"/>
        </w:rPr>
        <w:pict w14:anchorId="0B03FF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Signaturzeile..." style="width:192pt;height:96pt">
            <v:imagedata r:id="rId11" o:title=""/>
            <o:lock v:ext="edit" ungrouping="t" rotation="t" cropping="t" verticies="t" text="t" grouping="t"/>
            <o:signatureline v:ext="edit" id="{CFAE80A0-1DF9-47F1-AD89-2E4ED93416EF}" provid="{00000000-0000-0000-0000-000000000000}" o:suggestedsigner2="Applicant’s/applicants’ signature/s" allowcomments="t" issignatureline="t"/>
          </v:shape>
        </w:pict>
      </w:r>
    </w:p>
    <w:p w14:paraId="3E462338" w14:textId="77777777" w:rsidR="00D35E67" w:rsidRPr="00F85211" w:rsidRDefault="00D35E67" w:rsidP="006E100C">
      <w:pPr>
        <w:widowControl/>
        <w:ind w:firstLine="708"/>
        <w:rPr>
          <w:rFonts w:ascii="Arial" w:eastAsia="HDA DIN Office" w:hAnsi="Arial" w:cs="Arial"/>
          <w:sz w:val="22"/>
          <w:szCs w:val="22"/>
          <w:lang w:val="en-US"/>
        </w:rPr>
      </w:pPr>
    </w:p>
    <w:p w14:paraId="44D9C8BF" w14:textId="61431A5B" w:rsidR="00D35E67" w:rsidRPr="00F85211" w:rsidRDefault="00DB3ED1" w:rsidP="00BE3AA2">
      <w:pPr>
        <w:pStyle w:val="Listenabsatz"/>
        <w:widowControl/>
        <w:numPr>
          <w:ilvl w:val="0"/>
          <w:numId w:val="7"/>
        </w:numPr>
        <w:rPr>
          <w:rFonts w:ascii="Arial" w:eastAsia="HDA DIN Office" w:hAnsi="Arial" w:cs="Arial"/>
          <w:sz w:val="24"/>
          <w:szCs w:val="24"/>
        </w:rPr>
      </w:pPr>
      <w:r w:rsidRPr="00F85211">
        <w:rPr>
          <w:rFonts w:ascii="Arial" w:eastAsia="HDA DIN Office" w:hAnsi="Arial" w:cs="Arial"/>
          <w:b/>
          <w:bCs/>
          <w:sz w:val="24"/>
          <w:szCs w:val="24"/>
        </w:rPr>
        <w:t xml:space="preserve">Titel und Untertitel des </w:t>
      </w:r>
      <w:r w:rsidR="004D796E" w:rsidRPr="00F85211">
        <w:rPr>
          <w:rFonts w:ascii="Arial" w:eastAsia="HDA DIN Office" w:hAnsi="Arial" w:cs="Arial"/>
          <w:b/>
          <w:bCs/>
          <w:sz w:val="24"/>
          <w:szCs w:val="24"/>
        </w:rPr>
        <w:t>Master</w:t>
      </w:r>
      <w:r w:rsidR="00C35D9C" w:rsidRPr="00F85211">
        <w:rPr>
          <w:rFonts w:ascii="Arial" w:eastAsia="HDA DIN Office" w:hAnsi="Arial" w:cs="Arial"/>
          <w:b/>
          <w:bCs/>
          <w:sz w:val="24"/>
          <w:szCs w:val="24"/>
        </w:rPr>
        <w:t xml:space="preserve"> </w:t>
      </w:r>
      <w:r w:rsidR="004D796E" w:rsidRPr="00F85211">
        <w:rPr>
          <w:rFonts w:ascii="Arial" w:eastAsia="HDA DIN Office" w:hAnsi="Arial" w:cs="Arial"/>
          <w:b/>
          <w:bCs/>
          <w:sz w:val="24"/>
          <w:szCs w:val="24"/>
        </w:rPr>
        <w:t>/</w:t>
      </w:r>
      <w:r w:rsidR="00C35D9C" w:rsidRPr="00F85211">
        <w:rPr>
          <w:rFonts w:ascii="Arial" w:eastAsia="HDA DIN Office" w:hAnsi="Arial" w:cs="Arial"/>
          <w:b/>
          <w:bCs/>
          <w:sz w:val="24"/>
          <w:szCs w:val="24"/>
        </w:rPr>
        <w:t xml:space="preserve"> </w:t>
      </w:r>
      <w:r w:rsidR="004D796E" w:rsidRPr="00F85211">
        <w:rPr>
          <w:rFonts w:ascii="Arial" w:eastAsia="HDA DIN Office" w:hAnsi="Arial" w:cs="Arial"/>
          <w:b/>
          <w:bCs/>
          <w:sz w:val="24"/>
          <w:szCs w:val="24"/>
        </w:rPr>
        <w:t xml:space="preserve">Bachelor </w:t>
      </w:r>
      <w:r w:rsidR="00C15AF0" w:rsidRPr="00F85211">
        <w:rPr>
          <w:rFonts w:ascii="Arial" w:eastAsia="HDA DIN Office" w:hAnsi="Arial" w:cs="Arial"/>
          <w:sz w:val="24"/>
          <w:szCs w:val="24"/>
        </w:rPr>
        <w:t>(max. 60</w:t>
      </w:r>
      <w:r w:rsidR="004D796E" w:rsidRPr="00F85211">
        <w:rPr>
          <w:rFonts w:ascii="Arial" w:eastAsia="HDA DIN Office" w:hAnsi="Arial" w:cs="Arial"/>
          <w:sz w:val="24"/>
          <w:szCs w:val="24"/>
        </w:rPr>
        <w:t xml:space="preserve"> </w:t>
      </w:r>
      <w:r w:rsidRPr="00F85211">
        <w:rPr>
          <w:rFonts w:ascii="Arial" w:eastAsia="HDA DIN Office" w:hAnsi="Arial" w:cs="Arial"/>
          <w:sz w:val="24"/>
          <w:szCs w:val="24"/>
        </w:rPr>
        <w:t>Zeichen inkl. Leerzeichen</w:t>
      </w:r>
      <w:r w:rsidR="00BD384F" w:rsidRPr="00F85211">
        <w:rPr>
          <w:rFonts w:ascii="Arial" w:eastAsia="HDA DIN Office" w:hAnsi="Arial" w:cs="Arial"/>
          <w:sz w:val="24"/>
          <w:szCs w:val="24"/>
        </w:rPr>
        <w:t>)</w:t>
      </w:r>
      <w:r w:rsidR="00BE3AA2" w:rsidRPr="00F85211">
        <w:rPr>
          <w:rFonts w:ascii="Arial" w:eastAsia="HDA DIN Office" w:hAnsi="Arial" w:cs="Arial"/>
          <w:sz w:val="24"/>
          <w:szCs w:val="24"/>
        </w:rPr>
        <w:t xml:space="preserve"> </w:t>
      </w:r>
      <w:r w:rsidR="00BE3AA2" w:rsidRPr="00F85211">
        <w:rPr>
          <w:rFonts w:ascii="Arial" w:eastAsia="HDA DIN Office" w:hAnsi="Arial" w:cs="Arial"/>
          <w:sz w:val="24"/>
          <w:szCs w:val="24"/>
        </w:rPr>
        <w:br/>
      </w:r>
      <w:r w:rsidR="00D35E67" w:rsidRPr="00F85211">
        <w:rPr>
          <w:rFonts w:ascii="Arial" w:eastAsia="HDA DIN Office" w:hAnsi="Arial" w:cs="Arial"/>
          <w:b/>
          <w:bCs/>
          <w:sz w:val="24"/>
          <w:szCs w:val="24"/>
          <w:lang w:val="en-IE"/>
        </w:rPr>
        <w:t>Master / bachelor title (</w:t>
      </w:r>
      <w:r w:rsidR="00C15AF0" w:rsidRPr="00F85211">
        <w:rPr>
          <w:rFonts w:ascii="Arial" w:eastAsia="HDA DIN Office" w:hAnsi="Arial" w:cs="Arial"/>
          <w:b/>
          <w:bCs/>
          <w:sz w:val="24"/>
          <w:szCs w:val="24"/>
          <w:lang w:val="en-IE"/>
        </w:rPr>
        <w:t>60</w:t>
      </w:r>
      <w:r w:rsidR="00D35E67" w:rsidRPr="00F85211">
        <w:rPr>
          <w:rFonts w:ascii="Arial" w:eastAsia="HDA DIN Office" w:hAnsi="Arial" w:cs="Arial"/>
          <w:b/>
          <w:bCs/>
          <w:sz w:val="24"/>
          <w:szCs w:val="24"/>
          <w:lang w:val="en-IE"/>
        </w:rPr>
        <w:t xml:space="preserve"> keystrokes max)</w:t>
      </w:r>
    </w:p>
    <w:sdt>
      <w:sdtPr>
        <w:rPr>
          <w:rFonts w:ascii="Arial" w:eastAsia="HDA DIN Office" w:hAnsi="Arial" w:cs="Arial"/>
          <w:sz w:val="24"/>
          <w:szCs w:val="24"/>
          <w:lang w:val="en-US"/>
        </w:rPr>
        <w:alias w:val="Project Title and Subtitle"/>
        <w:tag w:val="title"/>
        <w:id w:val="-50545750"/>
        <w:placeholder>
          <w:docPart w:val="28EB6874043E4A738B0527A86B1B5884"/>
        </w:placeholder>
        <w:showingPlcHdr/>
      </w:sdtPr>
      <w:sdtEndPr/>
      <w:sdtContent>
        <w:p w14:paraId="0074B60E" w14:textId="77777777" w:rsidR="004D796E" w:rsidRPr="00F85211" w:rsidRDefault="004D796E" w:rsidP="006E100C">
          <w:pPr>
            <w:widowControl/>
            <w:ind w:left="708"/>
            <w:rPr>
              <w:rFonts w:ascii="Arial" w:eastAsia="HDA DIN Office" w:hAnsi="Arial" w:cs="Arial"/>
              <w:sz w:val="24"/>
              <w:szCs w:val="24"/>
            </w:rPr>
          </w:pPr>
          <w:r w:rsidRPr="00F85211">
            <w:rPr>
              <w:rStyle w:val="Platzhaltertext"/>
              <w:rFonts w:ascii="Arial" w:hAnsi="Arial" w:cs="Arial"/>
            </w:rPr>
            <w:t>Klicken oder tippen Sie hier, um Text einzugeben.</w:t>
          </w:r>
        </w:p>
      </w:sdtContent>
    </w:sdt>
    <w:p w14:paraId="4124F2C2" w14:textId="77777777" w:rsidR="004D796E" w:rsidRPr="00F85211" w:rsidRDefault="004D796E" w:rsidP="006E100C">
      <w:pPr>
        <w:widowControl/>
        <w:rPr>
          <w:rFonts w:ascii="Arial" w:eastAsia="HDA DIN Office" w:hAnsi="Arial" w:cs="Arial"/>
          <w:sz w:val="22"/>
          <w:szCs w:val="22"/>
        </w:rPr>
      </w:pPr>
    </w:p>
    <w:p w14:paraId="7881C694" w14:textId="79560679" w:rsidR="004E0406" w:rsidRPr="00F85211" w:rsidRDefault="00DB3ED1" w:rsidP="003C4EE8">
      <w:pPr>
        <w:pStyle w:val="Listenabsatz"/>
        <w:pageBreakBefore/>
        <w:widowControl/>
        <w:numPr>
          <w:ilvl w:val="0"/>
          <w:numId w:val="7"/>
        </w:numPr>
        <w:ind w:left="357" w:hanging="357"/>
        <w:rPr>
          <w:rFonts w:ascii="Arial" w:eastAsia="HDA DIN Office" w:hAnsi="Arial" w:cs="Arial"/>
          <w:b/>
          <w:bCs/>
          <w:sz w:val="22"/>
          <w:szCs w:val="22"/>
        </w:rPr>
      </w:pPr>
      <w:r w:rsidRPr="00F85211">
        <w:rPr>
          <w:rFonts w:ascii="Arial" w:eastAsia="HDA DIN Office" w:hAnsi="Arial" w:cs="Arial"/>
          <w:b/>
          <w:bCs/>
          <w:sz w:val="22"/>
          <w:szCs w:val="22"/>
        </w:rPr>
        <w:lastRenderedPageBreak/>
        <w:t>Die drei wichtigsten Projektziele</w:t>
      </w:r>
      <w:r w:rsidR="00DD52E7" w:rsidRPr="00F85211">
        <w:rPr>
          <w:rFonts w:ascii="Arial" w:eastAsia="HDA DIN Office" w:hAnsi="Arial" w:cs="Arial"/>
          <w:b/>
          <w:bCs/>
          <w:sz w:val="22"/>
          <w:szCs w:val="22"/>
        </w:rPr>
        <w:t xml:space="preserve"> / </w:t>
      </w:r>
      <w:proofErr w:type="spellStart"/>
      <w:r w:rsidR="00DD52E7" w:rsidRPr="00F85211">
        <w:rPr>
          <w:rFonts w:ascii="Arial" w:eastAsia="HDA DIN Office" w:hAnsi="Arial" w:cs="Arial"/>
          <w:b/>
          <w:bCs/>
          <w:sz w:val="22"/>
          <w:szCs w:val="22"/>
        </w:rPr>
        <w:t>Three</w:t>
      </w:r>
      <w:proofErr w:type="spellEnd"/>
      <w:r w:rsidR="00DD52E7" w:rsidRPr="00F85211">
        <w:rPr>
          <w:rFonts w:ascii="Arial" w:eastAsia="HDA DIN Office" w:hAnsi="Arial" w:cs="Arial"/>
          <w:b/>
          <w:bCs/>
          <w:sz w:val="22"/>
          <w:szCs w:val="22"/>
        </w:rPr>
        <w:t xml:space="preserve"> </w:t>
      </w:r>
      <w:proofErr w:type="spellStart"/>
      <w:r w:rsidR="00DD52E7" w:rsidRPr="00F85211">
        <w:rPr>
          <w:rFonts w:ascii="Arial" w:eastAsia="HDA DIN Office" w:hAnsi="Arial" w:cs="Arial"/>
          <w:b/>
          <w:bCs/>
          <w:sz w:val="22"/>
          <w:szCs w:val="22"/>
        </w:rPr>
        <w:t>main</w:t>
      </w:r>
      <w:proofErr w:type="spellEnd"/>
      <w:r w:rsidR="009C5A3F" w:rsidRPr="00F85211">
        <w:rPr>
          <w:rFonts w:ascii="Arial" w:eastAsia="HDA DIN Office" w:hAnsi="Arial" w:cs="Arial"/>
          <w:b/>
          <w:bCs/>
          <w:sz w:val="22"/>
          <w:szCs w:val="22"/>
        </w:rPr>
        <w:t xml:space="preserve"> </w:t>
      </w:r>
      <w:proofErr w:type="spellStart"/>
      <w:r w:rsidR="009C5A3F" w:rsidRPr="00F85211">
        <w:rPr>
          <w:rFonts w:ascii="Arial" w:eastAsia="HDA DIN Office" w:hAnsi="Arial" w:cs="Arial"/>
          <w:b/>
          <w:bCs/>
          <w:sz w:val="22"/>
          <w:szCs w:val="22"/>
        </w:rPr>
        <w:t>project</w:t>
      </w:r>
      <w:proofErr w:type="spellEnd"/>
      <w:r w:rsidR="009C5A3F" w:rsidRPr="00F85211">
        <w:rPr>
          <w:rFonts w:ascii="Arial" w:eastAsia="HDA DIN Office" w:hAnsi="Arial" w:cs="Arial"/>
          <w:b/>
          <w:bCs/>
          <w:sz w:val="22"/>
          <w:szCs w:val="22"/>
        </w:rPr>
        <w:t xml:space="preserve"> </w:t>
      </w:r>
      <w:proofErr w:type="spellStart"/>
      <w:r w:rsidR="009C5A3F" w:rsidRPr="00F85211">
        <w:rPr>
          <w:rFonts w:ascii="Arial" w:eastAsia="HDA DIN Office" w:hAnsi="Arial" w:cs="Arial"/>
          <w:b/>
          <w:bCs/>
          <w:sz w:val="22"/>
          <w:szCs w:val="22"/>
        </w:rPr>
        <w:t>goals</w:t>
      </w:r>
      <w:proofErr w:type="spellEnd"/>
    </w:p>
    <w:p w14:paraId="2B166979" w14:textId="77777777" w:rsidR="004D796E" w:rsidRPr="00F85211" w:rsidRDefault="004D796E" w:rsidP="006E100C">
      <w:pPr>
        <w:widowControl/>
        <w:rPr>
          <w:rFonts w:ascii="Arial" w:eastAsia="HDA DIN Office" w:hAnsi="Arial" w:cs="Arial"/>
          <w:bCs/>
          <w:sz w:val="22"/>
          <w:szCs w:val="22"/>
        </w:rPr>
      </w:pPr>
      <w:r w:rsidRPr="00F85211">
        <w:rPr>
          <w:rFonts w:ascii="Arial" w:eastAsia="HDA DIN Office" w:hAnsi="Arial" w:cs="Arial"/>
          <w:b/>
          <w:bCs/>
          <w:sz w:val="22"/>
          <w:szCs w:val="22"/>
        </w:rPr>
        <w:tab/>
      </w:r>
      <w:r w:rsidRPr="00F85211">
        <w:rPr>
          <w:rFonts w:ascii="Arial" w:eastAsia="HDA DIN Office" w:hAnsi="Arial" w:cs="Arial"/>
          <w:bCs/>
          <w:sz w:val="22"/>
          <w:szCs w:val="22"/>
        </w:rPr>
        <w:t xml:space="preserve">1. </w:t>
      </w:r>
      <w:sdt>
        <w:sdtPr>
          <w:rPr>
            <w:rFonts w:ascii="Arial" w:eastAsia="HDA DIN Office" w:hAnsi="Arial" w:cs="Arial"/>
            <w:bCs/>
            <w:sz w:val="22"/>
            <w:szCs w:val="22"/>
            <w:lang w:val="en-US"/>
          </w:rPr>
          <w:alias w:val="First Project Goal"/>
          <w:tag w:val="goal1"/>
          <w:id w:val="-1146435141"/>
          <w:placeholder>
            <w:docPart w:val="796D4C5C81424570AEFCAF70D05AE1EC"/>
          </w:placeholder>
          <w:showingPlcHdr/>
        </w:sdtPr>
        <w:sdtEndPr/>
        <w:sdtContent>
          <w:r w:rsidRPr="00F85211">
            <w:rPr>
              <w:rStyle w:val="Platzhaltertext"/>
              <w:rFonts w:ascii="Arial" w:hAnsi="Arial" w:cs="Arial"/>
              <w:sz w:val="22"/>
              <w:szCs w:val="22"/>
            </w:rPr>
            <w:t>Klicken oder tippen Sie hier, um Text einzugeben.</w:t>
          </w:r>
        </w:sdtContent>
      </w:sdt>
    </w:p>
    <w:p w14:paraId="15D91064" w14:textId="77777777" w:rsidR="004D796E" w:rsidRPr="00F85211" w:rsidRDefault="004D796E" w:rsidP="006E100C">
      <w:pPr>
        <w:widowControl/>
        <w:rPr>
          <w:rFonts w:ascii="Arial" w:eastAsia="HDA DIN Office" w:hAnsi="Arial" w:cs="Arial"/>
          <w:bCs/>
          <w:sz w:val="22"/>
          <w:szCs w:val="22"/>
        </w:rPr>
      </w:pPr>
      <w:r w:rsidRPr="00F85211">
        <w:rPr>
          <w:rFonts w:ascii="Arial" w:eastAsia="HDA DIN Office" w:hAnsi="Arial" w:cs="Arial"/>
          <w:bCs/>
          <w:sz w:val="22"/>
          <w:szCs w:val="22"/>
        </w:rPr>
        <w:tab/>
        <w:t xml:space="preserve">2. </w:t>
      </w:r>
      <w:sdt>
        <w:sdtPr>
          <w:rPr>
            <w:rFonts w:ascii="Arial" w:eastAsia="HDA DIN Office" w:hAnsi="Arial" w:cs="Arial"/>
            <w:bCs/>
            <w:sz w:val="22"/>
            <w:szCs w:val="22"/>
            <w:lang w:val="en-US"/>
          </w:rPr>
          <w:alias w:val="Second Project Goal"/>
          <w:tag w:val="Goal2"/>
          <w:id w:val="1610706357"/>
          <w:placeholder>
            <w:docPart w:val="29246320D17F42F4A38D877D9DB7807E"/>
          </w:placeholder>
          <w:showingPlcHdr/>
        </w:sdtPr>
        <w:sdtEndPr/>
        <w:sdtContent>
          <w:r w:rsidRPr="00F85211">
            <w:rPr>
              <w:rStyle w:val="Platzhaltertext"/>
              <w:rFonts w:ascii="Arial" w:hAnsi="Arial" w:cs="Arial"/>
              <w:sz w:val="22"/>
              <w:szCs w:val="22"/>
            </w:rPr>
            <w:t>Klicken oder tippen Sie hier, um Text einzugeben.</w:t>
          </w:r>
        </w:sdtContent>
      </w:sdt>
    </w:p>
    <w:p w14:paraId="4356801B" w14:textId="77777777" w:rsidR="004D796E" w:rsidRPr="00F85211" w:rsidRDefault="004D796E" w:rsidP="006E100C">
      <w:pPr>
        <w:widowControl/>
        <w:rPr>
          <w:rFonts w:ascii="Arial" w:eastAsia="HDA DIN Office" w:hAnsi="Arial" w:cs="Arial"/>
          <w:b/>
          <w:bCs/>
          <w:sz w:val="22"/>
          <w:szCs w:val="22"/>
        </w:rPr>
      </w:pPr>
      <w:r w:rsidRPr="00F85211">
        <w:rPr>
          <w:rFonts w:ascii="Arial" w:eastAsia="HDA DIN Office" w:hAnsi="Arial" w:cs="Arial"/>
          <w:bCs/>
          <w:sz w:val="22"/>
          <w:szCs w:val="22"/>
        </w:rPr>
        <w:tab/>
        <w:t>3</w:t>
      </w:r>
      <w:r w:rsidRPr="00F85211">
        <w:rPr>
          <w:rFonts w:ascii="Arial" w:eastAsia="HDA DIN Office" w:hAnsi="Arial" w:cs="Arial"/>
          <w:b/>
          <w:bCs/>
          <w:sz w:val="22"/>
          <w:szCs w:val="22"/>
        </w:rPr>
        <w:t xml:space="preserve">. </w:t>
      </w:r>
      <w:sdt>
        <w:sdtPr>
          <w:rPr>
            <w:rFonts w:ascii="Arial" w:eastAsia="HDA DIN Office" w:hAnsi="Arial" w:cs="Arial"/>
            <w:b/>
            <w:bCs/>
            <w:sz w:val="22"/>
            <w:szCs w:val="22"/>
            <w:lang w:val="en-US"/>
          </w:rPr>
          <w:alias w:val="Third Project Goal"/>
          <w:tag w:val="goal3"/>
          <w:id w:val="239687198"/>
          <w:placeholder>
            <w:docPart w:val="F55BFBDC26B640F28E58AA0D5A43035F"/>
          </w:placeholder>
          <w:showingPlcHdr/>
        </w:sdtPr>
        <w:sdtEndPr/>
        <w:sdtContent>
          <w:r w:rsidRPr="00F85211">
            <w:rPr>
              <w:rStyle w:val="Platzhaltertext"/>
              <w:rFonts w:ascii="Arial" w:hAnsi="Arial" w:cs="Arial"/>
              <w:sz w:val="22"/>
              <w:szCs w:val="22"/>
            </w:rPr>
            <w:t>Klicken oder tippen Sie hier, um Text einzugeben.</w:t>
          </w:r>
        </w:sdtContent>
      </w:sdt>
    </w:p>
    <w:p w14:paraId="687D52FD" w14:textId="77777777" w:rsidR="004D796E" w:rsidRPr="00F85211" w:rsidRDefault="004D796E" w:rsidP="006E100C">
      <w:pPr>
        <w:pStyle w:val="Listenabsatz"/>
        <w:widowControl/>
        <w:rPr>
          <w:rFonts w:ascii="Arial" w:eastAsia="HDA DIN Office" w:hAnsi="Arial" w:cs="Arial"/>
          <w:sz w:val="22"/>
          <w:szCs w:val="22"/>
        </w:rPr>
      </w:pPr>
    </w:p>
    <w:p w14:paraId="251FEF93" w14:textId="4650B6DF" w:rsidR="004E0406" w:rsidRPr="00F85211" w:rsidRDefault="00BD384F" w:rsidP="00625119">
      <w:pPr>
        <w:pStyle w:val="Listenabsatz"/>
        <w:widowControl/>
        <w:numPr>
          <w:ilvl w:val="0"/>
          <w:numId w:val="7"/>
        </w:numPr>
        <w:rPr>
          <w:rFonts w:ascii="Arial" w:eastAsia="HDA DIN Office" w:hAnsi="Arial" w:cs="Arial"/>
          <w:b/>
          <w:bCs/>
          <w:sz w:val="22"/>
          <w:szCs w:val="22"/>
        </w:rPr>
      </w:pPr>
      <w:r w:rsidRPr="00F85211">
        <w:rPr>
          <w:rFonts w:ascii="Arial" w:eastAsia="HDA DIN Office" w:hAnsi="Arial" w:cs="Arial"/>
          <w:b/>
          <w:bCs/>
          <w:sz w:val="22"/>
          <w:szCs w:val="22"/>
        </w:rPr>
        <w:t>Künstlerische und wissenschaftliche Beschreibung</w:t>
      </w:r>
      <w:r w:rsidRPr="00F85211">
        <w:rPr>
          <w:rFonts w:ascii="Arial" w:eastAsia="HDA DIN Office" w:hAnsi="Arial" w:cs="Arial"/>
          <w:bCs/>
          <w:sz w:val="22"/>
          <w:szCs w:val="22"/>
        </w:rPr>
        <w:t xml:space="preserve"> (max. 600 Zeichen inkl. Leerzeichen)</w:t>
      </w:r>
      <w:r w:rsidR="00491941" w:rsidRPr="00F85211">
        <w:rPr>
          <w:rFonts w:ascii="Arial" w:eastAsia="HDA DIN Office" w:hAnsi="Arial" w:cs="Arial"/>
          <w:bCs/>
          <w:sz w:val="22"/>
          <w:szCs w:val="22"/>
        </w:rPr>
        <w:t xml:space="preserve"> /</w:t>
      </w:r>
      <w:r w:rsidR="00BE3AA2" w:rsidRPr="00F85211">
        <w:rPr>
          <w:rFonts w:ascii="Arial" w:eastAsia="HDA DIN Office" w:hAnsi="Arial" w:cs="Arial"/>
          <w:b/>
          <w:bCs/>
          <w:sz w:val="22"/>
          <w:szCs w:val="22"/>
        </w:rPr>
        <w:br/>
      </w:r>
      <w:r w:rsidR="009C5A3F" w:rsidRPr="00F85211">
        <w:rPr>
          <w:rFonts w:ascii="Arial" w:eastAsia="HDA DIN Office" w:hAnsi="Arial" w:cs="Arial"/>
          <w:b/>
          <w:bCs/>
          <w:sz w:val="22"/>
          <w:szCs w:val="22"/>
          <w:lang w:val="en-IE"/>
        </w:rPr>
        <w:t>Artistic &amp; scientific description</w:t>
      </w:r>
      <w:r w:rsidR="009C5A3F" w:rsidRPr="00F85211">
        <w:rPr>
          <w:rFonts w:ascii="Arial" w:eastAsia="HDA DIN Office" w:hAnsi="Arial" w:cs="Arial"/>
          <w:bCs/>
          <w:sz w:val="22"/>
          <w:szCs w:val="22"/>
          <w:lang w:val="en-IE"/>
        </w:rPr>
        <w:t xml:space="preserve"> (max. 600 keystrokes incl. </w:t>
      </w:r>
      <w:r w:rsidR="00D35E67" w:rsidRPr="00F85211">
        <w:rPr>
          <w:rFonts w:ascii="Arial" w:eastAsia="HDA DIN Office" w:hAnsi="Arial" w:cs="Arial"/>
          <w:bCs/>
          <w:sz w:val="22"/>
          <w:szCs w:val="22"/>
          <w:lang w:val="en-IE"/>
        </w:rPr>
        <w:t>blanks</w:t>
      </w:r>
      <w:r w:rsidR="009C5A3F" w:rsidRPr="00F85211">
        <w:rPr>
          <w:rFonts w:ascii="Arial" w:eastAsia="HDA DIN Office" w:hAnsi="Arial" w:cs="Arial"/>
          <w:bCs/>
          <w:sz w:val="22"/>
          <w:szCs w:val="22"/>
          <w:lang w:val="en-IE"/>
        </w:rPr>
        <w:t>)</w:t>
      </w:r>
    </w:p>
    <w:p w14:paraId="74C68F11" w14:textId="77777777" w:rsidR="00BE3AA2" w:rsidRPr="00F85211" w:rsidRDefault="006E100C" w:rsidP="00053458">
      <w:pPr>
        <w:widowControl/>
        <w:ind w:firstLine="360"/>
        <w:rPr>
          <w:rFonts w:ascii="Arial" w:hAnsi="Arial" w:cs="Arial"/>
          <w:sz w:val="22"/>
          <w:szCs w:val="22"/>
        </w:rPr>
      </w:pPr>
      <w:r w:rsidRPr="00F85211">
        <w:rPr>
          <w:rFonts w:ascii="Arial" w:hAnsi="Arial" w:cs="Arial"/>
          <w:sz w:val="22"/>
          <w:szCs w:val="22"/>
        </w:rPr>
        <w:t>Beschreibung der kulturellen, künstlerischen und wissenschaftlichen Relevanz der Idee</w:t>
      </w:r>
      <w:r w:rsidR="00E32813" w:rsidRPr="00F85211">
        <w:rPr>
          <w:rFonts w:ascii="Arial" w:hAnsi="Arial" w:cs="Arial"/>
          <w:sz w:val="22"/>
          <w:szCs w:val="22"/>
        </w:rPr>
        <w:t xml:space="preserve"> / </w:t>
      </w:r>
    </w:p>
    <w:p w14:paraId="29AE59BF" w14:textId="418A6161" w:rsidR="004E0406" w:rsidRPr="00F85211" w:rsidRDefault="00E32813" w:rsidP="00053458">
      <w:pPr>
        <w:widowControl/>
        <w:ind w:firstLine="360"/>
        <w:rPr>
          <w:rFonts w:ascii="Arial" w:hAnsi="Arial" w:cs="Arial"/>
          <w:sz w:val="22"/>
          <w:szCs w:val="22"/>
        </w:rPr>
      </w:pPr>
      <w:r w:rsidRPr="00F85211">
        <w:rPr>
          <w:rFonts w:ascii="Arial" w:hAnsi="Arial" w:cs="Arial"/>
          <w:sz w:val="22"/>
          <w:szCs w:val="22"/>
        </w:rPr>
        <w:t>D</w:t>
      </w:r>
      <w:r w:rsidR="00245EEB" w:rsidRPr="00F85211">
        <w:rPr>
          <w:rFonts w:ascii="Arial" w:hAnsi="Arial" w:cs="Arial"/>
          <w:sz w:val="22"/>
          <w:szCs w:val="22"/>
        </w:rPr>
        <w:t xml:space="preserve">escription </w:t>
      </w:r>
      <w:proofErr w:type="spellStart"/>
      <w:r w:rsidR="00245EEB" w:rsidRPr="00F85211">
        <w:rPr>
          <w:rFonts w:ascii="Arial" w:hAnsi="Arial" w:cs="Arial"/>
          <w:sz w:val="22"/>
          <w:szCs w:val="22"/>
        </w:rPr>
        <w:t>of</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cultural</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artistic</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and</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scientific</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relevancy</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of</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the</w:t>
      </w:r>
      <w:proofErr w:type="spellEnd"/>
      <w:r w:rsidR="00245EEB" w:rsidRPr="00F85211">
        <w:rPr>
          <w:rFonts w:ascii="Arial" w:hAnsi="Arial" w:cs="Arial"/>
          <w:sz w:val="22"/>
          <w:szCs w:val="22"/>
        </w:rPr>
        <w:t xml:space="preserve"> </w:t>
      </w:r>
      <w:proofErr w:type="spellStart"/>
      <w:r w:rsidR="00245EEB" w:rsidRPr="00F85211">
        <w:rPr>
          <w:rFonts w:ascii="Arial" w:hAnsi="Arial" w:cs="Arial"/>
          <w:sz w:val="22"/>
          <w:szCs w:val="22"/>
        </w:rPr>
        <w:t>idea</w:t>
      </w:r>
      <w:proofErr w:type="spellEnd"/>
    </w:p>
    <w:sdt>
      <w:sdtPr>
        <w:rPr>
          <w:rFonts w:ascii="Arial" w:eastAsia="HDA DIN Office" w:hAnsi="Arial" w:cs="Arial"/>
          <w:sz w:val="22"/>
          <w:szCs w:val="22"/>
          <w:lang w:val="en-US"/>
        </w:rPr>
        <w:alias w:val="Description"/>
        <w:tag w:val="description"/>
        <w:id w:val="245466612"/>
        <w:placeholder>
          <w:docPart w:val="5BCF5BB757104CA99E7E58A5157C86F2"/>
        </w:placeholder>
        <w:showingPlcHdr/>
      </w:sdtPr>
      <w:sdtEndPr/>
      <w:sdtContent>
        <w:p w14:paraId="32A1E55B" w14:textId="77777777" w:rsidR="004D796E" w:rsidRPr="00F85211" w:rsidRDefault="004D796E" w:rsidP="006E100C">
          <w:pPr>
            <w:widowControl/>
            <w:ind w:left="708"/>
            <w:rPr>
              <w:rFonts w:ascii="Arial" w:eastAsia="HDA DIN Office" w:hAnsi="Arial" w:cs="Arial"/>
              <w:sz w:val="22"/>
              <w:szCs w:val="22"/>
            </w:rPr>
          </w:pPr>
          <w:r w:rsidRPr="00F85211">
            <w:rPr>
              <w:rStyle w:val="Platzhaltertext"/>
              <w:rFonts w:ascii="Arial" w:hAnsi="Arial" w:cs="Arial"/>
              <w:sz w:val="22"/>
              <w:szCs w:val="22"/>
            </w:rPr>
            <w:t>Klicken oder tippen Sie hier, um Text einzugeben.</w:t>
          </w:r>
        </w:p>
      </w:sdtContent>
    </w:sdt>
    <w:p w14:paraId="5944E080" w14:textId="397D53EC" w:rsidR="004D796E" w:rsidRPr="00F85211" w:rsidRDefault="004D796E" w:rsidP="006E100C">
      <w:pPr>
        <w:widowControl/>
        <w:rPr>
          <w:rFonts w:ascii="Arial" w:eastAsia="HDA DIN Office" w:hAnsi="Arial" w:cs="Arial"/>
          <w:sz w:val="22"/>
          <w:szCs w:val="22"/>
        </w:rPr>
      </w:pPr>
    </w:p>
    <w:p w14:paraId="2BC99C0C" w14:textId="6C3634DE" w:rsidR="004D796E" w:rsidRPr="00F85211" w:rsidRDefault="00BD384F" w:rsidP="00BE3AA2">
      <w:pPr>
        <w:pStyle w:val="Listenabsatz"/>
        <w:widowControl/>
        <w:numPr>
          <w:ilvl w:val="0"/>
          <w:numId w:val="7"/>
        </w:numPr>
        <w:rPr>
          <w:rFonts w:ascii="Arial" w:hAnsi="Arial" w:cs="Arial"/>
          <w:sz w:val="22"/>
          <w:szCs w:val="22"/>
        </w:rPr>
      </w:pPr>
      <w:r w:rsidRPr="00F85211">
        <w:rPr>
          <w:rFonts w:ascii="Arial" w:eastAsia="HDA DIN Office" w:hAnsi="Arial" w:cs="Arial"/>
          <w:b/>
          <w:bCs/>
          <w:sz w:val="22"/>
          <w:szCs w:val="22"/>
        </w:rPr>
        <w:t xml:space="preserve">Einzigartigkeit der Idee </w:t>
      </w:r>
      <w:r w:rsidRPr="00F85211">
        <w:rPr>
          <w:rFonts w:ascii="Arial" w:eastAsia="HDA DIN Office" w:hAnsi="Arial" w:cs="Arial"/>
          <w:bCs/>
          <w:sz w:val="22"/>
          <w:szCs w:val="22"/>
        </w:rPr>
        <w:t>(</w:t>
      </w:r>
      <w:r w:rsidR="004D796E" w:rsidRPr="00F85211">
        <w:rPr>
          <w:rFonts w:ascii="Arial" w:eastAsia="HDA DIN Office" w:hAnsi="Arial" w:cs="Arial"/>
          <w:bCs/>
          <w:sz w:val="22"/>
          <w:szCs w:val="22"/>
        </w:rPr>
        <w:t xml:space="preserve">max. 300 </w:t>
      </w:r>
      <w:r w:rsidRPr="00F85211">
        <w:rPr>
          <w:rFonts w:ascii="Arial" w:eastAsia="HDA DIN Office" w:hAnsi="Arial" w:cs="Arial"/>
          <w:bCs/>
          <w:sz w:val="22"/>
          <w:szCs w:val="22"/>
        </w:rPr>
        <w:t>Zeichen</w:t>
      </w:r>
      <w:r w:rsidR="004D796E" w:rsidRPr="00F85211">
        <w:rPr>
          <w:rFonts w:ascii="Arial" w:eastAsia="HDA DIN Office" w:hAnsi="Arial" w:cs="Arial"/>
          <w:bCs/>
          <w:sz w:val="22"/>
          <w:szCs w:val="22"/>
        </w:rPr>
        <w:t>)</w:t>
      </w:r>
      <w:r w:rsidR="00B36216" w:rsidRPr="00F85211">
        <w:rPr>
          <w:rFonts w:ascii="Arial" w:eastAsia="HDA DIN Office" w:hAnsi="Arial" w:cs="Arial"/>
          <w:bCs/>
          <w:sz w:val="22"/>
          <w:szCs w:val="22"/>
        </w:rPr>
        <w:t xml:space="preserve"> </w:t>
      </w:r>
      <w:r w:rsidR="00B36216" w:rsidRPr="00F85211">
        <w:rPr>
          <w:rFonts w:ascii="Arial" w:eastAsia="HDA DIN Office" w:hAnsi="Arial" w:cs="Arial"/>
          <w:b/>
          <w:bCs/>
          <w:sz w:val="22"/>
          <w:szCs w:val="22"/>
        </w:rPr>
        <w:t xml:space="preserve">/ </w:t>
      </w:r>
      <w:proofErr w:type="spellStart"/>
      <w:r w:rsidR="009C5A3F" w:rsidRPr="00F85211">
        <w:rPr>
          <w:rFonts w:ascii="Arial" w:eastAsia="HDA DIN Office" w:hAnsi="Arial" w:cs="Arial"/>
          <w:b/>
          <w:bCs/>
          <w:sz w:val="22"/>
          <w:szCs w:val="22"/>
        </w:rPr>
        <w:t>Uniqueness</w:t>
      </w:r>
      <w:proofErr w:type="spellEnd"/>
      <w:r w:rsidR="009C5A3F" w:rsidRPr="00F85211">
        <w:rPr>
          <w:rFonts w:ascii="Arial" w:eastAsia="HDA DIN Office" w:hAnsi="Arial" w:cs="Arial"/>
          <w:b/>
          <w:bCs/>
          <w:sz w:val="22"/>
          <w:szCs w:val="22"/>
        </w:rPr>
        <w:t xml:space="preserve"> </w:t>
      </w:r>
      <w:proofErr w:type="spellStart"/>
      <w:r w:rsidR="009C5A3F" w:rsidRPr="00F85211">
        <w:rPr>
          <w:rFonts w:ascii="Arial" w:eastAsia="HDA DIN Office" w:hAnsi="Arial" w:cs="Arial"/>
          <w:b/>
          <w:bCs/>
          <w:sz w:val="22"/>
          <w:szCs w:val="22"/>
        </w:rPr>
        <w:t>of</w:t>
      </w:r>
      <w:proofErr w:type="spellEnd"/>
      <w:r w:rsidR="009C5A3F" w:rsidRPr="00F85211">
        <w:rPr>
          <w:rFonts w:ascii="Arial" w:eastAsia="HDA DIN Office" w:hAnsi="Arial" w:cs="Arial"/>
          <w:b/>
          <w:bCs/>
          <w:sz w:val="22"/>
          <w:szCs w:val="22"/>
        </w:rPr>
        <w:t xml:space="preserve"> </w:t>
      </w:r>
      <w:proofErr w:type="spellStart"/>
      <w:r w:rsidR="009C5A3F" w:rsidRPr="00F85211">
        <w:rPr>
          <w:rFonts w:ascii="Arial" w:eastAsia="HDA DIN Office" w:hAnsi="Arial" w:cs="Arial"/>
          <w:b/>
          <w:bCs/>
          <w:sz w:val="22"/>
          <w:szCs w:val="22"/>
        </w:rPr>
        <w:t>idea</w:t>
      </w:r>
      <w:proofErr w:type="spellEnd"/>
      <w:r w:rsidR="009C5A3F" w:rsidRPr="00F85211">
        <w:rPr>
          <w:rFonts w:ascii="Arial" w:eastAsia="HDA DIN Office" w:hAnsi="Arial" w:cs="Arial"/>
          <w:b/>
          <w:bCs/>
          <w:sz w:val="22"/>
          <w:szCs w:val="22"/>
        </w:rPr>
        <w:t xml:space="preserve"> </w:t>
      </w:r>
      <w:r w:rsidR="009C5A3F" w:rsidRPr="00F85211">
        <w:rPr>
          <w:rFonts w:ascii="Arial" w:eastAsia="HDA DIN Office" w:hAnsi="Arial" w:cs="Arial"/>
          <w:bCs/>
          <w:sz w:val="22"/>
          <w:szCs w:val="22"/>
        </w:rPr>
        <w:t xml:space="preserve">(300 </w:t>
      </w:r>
      <w:proofErr w:type="spellStart"/>
      <w:r w:rsidR="009C5A3F" w:rsidRPr="00F85211">
        <w:rPr>
          <w:rFonts w:ascii="Arial" w:eastAsia="HDA DIN Office" w:hAnsi="Arial" w:cs="Arial"/>
          <w:bCs/>
          <w:sz w:val="22"/>
          <w:szCs w:val="22"/>
        </w:rPr>
        <w:t>keystrokes</w:t>
      </w:r>
      <w:proofErr w:type="spellEnd"/>
      <w:r w:rsidR="009C5A3F" w:rsidRPr="00F85211">
        <w:rPr>
          <w:rFonts w:ascii="Arial" w:eastAsia="HDA DIN Office" w:hAnsi="Arial" w:cs="Arial"/>
          <w:bCs/>
          <w:sz w:val="22"/>
          <w:szCs w:val="22"/>
        </w:rPr>
        <w:t xml:space="preserve"> </w:t>
      </w:r>
      <w:proofErr w:type="spellStart"/>
      <w:r w:rsidR="009C5A3F" w:rsidRPr="00F85211">
        <w:rPr>
          <w:rFonts w:ascii="Arial" w:eastAsia="HDA DIN Office" w:hAnsi="Arial" w:cs="Arial"/>
          <w:bCs/>
          <w:sz w:val="22"/>
          <w:szCs w:val="22"/>
        </w:rPr>
        <w:t>max</w:t>
      </w:r>
      <w:proofErr w:type="spellEnd"/>
      <w:r w:rsidR="009C5A3F" w:rsidRPr="00F85211">
        <w:rPr>
          <w:rFonts w:ascii="Arial" w:eastAsia="HDA DIN Office" w:hAnsi="Arial" w:cs="Arial"/>
          <w:bCs/>
          <w:sz w:val="22"/>
          <w:szCs w:val="22"/>
        </w:rPr>
        <w:t>)</w:t>
      </w:r>
      <w:r w:rsidR="004D796E" w:rsidRPr="00F85211">
        <w:rPr>
          <w:rFonts w:ascii="Arial" w:eastAsia="HDA DIN Office" w:hAnsi="Arial" w:cs="Arial"/>
          <w:b/>
          <w:bCs/>
          <w:sz w:val="22"/>
          <w:szCs w:val="22"/>
        </w:rPr>
        <w:br/>
      </w:r>
      <w:r w:rsidRPr="00F85211">
        <w:rPr>
          <w:rFonts w:ascii="Arial" w:hAnsi="Arial" w:cs="Arial"/>
          <w:sz w:val="22"/>
          <w:szCs w:val="22"/>
        </w:rPr>
        <w:t xml:space="preserve">Beschreibung zur </w:t>
      </w:r>
      <w:r w:rsidR="004D796E" w:rsidRPr="00F85211">
        <w:rPr>
          <w:rFonts w:ascii="Arial" w:hAnsi="Arial" w:cs="Arial"/>
          <w:sz w:val="22"/>
          <w:szCs w:val="22"/>
        </w:rPr>
        <w:t>technische</w:t>
      </w:r>
      <w:r w:rsidRPr="00F85211">
        <w:rPr>
          <w:rFonts w:ascii="Arial" w:hAnsi="Arial" w:cs="Arial"/>
          <w:sz w:val="22"/>
          <w:szCs w:val="22"/>
        </w:rPr>
        <w:t>n</w:t>
      </w:r>
      <w:r w:rsidR="004D796E" w:rsidRPr="00F85211">
        <w:rPr>
          <w:rFonts w:ascii="Arial" w:hAnsi="Arial" w:cs="Arial"/>
          <w:sz w:val="22"/>
          <w:szCs w:val="22"/>
        </w:rPr>
        <w:t xml:space="preserve"> und formale</w:t>
      </w:r>
      <w:r w:rsidRPr="00F85211">
        <w:rPr>
          <w:rFonts w:ascii="Arial" w:hAnsi="Arial" w:cs="Arial"/>
          <w:sz w:val="22"/>
          <w:szCs w:val="22"/>
        </w:rPr>
        <w:t>n</w:t>
      </w:r>
      <w:r w:rsidR="004D796E" w:rsidRPr="00F85211">
        <w:rPr>
          <w:rFonts w:ascii="Arial" w:hAnsi="Arial" w:cs="Arial"/>
          <w:sz w:val="22"/>
          <w:szCs w:val="22"/>
        </w:rPr>
        <w:t xml:space="preserve"> Originalität</w:t>
      </w:r>
      <w:r w:rsidRPr="00F85211">
        <w:rPr>
          <w:rFonts w:ascii="Arial" w:hAnsi="Arial" w:cs="Arial"/>
          <w:sz w:val="22"/>
          <w:szCs w:val="22"/>
        </w:rPr>
        <w:t xml:space="preserve"> und zum </w:t>
      </w:r>
      <w:r w:rsidR="004D796E" w:rsidRPr="00F85211">
        <w:rPr>
          <w:rFonts w:ascii="Arial" w:hAnsi="Arial" w:cs="Arial"/>
          <w:sz w:val="22"/>
          <w:szCs w:val="22"/>
        </w:rPr>
        <w:t>Innovationspotential</w:t>
      </w:r>
      <w:r w:rsidR="00B36216" w:rsidRPr="00F85211">
        <w:rPr>
          <w:rFonts w:ascii="Arial" w:hAnsi="Arial" w:cs="Arial"/>
          <w:sz w:val="22"/>
          <w:szCs w:val="22"/>
        </w:rPr>
        <w:t xml:space="preserve"> / Description </w:t>
      </w:r>
      <w:proofErr w:type="spellStart"/>
      <w:r w:rsidR="00B36216" w:rsidRPr="00F85211">
        <w:rPr>
          <w:rFonts w:ascii="Arial" w:hAnsi="Arial" w:cs="Arial"/>
          <w:sz w:val="22"/>
          <w:szCs w:val="22"/>
        </w:rPr>
        <w:t>of</w:t>
      </w:r>
      <w:proofErr w:type="spellEnd"/>
      <w:r w:rsidR="00B36216" w:rsidRPr="00F85211">
        <w:rPr>
          <w:rFonts w:ascii="Arial" w:hAnsi="Arial" w:cs="Arial"/>
          <w:sz w:val="22"/>
          <w:szCs w:val="22"/>
        </w:rPr>
        <w:t xml:space="preserve"> </w:t>
      </w:r>
      <w:proofErr w:type="spellStart"/>
      <w:r w:rsidR="00B36216" w:rsidRPr="00F85211">
        <w:rPr>
          <w:rFonts w:ascii="Arial" w:hAnsi="Arial" w:cs="Arial"/>
          <w:sz w:val="22"/>
          <w:szCs w:val="22"/>
        </w:rPr>
        <w:t>technical</w:t>
      </w:r>
      <w:proofErr w:type="spellEnd"/>
      <w:r w:rsidR="00B36216" w:rsidRPr="00F85211">
        <w:rPr>
          <w:rFonts w:ascii="Arial" w:hAnsi="Arial" w:cs="Arial"/>
          <w:sz w:val="22"/>
          <w:szCs w:val="22"/>
        </w:rPr>
        <w:t xml:space="preserve"> </w:t>
      </w:r>
      <w:proofErr w:type="spellStart"/>
      <w:r w:rsidR="00B36216" w:rsidRPr="00F85211">
        <w:rPr>
          <w:rFonts w:ascii="Arial" w:hAnsi="Arial" w:cs="Arial"/>
          <w:sz w:val="22"/>
          <w:szCs w:val="22"/>
        </w:rPr>
        <w:t>and</w:t>
      </w:r>
      <w:proofErr w:type="spellEnd"/>
      <w:r w:rsidR="00B36216" w:rsidRPr="00F85211">
        <w:rPr>
          <w:rFonts w:ascii="Arial" w:hAnsi="Arial" w:cs="Arial"/>
          <w:sz w:val="22"/>
          <w:szCs w:val="22"/>
        </w:rPr>
        <w:t xml:space="preserve"> formal </w:t>
      </w:r>
      <w:proofErr w:type="spellStart"/>
      <w:r w:rsidR="00B36216" w:rsidRPr="00F85211">
        <w:rPr>
          <w:rFonts w:ascii="Arial" w:hAnsi="Arial" w:cs="Arial"/>
          <w:sz w:val="22"/>
          <w:szCs w:val="22"/>
        </w:rPr>
        <w:t>originality</w:t>
      </w:r>
      <w:proofErr w:type="spellEnd"/>
      <w:r w:rsidR="00B36216" w:rsidRPr="00F85211">
        <w:rPr>
          <w:rFonts w:ascii="Arial" w:hAnsi="Arial" w:cs="Arial"/>
          <w:sz w:val="22"/>
          <w:szCs w:val="22"/>
        </w:rPr>
        <w:t xml:space="preserve"> </w:t>
      </w:r>
      <w:proofErr w:type="spellStart"/>
      <w:r w:rsidR="00B36216" w:rsidRPr="00F85211">
        <w:rPr>
          <w:rFonts w:ascii="Arial" w:hAnsi="Arial" w:cs="Arial"/>
          <w:sz w:val="22"/>
          <w:szCs w:val="22"/>
        </w:rPr>
        <w:t>and</w:t>
      </w:r>
      <w:proofErr w:type="spellEnd"/>
      <w:r w:rsidR="00B36216" w:rsidRPr="00F85211">
        <w:rPr>
          <w:rFonts w:ascii="Arial" w:hAnsi="Arial" w:cs="Arial"/>
          <w:sz w:val="22"/>
          <w:szCs w:val="22"/>
        </w:rPr>
        <w:t xml:space="preserve"> potential </w:t>
      </w:r>
      <w:proofErr w:type="spellStart"/>
      <w:r w:rsidR="00B36216" w:rsidRPr="00F85211">
        <w:rPr>
          <w:rFonts w:ascii="Arial" w:hAnsi="Arial" w:cs="Arial"/>
          <w:sz w:val="22"/>
          <w:szCs w:val="22"/>
        </w:rPr>
        <w:t>for</w:t>
      </w:r>
      <w:proofErr w:type="spellEnd"/>
      <w:r w:rsidR="00B36216" w:rsidRPr="00F85211">
        <w:rPr>
          <w:rFonts w:ascii="Arial" w:hAnsi="Arial" w:cs="Arial"/>
          <w:sz w:val="22"/>
          <w:szCs w:val="22"/>
        </w:rPr>
        <w:t xml:space="preserve"> </w:t>
      </w:r>
      <w:proofErr w:type="spellStart"/>
      <w:r w:rsidR="00B36216" w:rsidRPr="00F85211">
        <w:rPr>
          <w:rFonts w:ascii="Arial" w:hAnsi="Arial" w:cs="Arial"/>
          <w:sz w:val="22"/>
          <w:szCs w:val="22"/>
        </w:rPr>
        <w:t>innovation</w:t>
      </w:r>
      <w:proofErr w:type="spellEnd"/>
    </w:p>
    <w:sdt>
      <w:sdtPr>
        <w:rPr>
          <w:rFonts w:ascii="Arial" w:eastAsia="HDA DIN Office" w:hAnsi="Arial" w:cs="Arial"/>
          <w:b/>
          <w:bCs/>
          <w:sz w:val="22"/>
          <w:szCs w:val="22"/>
          <w:lang w:val="en-US"/>
        </w:rPr>
        <w:alias w:val="Uniqueness of your idea"/>
        <w:tag w:val="uniqueness"/>
        <w:id w:val="574547624"/>
        <w:placeholder>
          <w:docPart w:val="1C13524B185B4707A7CC836684C3C071"/>
        </w:placeholder>
        <w:showingPlcHdr/>
      </w:sdtPr>
      <w:sdtEndPr/>
      <w:sdtContent>
        <w:p w14:paraId="70743F17" w14:textId="77777777" w:rsidR="004D796E" w:rsidRPr="00F85211" w:rsidRDefault="004D796E" w:rsidP="006E100C">
          <w:pPr>
            <w:widowControl/>
            <w:ind w:left="708"/>
            <w:rPr>
              <w:rFonts w:ascii="Arial" w:eastAsia="HDA DIN Office" w:hAnsi="Arial" w:cs="Arial"/>
              <w:b/>
              <w:bCs/>
              <w:sz w:val="22"/>
              <w:szCs w:val="22"/>
            </w:rPr>
          </w:pPr>
          <w:r w:rsidRPr="00F85211">
            <w:rPr>
              <w:rStyle w:val="Platzhaltertext"/>
              <w:rFonts w:ascii="Arial" w:hAnsi="Arial" w:cs="Arial"/>
              <w:sz w:val="22"/>
              <w:szCs w:val="22"/>
            </w:rPr>
            <w:t>Klicken oder tippen Sie hier, um Text einzugeben.</w:t>
          </w:r>
        </w:p>
      </w:sdtContent>
    </w:sdt>
    <w:p w14:paraId="36A5412E" w14:textId="77777777" w:rsidR="004D796E" w:rsidRPr="00F85211" w:rsidRDefault="004D796E" w:rsidP="006E100C">
      <w:pPr>
        <w:widowControl/>
        <w:rPr>
          <w:rFonts w:ascii="Arial" w:eastAsia="HDA DIN Office" w:hAnsi="Arial" w:cs="Arial"/>
          <w:b/>
          <w:bCs/>
          <w:sz w:val="22"/>
          <w:szCs w:val="22"/>
        </w:rPr>
      </w:pPr>
    </w:p>
    <w:p w14:paraId="32CC2847" w14:textId="6A42FF26" w:rsidR="0015730D" w:rsidRPr="00F85211" w:rsidRDefault="000C19BF" w:rsidP="00266FE2">
      <w:pPr>
        <w:pStyle w:val="Listenabsatz"/>
        <w:widowControl/>
        <w:numPr>
          <w:ilvl w:val="0"/>
          <w:numId w:val="7"/>
        </w:numPr>
        <w:rPr>
          <w:rFonts w:ascii="Arial" w:eastAsia="HDA DIN Office" w:hAnsi="Arial" w:cs="Arial"/>
          <w:b/>
          <w:bCs/>
          <w:sz w:val="22"/>
          <w:szCs w:val="22"/>
        </w:rPr>
      </w:pPr>
      <w:r w:rsidRPr="00F85211">
        <w:rPr>
          <w:rFonts w:ascii="Arial" w:eastAsia="HDA DIN Office" w:hAnsi="Arial" w:cs="Arial"/>
          <w:b/>
          <w:bCs/>
          <w:sz w:val="22"/>
          <w:szCs w:val="22"/>
        </w:rPr>
        <w:t>Plausibilität der Finanzierung und Planung</w:t>
      </w:r>
      <w:r w:rsidR="00266FE2" w:rsidRPr="00F85211">
        <w:rPr>
          <w:rFonts w:ascii="Arial" w:eastAsia="HDA DIN Office" w:hAnsi="Arial" w:cs="Arial"/>
          <w:b/>
          <w:bCs/>
          <w:sz w:val="22"/>
          <w:szCs w:val="22"/>
        </w:rPr>
        <w:t xml:space="preserve"> / </w:t>
      </w:r>
      <w:proofErr w:type="spellStart"/>
      <w:r w:rsidR="00266FE2" w:rsidRPr="00F85211">
        <w:rPr>
          <w:rFonts w:ascii="Arial" w:eastAsia="HDA DIN Office" w:hAnsi="Arial" w:cs="Arial"/>
          <w:b/>
          <w:bCs/>
          <w:sz w:val="22"/>
          <w:szCs w:val="22"/>
        </w:rPr>
        <w:t>Estimated</w:t>
      </w:r>
      <w:proofErr w:type="spellEnd"/>
      <w:r w:rsidR="00266FE2" w:rsidRPr="00F85211">
        <w:rPr>
          <w:rFonts w:ascii="Arial" w:eastAsia="HDA DIN Office" w:hAnsi="Arial" w:cs="Arial"/>
          <w:b/>
          <w:bCs/>
          <w:sz w:val="22"/>
          <w:szCs w:val="22"/>
        </w:rPr>
        <w:t xml:space="preserve"> </w:t>
      </w:r>
      <w:proofErr w:type="spellStart"/>
      <w:r w:rsidR="00053458" w:rsidRPr="00F85211">
        <w:rPr>
          <w:rFonts w:ascii="Arial" w:eastAsia="HDA DIN Office" w:hAnsi="Arial" w:cs="Arial"/>
          <w:b/>
          <w:bCs/>
          <w:sz w:val="22"/>
          <w:szCs w:val="22"/>
        </w:rPr>
        <w:t>expenditure</w:t>
      </w:r>
      <w:proofErr w:type="spellEnd"/>
      <w:r w:rsidR="00053458" w:rsidRPr="00F85211">
        <w:rPr>
          <w:rFonts w:ascii="Arial" w:eastAsia="HDA DIN Office" w:hAnsi="Arial" w:cs="Arial"/>
          <w:b/>
          <w:bCs/>
          <w:sz w:val="22"/>
          <w:szCs w:val="22"/>
        </w:rPr>
        <w:t xml:space="preserve"> </w:t>
      </w:r>
      <w:r w:rsidR="003C4EE8" w:rsidRPr="00F85211">
        <w:rPr>
          <w:rFonts w:ascii="Arial" w:eastAsia="HDA DIN Office" w:hAnsi="Arial" w:cs="Arial"/>
          <w:b/>
          <w:bCs/>
          <w:sz w:val="22"/>
          <w:szCs w:val="22"/>
        </w:rPr>
        <w:t>plan</w:t>
      </w:r>
    </w:p>
    <w:p w14:paraId="62435400" w14:textId="20257446" w:rsidR="00F85211" w:rsidRPr="00F85211" w:rsidRDefault="003C4EE8" w:rsidP="003C4EE8">
      <w:pPr>
        <w:pStyle w:val="Listenabsatz"/>
        <w:widowControl/>
        <w:numPr>
          <w:ilvl w:val="1"/>
          <w:numId w:val="7"/>
        </w:numPr>
        <w:ind w:left="714" w:hanging="357"/>
        <w:rPr>
          <w:rFonts w:ascii="Arial" w:hAnsi="Arial" w:cs="Arial"/>
          <w:sz w:val="22"/>
          <w:szCs w:val="22"/>
        </w:rPr>
      </w:pPr>
      <w:r w:rsidRPr="00F85211">
        <w:rPr>
          <w:rFonts w:ascii="Arial" w:hAnsi="Arial" w:cs="Arial"/>
          <w:sz w:val="22"/>
          <w:szCs w:val="22"/>
        </w:rPr>
        <w:t xml:space="preserve">Beschreibung zur </w:t>
      </w:r>
      <w:r w:rsidR="00F85211" w:rsidRPr="00F85211">
        <w:rPr>
          <w:rFonts w:ascii="Arial" w:hAnsi="Arial" w:cs="Arial"/>
          <w:sz w:val="22"/>
          <w:szCs w:val="22"/>
        </w:rPr>
        <w:t xml:space="preserve">sachgerechten </w:t>
      </w:r>
      <w:r w:rsidRPr="00F85211">
        <w:rPr>
          <w:rFonts w:ascii="Arial" w:hAnsi="Arial" w:cs="Arial"/>
          <w:sz w:val="22"/>
          <w:szCs w:val="22"/>
        </w:rPr>
        <w:t xml:space="preserve">Nutzung der Fördersumme (2.500 €) / </w:t>
      </w:r>
      <w:r w:rsidR="00F85211" w:rsidRPr="00F85211">
        <w:rPr>
          <w:rFonts w:ascii="Arial" w:hAnsi="Arial" w:cs="Arial"/>
          <w:sz w:val="22"/>
          <w:szCs w:val="22"/>
        </w:rPr>
        <w:t xml:space="preserve">Description </w:t>
      </w:r>
      <w:proofErr w:type="spellStart"/>
      <w:r w:rsidR="00F85211" w:rsidRPr="00F85211">
        <w:rPr>
          <w:rFonts w:ascii="Arial" w:hAnsi="Arial" w:cs="Arial"/>
          <w:sz w:val="22"/>
          <w:szCs w:val="22"/>
        </w:rPr>
        <w:t>of</w:t>
      </w:r>
      <w:proofErr w:type="spellEnd"/>
      <w:r w:rsidR="00F85211" w:rsidRPr="00F85211">
        <w:rPr>
          <w:rFonts w:ascii="Arial" w:hAnsi="Arial" w:cs="Arial"/>
          <w:sz w:val="22"/>
          <w:szCs w:val="22"/>
        </w:rPr>
        <w:t xml:space="preserve"> </w:t>
      </w:r>
      <w:proofErr w:type="spellStart"/>
      <w:r w:rsidR="00F85211" w:rsidRPr="00F85211">
        <w:rPr>
          <w:rFonts w:ascii="Arial" w:hAnsi="Arial" w:cs="Arial"/>
          <w:sz w:val="22"/>
          <w:szCs w:val="22"/>
        </w:rPr>
        <w:t>expenditure</w:t>
      </w:r>
      <w:proofErr w:type="spellEnd"/>
      <w:r w:rsidR="00F85211" w:rsidRPr="00F85211">
        <w:rPr>
          <w:rFonts w:ascii="Arial" w:hAnsi="Arial" w:cs="Arial"/>
          <w:sz w:val="22"/>
          <w:szCs w:val="22"/>
        </w:rPr>
        <w:t xml:space="preserve"> plan </w:t>
      </w:r>
      <w:proofErr w:type="spellStart"/>
      <w:r w:rsidR="00F85211" w:rsidRPr="00F85211">
        <w:rPr>
          <w:rFonts w:ascii="Arial" w:hAnsi="Arial" w:cs="Arial"/>
          <w:sz w:val="22"/>
          <w:szCs w:val="22"/>
        </w:rPr>
        <w:t>and</w:t>
      </w:r>
      <w:proofErr w:type="spellEnd"/>
      <w:r w:rsidR="00F85211" w:rsidRPr="00F85211">
        <w:rPr>
          <w:rFonts w:ascii="Arial" w:hAnsi="Arial" w:cs="Arial"/>
          <w:sz w:val="22"/>
          <w:szCs w:val="22"/>
        </w:rPr>
        <w:t xml:space="preserve"> </w:t>
      </w:r>
      <w:proofErr w:type="spellStart"/>
      <w:r w:rsidR="00F85211" w:rsidRPr="00F85211">
        <w:rPr>
          <w:rFonts w:ascii="Arial" w:hAnsi="Arial" w:cs="Arial"/>
          <w:sz w:val="22"/>
          <w:szCs w:val="22"/>
        </w:rPr>
        <w:t>adequate</w:t>
      </w:r>
      <w:proofErr w:type="spellEnd"/>
      <w:r w:rsidR="00F85211" w:rsidRPr="00F85211">
        <w:rPr>
          <w:rFonts w:ascii="Arial" w:hAnsi="Arial" w:cs="Arial"/>
          <w:sz w:val="22"/>
          <w:szCs w:val="22"/>
        </w:rPr>
        <w:t xml:space="preserve"> </w:t>
      </w:r>
      <w:proofErr w:type="spellStart"/>
      <w:r w:rsidR="00F85211" w:rsidRPr="00F85211">
        <w:rPr>
          <w:rFonts w:ascii="Arial" w:hAnsi="Arial" w:cs="Arial"/>
          <w:sz w:val="22"/>
          <w:szCs w:val="22"/>
        </w:rPr>
        <w:t>use</w:t>
      </w:r>
      <w:proofErr w:type="spellEnd"/>
      <w:r w:rsidR="00F85211" w:rsidRPr="00F85211">
        <w:rPr>
          <w:rFonts w:ascii="Arial" w:hAnsi="Arial" w:cs="Arial"/>
          <w:sz w:val="22"/>
          <w:szCs w:val="22"/>
        </w:rPr>
        <w:t xml:space="preserve"> </w:t>
      </w:r>
      <w:proofErr w:type="spellStart"/>
      <w:r w:rsidR="00F85211" w:rsidRPr="00F85211">
        <w:rPr>
          <w:rFonts w:ascii="Arial" w:hAnsi="Arial" w:cs="Arial"/>
          <w:sz w:val="22"/>
          <w:szCs w:val="22"/>
        </w:rPr>
        <w:t>of</w:t>
      </w:r>
      <w:proofErr w:type="spellEnd"/>
      <w:r w:rsidR="00F85211" w:rsidRPr="00F85211">
        <w:rPr>
          <w:rFonts w:ascii="Arial" w:hAnsi="Arial" w:cs="Arial"/>
          <w:sz w:val="22"/>
          <w:szCs w:val="22"/>
        </w:rPr>
        <w:t xml:space="preserve"> </w:t>
      </w:r>
      <w:proofErr w:type="spellStart"/>
      <w:r w:rsidR="00F85211" w:rsidRPr="00F85211">
        <w:rPr>
          <w:rFonts w:ascii="Arial" w:hAnsi="Arial" w:cs="Arial"/>
          <w:sz w:val="22"/>
          <w:szCs w:val="22"/>
        </w:rPr>
        <w:t>grant</w:t>
      </w:r>
      <w:proofErr w:type="spellEnd"/>
      <w:r w:rsidR="00F85211" w:rsidRPr="00F85211">
        <w:rPr>
          <w:rFonts w:ascii="Arial" w:hAnsi="Arial" w:cs="Arial"/>
          <w:sz w:val="22"/>
          <w:szCs w:val="22"/>
        </w:rPr>
        <w:t xml:space="preserve"> </w:t>
      </w:r>
    </w:p>
    <w:sdt>
      <w:sdtPr>
        <w:rPr>
          <w:rFonts w:ascii="Arial" w:eastAsia="HDA DIN Office" w:hAnsi="Arial" w:cs="Arial"/>
          <w:b/>
          <w:bCs/>
          <w:sz w:val="22"/>
          <w:szCs w:val="22"/>
          <w:lang w:val="en-US"/>
        </w:rPr>
        <w:alias w:val="Grant usage"/>
        <w:tag w:val="budget"/>
        <w:id w:val="1216542678"/>
        <w:placeholder>
          <w:docPart w:val="BC7F0CBE0CBD4D779D0CEF468714099A"/>
        </w:placeholder>
        <w:showingPlcHdr/>
      </w:sdtPr>
      <w:sdtContent>
        <w:p w14:paraId="2339149A" w14:textId="77777777" w:rsidR="00F85211" w:rsidRPr="00F85211" w:rsidRDefault="00F85211" w:rsidP="00F85211">
          <w:pPr>
            <w:pStyle w:val="Listenabsatz"/>
            <w:widowControl/>
            <w:ind w:left="714"/>
            <w:rPr>
              <w:rFonts w:ascii="Arial" w:eastAsia="HDA DIN Office" w:hAnsi="Arial" w:cs="Arial"/>
              <w:b/>
              <w:bCs/>
              <w:sz w:val="22"/>
              <w:szCs w:val="22"/>
            </w:rPr>
          </w:pPr>
          <w:r w:rsidRPr="00F85211">
            <w:rPr>
              <w:rStyle w:val="Platzhaltertext"/>
              <w:rFonts w:ascii="Arial" w:hAnsi="Arial" w:cs="Arial"/>
              <w:sz w:val="22"/>
              <w:szCs w:val="22"/>
            </w:rPr>
            <w:t>Klicken oder tippen Sie hier, um Text einzugeben.</w:t>
          </w:r>
        </w:p>
      </w:sdtContent>
    </w:sdt>
    <w:p w14:paraId="57EA59B3" w14:textId="77777777" w:rsidR="00F85211" w:rsidRPr="00F85211" w:rsidRDefault="00F85211" w:rsidP="00F85211">
      <w:pPr>
        <w:pStyle w:val="Listenabsatz"/>
        <w:widowControl/>
        <w:ind w:left="714"/>
        <w:rPr>
          <w:rFonts w:ascii="Arial" w:hAnsi="Arial" w:cs="Arial"/>
          <w:sz w:val="22"/>
          <w:szCs w:val="22"/>
        </w:rPr>
      </w:pPr>
    </w:p>
    <w:p w14:paraId="69E3BE3F" w14:textId="795338D0" w:rsidR="00F85211" w:rsidRPr="00F85211" w:rsidRDefault="00F85211" w:rsidP="003C4EE8">
      <w:pPr>
        <w:pStyle w:val="Listenabsatz"/>
        <w:widowControl/>
        <w:numPr>
          <w:ilvl w:val="1"/>
          <w:numId w:val="7"/>
        </w:numPr>
        <w:ind w:left="714" w:hanging="357"/>
        <w:rPr>
          <w:rFonts w:ascii="Arial" w:hAnsi="Arial" w:cs="Arial"/>
          <w:sz w:val="22"/>
          <w:szCs w:val="22"/>
        </w:rPr>
      </w:pPr>
      <w:r w:rsidRPr="00F85211">
        <w:rPr>
          <w:rFonts w:ascii="Arial" w:hAnsi="Arial" w:cs="Arial"/>
          <w:sz w:val="22"/>
          <w:szCs w:val="22"/>
        </w:rPr>
        <w:t xml:space="preserve">Beschreibung zur sachgerechten Nutzung der außerordentlichen Kosten (max. 1.000 €) / Description </w:t>
      </w:r>
      <w:proofErr w:type="spellStart"/>
      <w:r w:rsidRPr="00F85211">
        <w:rPr>
          <w:rFonts w:ascii="Arial" w:hAnsi="Arial" w:cs="Arial"/>
          <w:sz w:val="22"/>
          <w:szCs w:val="22"/>
        </w:rPr>
        <w:t>of</w:t>
      </w:r>
      <w:proofErr w:type="spellEnd"/>
      <w:r w:rsidRPr="00F85211">
        <w:rPr>
          <w:rFonts w:ascii="Arial" w:hAnsi="Arial" w:cs="Arial"/>
          <w:sz w:val="22"/>
          <w:szCs w:val="22"/>
        </w:rPr>
        <w:t xml:space="preserve"> </w:t>
      </w:r>
      <w:proofErr w:type="spellStart"/>
      <w:r w:rsidRPr="00F85211">
        <w:rPr>
          <w:rFonts w:ascii="Arial" w:hAnsi="Arial" w:cs="Arial"/>
          <w:sz w:val="22"/>
          <w:szCs w:val="22"/>
        </w:rPr>
        <w:t>adequate</w:t>
      </w:r>
      <w:proofErr w:type="spellEnd"/>
      <w:r w:rsidRPr="00F85211">
        <w:rPr>
          <w:rFonts w:ascii="Arial" w:hAnsi="Arial" w:cs="Arial"/>
          <w:sz w:val="22"/>
          <w:szCs w:val="22"/>
        </w:rPr>
        <w:t xml:space="preserve"> </w:t>
      </w:r>
      <w:proofErr w:type="spellStart"/>
      <w:r w:rsidRPr="00F85211">
        <w:rPr>
          <w:rFonts w:ascii="Arial" w:hAnsi="Arial" w:cs="Arial"/>
          <w:sz w:val="22"/>
          <w:szCs w:val="22"/>
        </w:rPr>
        <w:t>use</w:t>
      </w:r>
      <w:proofErr w:type="spellEnd"/>
      <w:r w:rsidRPr="00F85211">
        <w:rPr>
          <w:rFonts w:ascii="Arial" w:hAnsi="Arial" w:cs="Arial"/>
          <w:sz w:val="22"/>
          <w:szCs w:val="22"/>
        </w:rPr>
        <w:t xml:space="preserve"> </w:t>
      </w:r>
      <w:proofErr w:type="spellStart"/>
      <w:r w:rsidRPr="00F85211">
        <w:rPr>
          <w:rFonts w:ascii="Arial" w:hAnsi="Arial" w:cs="Arial"/>
          <w:sz w:val="22"/>
          <w:szCs w:val="22"/>
        </w:rPr>
        <w:t>of</w:t>
      </w:r>
      <w:proofErr w:type="spellEnd"/>
      <w:r w:rsidRPr="00F85211">
        <w:rPr>
          <w:rFonts w:ascii="Arial" w:hAnsi="Arial" w:cs="Arial"/>
          <w:sz w:val="22"/>
          <w:szCs w:val="22"/>
        </w:rPr>
        <w:t xml:space="preserve"> all </w:t>
      </w:r>
      <w:proofErr w:type="spellStart"/>
      <w:r w:rsidRPr="00F85211">
        <w:rPr>
          <w:rFonts w:ascii="Arial" w:hAnsi="Arial" w:cs="Arial"/>
          <w:sz w:val="22"/>
          <w:szCs w:val="22"/>
        </w:rPr>
        <w:t>ex</w:t>
      </w:r>
      <w:r w:rsidRPr="00F85211">
        <w:rPr>
          <w:rFonts w:ascii="Arial" w:hAnsi="Arial" w:cs="Arial"/>
          <w:sz w:val="22"/>
          <w:szCs w:val="22"/>
        </w:rPr>
        <w:t>traordinary</w:t>
      </w:r>
      <w:proofErr w:type="spellEnd"/>
      <w:r w:rsidRPr="00F85211">
        <w:rPr>
          <w:rFonts w:ascii="Arial" w:hAnsi="Arial" w:cs="Arial"/>
          <w:sz w:val="22"/>
          <w:szCs w:val="22"/>
        </w:rPr>
        <w:t xml:space="preserve"> </w:t>
      </w:r>
      <w:proofErr w:type="spellStart"/>
      <w:r w:rsidRPr="00F85211">
        <w:rPr>
          <w:rFonts w:ascii="Arial" w:hAnsi="Arial" w:cs="Arial"/>
          <w:sz w:val="22"/>
          <w:szCs w:val="22"/>
        </w:rPr>
        <w:t>costs</w:t>
      </w:r>
      <w:proofErr w:type="spellEnd"/>
      <w:r w:rsidRPr="00F85211">
        <w:rPr>
          <w:rFonts w:ascii="Arial" w:hAnsi="Arial" w:cs="Arial"/>
          <w:sz w:val="22"/>
          <w:szCs w:val="22"/>
        </w:rPr>
        <w:t xml:space="preserve"> (1.000 € </w:t>
      </w:r>
      <w:proofErr w:type="spellStart"/>
      <w:r w:rsidRPr="00F85211">
        <w:rPr>
          <w:rFonts w:ascii="Arial" w:hAnsi="Arial" w:cs="Arial"/>
          <w:sz w:val="22"/>
          <w:szCs w:val="22"/>
        </w:rPr>
        <w:t>max</w:t>
      </w:r>
      <w:proofErr w:type="spellEnd"/>
      <w:r w:rsidRPr="00F85211">
        <w:rPr>
          <w:rFonts w:ascii="Arial" w:hAnsi="Arial" w:cs="Arial"/>
          <w:sz w:val="22"/>
          <w:szCs w:val="22"/>
        </w:rPr>
        <w:t>)</w:t>
      </w:r>
    </w:p>
    <w:sdt>
      <w:sdtPr>
        <w:rPr>
          <w:rFonts w:ascii="Arial" w:hAnsi="Arial" w:cs="Arial"/>
          <w:sz w:val="22"/>
          <w:szCs w:val="22"/>
        </w:rPr>
        <w:alias w:val="extraordinary costs "/>
        <w:tag w:val="budget"/>
        <w:id w:val="-906291173"/>
        <w:placeholder>
          <w:docPart w:val="384B1DE382D34C80A03F01D471EBC006"/>
        </w:placeholder>
        <w:showingPlcHdr/>
      </w:sdtPr>
      <w:sdtContent>
        <w:p w14:paraId="08B77EC0" w14:textId="09712071" w:rsidR="00F85211" w:rsidRPr="00F85211" w:rsidRDefault="00F85211" w:rsidP="00F85211">
          <w:pPr>
            <w:pStyle w:val="Listenabsatz"/>
            <w:widowControl/>
            <w:ind w:left="714"/>
            <w:rPr>
              <w:rFonts w:ascii="Arial" w:hAnsi="Arial" w:cs="Arial"/>
              <w:sz w:val="22"/>
              <w:szCs w:val="22"/>
            </w:rPr>
          </w:pPr>
          <w:r w:rsidRPr="00F85211">
            <w:rPr>
              <w:rStyle w:val="Platzhaltertext"/>
              <w:rFonts w:ascii="Arial" w:hAnsi="Arial" w:cs="Arial"/>
              <w:sz w:val="22"/>
              <w:szCs w:val="22"/>
            </w:rPr>
            <w:t>Klicken oder tippen Sie hier, um Text einzugeben.</w:t>
          </w:r>
        </w:p>
      </w:sdtContent>
    </w:sdt>
    <w:p w14:paraId="1C88ED06" w14:textId="77777777" w:rsidR="004D796E" w:rsidRPr="00F85211" w:rsidRDefault="004D796E" w:rsidP="006E100C">
      <w:pPr>
        <w:widowControl/>
        <w:rPr>
          <w:rFonts w:ascii="Arial" w:eastAsia="HDA DIN Office" w:hAnsi="Arial" w:cs="Arial"/>
          <w:b/>
          <w:bCs/>
          <w:sz w:val="22"/>
          <w:szCs w:val="22"/>
        </w:rPr>
      </w:pPr>
    </w:p>
    <w:p w14:paraId="1B1CF2D5" w14:textId="610C23C0" w:rsidR="00927575" w:rsidRPr="00F85211" w:rsidRDefault="004D796E" w:rsidP="00C5168A">
      <w:pPr>
        <w:pStyle w:val="Listenabsatz"/>
        <w:widowControl/>
        <w:numPr>
          <w:ilvl w:val="0"/>
          <w:numId w:val="7"/>
        </w:numPr>
        <w:rPr>
          <w:rFonts w:ascii="Arial" w:eastAsia="HDA DIN Office" w:hAnsi="Arial" w:cs="Arial"/>
          <w:b/>
          <w:bCs/>
          <w:sz w:val="22"/>
          <w:szCs w:val="22"/>
          <w:lang w:val="en-US"/>
        </w:rPr>
      </w:pPr>
      <w:proofErr w:type="spellStart"/>
      <w:r w:rsidRPr="00F85211">
        <w:rPr>
          <w:rFonts w:ascii="Arial" w:eastAsia="HDA DIN Office" w:hAnsi="Arial" w:cs="Arial"/>
          <w:b/>
          <w:bCs/>
          <w:sz w:val="22"/>
          <w:szCs w:val="22"/>
          <w:lang w:val="en-US"/>
        </w:rPr>
        <w:t>Proje</w:t>
      </w:r>
      <w:r w:rsidR="000C19BF" w:rsidRPr="00F85211">
        <w:rPr>
          <w:rFonts w:ascii="Arial" w:eastAsia="HDA DIN Office" w:hAnsi="Arial" w:cs="Arial"/>
          <w:b/>
          <w:bCs/>
          <w:sz w:val="22"/>
          <w:szCs w:val="22"/>
          <w:lang w:val="en-US"/>
        </w:rPr>
        <w:t>ktp</w:t>
      </w:r>
      <w:r w:rsidRPr="00F85211">
        <w:rPr>
          <w:rFonts w:ascii="Arial" w:eastAsia="HDA DIN Office" w:hAnsi="Arial" w:cs="Arial"/>
          <w:b/>
          <w:bCs/>
          <w:sz w:val="22"/>
          <w:szCs w:val="22"/>
          <w:lang w:val="en-US"/>
        </w:rPr>
        <w:t>lan</w:t>
      </w:r>
      <w:proofErr w:type="spellEnd"/>
      <w:r w:rsidR="00F85211" w:rsidRPr="00F85211">
        <w:rPr>
          <w:rFonts w:ascii="Arial" w:eastAsia="HDA DIN Office" w:hAnsi="Arial" w:cs="Arial"/>
          <w:b/>
          <w:bCs/>
          <w:sz w:val="22"/>
          <w:szCs w:val="22"/>
          <w:lang w:val="en-US"/>
        </w:rPr>
        <w:t xml:space="preserve"> </w:t>
      </w:r>
      <w:proofErr w:type="spellStart"/>
      <w:r w:rsidR="00F85211" w:rsidRPr="00F85211">
        <w:rPr>
          <w:rFonts w:ascii="Arial" w:eastAsia="HDA DIN Office" w:hAnsi="Arial" w:cs="Arial"/>
          <w:b/>
          <w:bCs/>
          <w:sz w:val="22"/>
          <w:szCs w:val="22"/>
          <w:lang w:val="en-US"/>
        </w:rPr>
        <w:t>inkl</w:t>
      </w:r>
      <w:proofErr w:type="spellEnd"/>
      <w:r w:rsidR="00F85211" w:rsidRPr="00F85211">
        <w:rPr>
          <w:rFonts w:ascii="Arial" w:eastAsia="HDA DIN Office" w:hAnsi="Arial" w:cs="Arial"/>
          <w:b/>
          <w:bCs/>
          <w:sz w:val="22"/>
          <w:szCs w:val="22"/>
          <w:lang w:val="en-US"/>
        </w:rPr>
        <w:t xml:space="preserve">. </w:t>
      </w:r>
      <w:proofErr w:type="spellStart"/>
      <w:r w:rsidR="00F85211" w:rsidRPr="00F85211">
        <w:rPr>
          <w:rFonts w:ascii="Arial" w:eastAsia="HDA DIN Office" w:hAnsi="Arial" w:cs="Arial"/>
          <w:b/>
          <w:bCs/>
          <w:sz w:val="22"/>
          <w:szCs w:val="22"/>
          <w:lang w:val="en-US"/>
        </w:rPr>
        <w:t>g</w:t>
      </w:r>
      <w:r w:rsidR="000C19BF" w:rsidRPr="00F85211">
        <w:rPr>
          <w:rFonts w:ascii="Arial" w:eastAsia="HDA DIN Office" w:hAnsi="Arial" w:cs="Arial"/>
          <w:b/>
          <w:bCs/>
          <w:sz w:val="22"/>
          <w:szCs w:val="22"/>
          <w:lang w:val="en-US"/>
        </w:rPr>
        <w:t>robe</w:t>
      </w:r>
      <w:r w:rsidR="00F85211" w:rsidRPr="00F85211">
        <w:rPr>
          <w:rFonts w:ascii="Arial" w:eastAsia="HDA DIN Office" w:hAnsi="Arial" w:cs="Arial"/>
          <w:b/>
          <w:bCs/>
          <w:sz w:val="22"/>
          <w:szCs w:val="22"/>
          <w:lang w:val="en-US"/>
        </w:rPr>
        <w:t>n</w:t>
      </w:r>
      <w:proofErr w:type="spellEnd"/>
      <w:r w:rsidR="000C19BF" w:rsidRPr="00F85211">
        <w:rPr>
          <w:rFonts w:ascii="Arial" w:eastAsia="HDA DIN Office" w:hAnsi="Arial" w:cs="Arial"/>
          <w:b/>
          <w:bCs/>
          <w:sz w:val="22"/>
          <w:szCs w:val="22"/>
          <w:lang w:val="en-US"/>
        </w:rPr>
        <w:t xml:space="preserve"> </w:t>
      </w:r>
      <w:proofErr w:type="spellStart"/>
      <w:r w:rsidR="000C19BF" w:rsidRPr="00F85211">
        <w:rPr>
          <w:rFonts w:ascii="Arial" w:eastAsia="HDA DIN Office" w:hAnsi="Arial" w:cs="Arial"/>
          <w:b/>
          <w:bCs/>
          <w:sz w:val="22"/>
          <w:szCs w:val="22"/>
          <w:lang w:val="en-US"/>
        </w:rPr>
        <w:t>Meilensteinp</w:t>
      </w:r>
      <w:r w:rsidRPr="00F85211">
        <w:rPr>
          <w:rFonts w:ascii="Arial" w:eastAsia="HDA DIN Office" w:hAnsi="Arial" w:cs="Arial"/>
          <w:b/>
          <w:bCs/>
          <w:sz w:val="22"/>
          <w:szCs w:val="22"/>
          <w:lang w:val="en-US"/>
        </w:rPr>
        <w:t>lan</w:t>
      </w:r>
      <w:proofErr w:type="spellEnd"/>
      <w:r w:rsidR="007B08D2" w:rsidRPr="00F85211">
        <w:rPr>
          <w:rFonts w:ascii="Arial" w:eastAsia="HDA DIN Office" w:hAnsi="Arial" w:cs="Arial"/>
          <w:b/>
          <w:bCs/>
          <w:sz w:val="22"/>
          <w:szCs w:val="22"/>
          <w:lang w:val="en-US"/>
        </w:rPr>
        <w:t xml:space="preserve"> / </w:t>
      </w:r>
      <w:r w:rsidR="00F85211" w:rsidRPr="00F85211">
        <w:rPr>
          <w:rFonts w:ascii="Arial" w:eastAsia="HDA DIN Office" w:hAnsi="Arial" w:cs="Arial"/>
          <w:b/>
          <w:bCs/>
          <w:sz w:val="22"/>
          <w:szCs w:val="22"/>
          <w:lang w:val="en-US"/>
        </w:rPr>
        <w:t>project plan</w:t>
      </w:r>
      <w:r w:rsidR="00F85211" w:rsidRPr="00F85211">
        <w:rPr>
          <w:rFonts w:ascii="Arial" w:eastAsia="HDA DIN Office" w:hAnsi="Arial" w:cs="Arial"/>
          <w:b/>
          <w:bCs/>
          <w:sz w:val="22"/>
          <w:szCs w:val="22"/>
          <w:lang w:val="en-US"/>
        </w:rPr>
        <w:t xml:space="preserve"> incl. </w:t>
      </w:r>
      <w:r w:rsidR="00927575" w:rsidRPr="00F85211">
        <w:rPr>
          <w:rFonts w:ascii="Arial" w:eastAsia="HDA DIN Office" w:hAnsi="Arial" w:cs="Arial"/>
          <w:b/>
          <w:bCs/>
          <w:sz w:val="22"/>
          <w:szCs w:val="22"/>
          <w:lang w:val="en-US"/>
        </w:rPr>
        <w:t>rough milestone</w:t>
      </w:r>
      <w:r w:rsidR="00E46A66" w:rsidRPr="00F85211">
        <w:rPr>
          <w:rFonts w:ascii="Arial" w:eastAsia="HDA DIN Office" w:hAnsi="Arial" w:cs="Arial"/>
          <w:b/>
          <w:bCs/>
          <w:sz w:val="22"/>
          <w:szCs w:val="22"/>
          <w:lang w:val="en-US"/>
        </w:rPr>
        <w:t xml:space="preserve"> </w:t>
      </w:r>
    </w:p>
    <w:p w14:paraId="31EA53A9" w14:textId="77777777" w:rsidR="00DA19EF" w:rsidRPr="00F85211" w:rsidRDefault="000C19BF" w:rsidP="00053458">
      <w:pPr>
        <w:widowControl/>
        <w:ind w:left="360"/>
        <w:rPr>
          <w:rFonts w:ascii="Arial" w:hAnsi="Arial" w:cs="Arial"/>
          <w:sz w:val="22"/>
          <w:szCs w:val="22"/>
        </w:rPr>
      </w:pPr>
      <w:r w:rsidRPr="00F85211">
        <w:rPr>
          <w:rFonts w:ascii="Arial" w:hAnsi="Arial" w:cs="Arial"/>
          <w:sz w:val="22"/>
          <w:szCs w:val="22"/>
        </w:rPr>
        <w:t xml:space="preserve">Beschreibung zur </w:t>
      </w:r>
      <w:r w:rsidR="004D796E" w:rsidRPr="00F85211">
        <w:rPr>
          <w:rFonts w:ascii="Arial" w:hAnsi="Arial" w:cs="Arial"/>
          <w:sz w:val="22"/>
          <w:szCs w:val="22"/>
        </w:rPr>
        <w:t xml:space="preserve">Machbarkeit des Projektes im gegeben Zeitrahmen und </w:t>
      </w:r>
      <w:r w:rsidRPr="00F85211">
        <w:rPr>
          <w:rFonts w:ascii="Arial" w:hAnsi="Arial" w:cs="Arial"/>
          <w:sz w:val="22"/>
          <w:szCs w:val="22"/>
        </w:rPr>
        <w:t xml:space="preserve">zur </w:t>
      </w:r>
      <w:r w:rsidR="004D796E" w:rsidRPr="00F85211">
        <w:rPr>
          <w:rFonts w:ascii="Arial" w:hAnsi="Arial" w:cs="Arial"/>
          <w:sz w:val="22"/>
          <w:szCs w:val="22"/>
        </w:rPr>
        <w:t>Plausibilität der groben Planung</w:t>
      </w:r>
      <w:r w:rsidRPr="00F85211">
        <w:rPr>
          <w:rFonts w:ascii="Arial" w:hAnsi="Arial" w:cs="Arial"/>
          <w:sz w:val="22"/>
          <w:szCs w:val="22"/>
        </w:rPr>
        <w:t>. D</w:t>
      </w:r>
      <w:r w:rsidR="004D796E" w:rsidRPr="00F85211">
        <w:rPr>
          <w:rFonts w:ascii="Arial" w:hAnsi="Arial" w:cs="Arial"/>
          <w:sz w:val="22"/>
          <w:szCs w:val="22"/>
        </w:rPr>
        <w:t>er Nachweis zur qualitativen Umsetzung der Idee kann durch mindestens ein vergleichbares schon abgeschlossenes Projekt (bei Teamprojekten mindestens durch ein</w:t>
      </w:r>
      <w:r w:rsidRPr="00F85211">
        <w:rPr>
          <w:rFonts w:ascii="Arial" w:hAnsi="Arial" w:cs="Arial"/>
          <w:sz w:val="22"/>
          <w:szCs w:val="22"/>
        </w:rPr>
        <w:t xml:space="preserve"> Mitglied</w:t>
      </w:r>
      <w:r w:rsidR="004D796E" w:rsidRPr="00F85211">
        <w:rPr>
          <w:rFonts w:ascii="Arial" w:hAnsi="Arial" w:cs="Arial"/>
          <w:sz w:val="22"/>
          <w:szCs w:val="22"/>
        </w:rPr>
        <w:t>) erbracht werden</w:t>
      </w:r>
      <w:r w:rsidRPr="00F85211">
        <w:rPr>
          <w:rFonts w:ascii="Arial" w:hAnsi="Arial" w:cs="Arial"/>
          <w:sz w:val="22"/>
          <w:szCs w:val="22"/>
        </w:rPr>
        <w:t>.</w:t>
      </w:r>
      <w:r w:rsidR="00DA19EF" w:rsidRPr="00F85211">
        <w:rPr>
          <w:rFonts w:ascii="Arial" w:hAnsi="Arial" w:cs="Arial"/>
          <w:sz w:val="22"/>
          <w:szCs w:val="22"/>
        </w:rPr>
        <w:t xml:space="preserve"> / </w:t>
      </w:r>
    </w:p>
    <w:p w14:paraId="55154515" w14:textId="19E2EEA8" w:rsidR="004D796E" w:rsidRPr="00F85211" w:rsidRDefault="00DA19EF" w:rsidP="00053458">
      <w:pPr>
        <w:widowControl/>
        <w:ind w:left="360"/>
        <w:rPr>
          <w:rFonts w:ascii="Arial" w:hAnsi="Arial" w:cs="Arial"/>
          <w:sz w:val="22"/>
          <w:szCs w:val="22"/>
        </w:rPr>
      </w:pPr>
      <w:r w:rsidRPr="00F85211">
        <w:rPr>
          <w:rFonts w:ascii="Arial" w:hAnsi="Arial" w:cs="Arial"/>
          <w:color w:val="000000"/>
          <w:sz w:val="22"/>
          <w:szCs w:val="22"/>
          <w:lang w:val="en-IE"/>
        </w:rPr>
        <w:t>Description regarding the project’s feasibility within the allotted time frame and the project plan’s plausibility. The standard of the qualitative execution can be proven via an already completed project (in case of team projects by at least one member).</w:t>
      </w:r>
    </w:p>
    <w:sdt>
      <w:sdtPr>
        <w:rPr>
          <w:rFonts w:ascii="Arial" w:hAnsi="Arial" w:cs="Arial"/>
          <w:sz w:val="22"/>
          <w:szCs w:val="22"/>
        </w:rPr>
        <w:alias w:val="Projekt Plan"/>
        <w:tag w:val="Projekt Plan"/>
        <w:id w:val="456833884"/>
        <w:placeholder>
          <w:docPart w:val="7C9F3AC6DB8D45DB9443B5F50E067B0F"/>
        </w:placeholder>
        <w:showingPlcHdr/>
      </w:sdtPr>
      <w:sdtEndPr/>
      <w:sdtContent>
        <w:bookmarkStart w:id="0" w:name="_GoBack" w:displacedByCustomXml="prev"/>
        <w:p w14:paraId="2C08284C" w14:textId="77777777" w:rsidR="004D796E" w:rsidRPr="00F85211" w:rsidRDefault="004D796E" w:rsidP="006E100C">
          <w:pPr>
            <w:widowControl/>
            <w:ind w:left="708"/>
            <w:rPr>
              <w:rFonts w:ascii="Arial" w:hAnsi="Arial" w:cs="Arial"/>
              <w:sz w:val="22"/>
              <w:szCs w:val="22"/>
            </w:rPr>
          </w:pPr>
          <w:r w:rsidRPr="00F85211">
            <w:rPr>
              <w:rStyle w:val="Platzhaltertext"/>
              <w:rFonts w:ascii="Arial" w:hAnsi="Arial" w:cs="Arial"/>
              <w:sz w:val="22"/>
              <w:szCs w:val="22"/>
            </w:rPr>
            <w:t>Klicken oder tippen Sie hier, um Text einzugeben.</w:t>
          </w:r>
        </w:p>
        <w:bookmarkEnd w:id="0" w:displacedByCustomXml="next"/>
      </w:sdtContent>
    </w:sdt>
    <w:p w14:paraId="4FFEB424" w14:textId="63869EFE" w:rsidR="004D796E" w:rsidRPr="00F85211" w:rsidRDefault="004D796E" w:rsidP="006E100C">
      <w:pPr>
        <w:widowControl/>
        <w:ind w:left="708"/>
        <w:rPr>
          <w:rFonts w:ascii="Arial" w:hAnsi="Arial" w:cs="Arial"/>
          <w:sz w:val="22"/>
          <w:szCs w:val="22"/>
        </w:rPr>
      </w:pPr>
    </w:p>
    <w:p w14:paraId="3E8E61B9" w14:textId="77777777" w:rsidR="003C4EE8" w:rsidRPr="00F85211" w:rsidRDefault="003C4EE8" w:rsidP="006E100C">
      <w:pPr>
        <w:widowControl/>
        <w:ind w:left="708"/>
        <w:rPr>
          <w:rFonts w:ascii="Arial" w:hAnsi="Arial" w:cs="Arial"/>
          <w:sz w:val="22"/>
          <w:szCs w:val="22"/>
        </w:rPr>
      </w:pPr>
    </w:p>
    <w:p w14:paraId="4604E151" w14:textId="77777777" w:rsidR="00924445" w:rsidRPr="00F85211" w:rsidRDefault="00924445">
      <w:pPr>
        <w:widowControl/>
        <w:spacing w:after="160" w:line="259" w:lineRule="auto"/>
        <w:rPr>
          <w:rFonts w:ascii="Arial" w:eastAsia="HDA DIN Office" w:hAnsi="Arial" w:cs="Arial"/>
          <w:b/>
          <w:bCs/>
          <w:sz w:val="22"/>
          <w:szCs w:val="22"/>
        </w:rPr>
      </w:pPr>
      <w:r w:rsidRPr="00F85211">
        <w:rPr>
          <w:rFonts w:ascii="Arial" w:eastAsia="HDA DIN Office" w:hAnsi="Arial" w:cs="Arial"/>
          <w:b/>
          <w:bCs/>
          <w:sz w:val="22"/>
          <w:szCs w:val="22"/>
        </w:rPr>
        <w:br w:type="page"/>
      </w:r>
    </w:p>
    <w:p w14:paraId="79519C52" w14:textId="431CE187" w:rsidR="004D796E" w:rsidRPr="00F85211" w:rsidRDefault="000C19BF" w:rsidP="00B31337">
      <w:pPr>
        <w:pStyle w:val="Listenabsatz"/>
        <w:widowControl/>
        <w:numPr>
          <w:ilvl w:val="0"/>
          <w:numId w:val="7"/>
        </w:numPr>
        <w:rPr>
          <w:rFonts w:ascii="Arial" w:eastAsia="HDA DIN Office" w:hAnsi="Arial" w:cs="Arial"/>
          <w:b/>
          <w:bCs/>
          <w:sz w:val="22"/>
          <w:szCs w:val="22"/>
        </w:rPr>
      </w:pPr>
      <w:r w:rsidRPr="00F85211">
        <w:rPr>
          <w:rFonts w:ascii="Arial" w:eastAsia="HDA DIN Office" w:hAnsi="Arial" w:cs="Arial"/>
          <w:b/>
          <w:bCs/>
          <w:sz w:val="22"/>
          <w:szCs w:val="22"/>
        </w:rPr>
        <w:lastRenderedPageBreak/>
        <w:t>Kommentar der erstbetreuende</w:t>
      </w:r>
      <w:r w:rsidR="00E46A66" w:rsidRPr="00F85211">
        <w:rPr>
          <w:rFonts w:ascii="Arial" w:eastAsia="HDA DIN Office" w:hAnsi="Arial" w:cs="Arial"/>
          <w:b/>
          <w:bCs/>
          <w:sz w:val="22"/>
          <w:szCs w:val="22"/>
        </w:rPr>
        <w:t>n</w:t>
      </w:r>
      <w:r w:rsidRPr="00F85211">
        <w:rPr>
          <w:rFonts w:ascii="Arial" w:eastAsia="HDA DIN Office" w:hAnsi="Arial" w:cs="Arial"/>
          <w:b/>
          <w:bCs/>
          <w:sz w:val="22"/>
          <w:szCs w:val="22"/>
        </w:rPr>
        <w:t xml:space="preserve"> Person</w:t>
      </w:r>
      <w:r w:rsidR="00B31337" w:rsidRPr="00F85211">
        <w:rPr>
          <w:rFonts w:ascii="Arial" w:eastAsia="HDA DIN Office" w:hAnsi="Arial" w:cs="Arial"/>
          <w:b/>
          <w:bCs/>
          <w:sz w:val="22"/>
          <w:szCs w:val="22"/>
        </w:rPr>
        <w:t xml:space="preserve"> / Main super</w:t>
      </w:r>
      <w:r w:rsidR="00A76AF8" w:rsidRPr="00F85211">
        <w:rPr>
          <w:rFonts w:ascii="Arial" w:eastAsia="HDA DIN Office" w:hAnsi="Arial" w:cs="Arial"/>
          <w:b/>
          <w:bCs/>
          <w:sz w:val="22"/>
          <w:szCs w:val="22"/>
        </w:rPr>
        <w:t>visor</w:t>
      </w:r>
      <w:r w:rsidR="00B31337" w:rsidRPr="00F85211">
        <w:rPr>
          <w:rFonts w:ascii="Arial" w:eastAsia="HDA DIN Office" w:hAnsi="Arial" w:cs="Arial"/>
          <w:b/>
          <w:bCs/>
          <w:sz w:val="22"/>
          <w:szCs w:val="22"/>
        </w:rPr>
        <w:t>’s comment</w:t>
      </w:r>
      <w:r w:rsidR="00A76AF8" w:rsidRPr="00F85211">
        <w:rPr>
          <w:rFonts w:ascii="Arial" w:eastAsia="HDA DIN Office" w:hAnsi="Arial" w:cs="Arial"/>
          <w:b/>
          <w:bCs/>
          <w:sz w:val="22"/>
          <w:szCs w:val="22"/>
        </w:rPr>
        <w:t>:</w:t>
      </w:r>
    </w:p>
    <w:p w14:paraId="6F87519A" w14:textId="4441E9C1" w:rsidR="00924C06" w:rsidRPr="00F85211" w:rsidRDefault="004D796E" w:rsidP="00053458">
      <w:pPr>
        <w:widowControl/>
        <w:ind w:left="360"/>
        <w:rPr>
          <w:rFonts w:ascii="Arial" w:hAnsi="Arial" w:cs="Arial"/>
          <w:sz w:val="22"/>
          <w:szCs w:val="22"/>
          <w:lang w:val="en-US"/>
        </w:rPr>
      </w:pPr>
      <w:r w:rsidRPr="00F85211">
        <w:rPr>
          <w:rFonts w:ascii="Arial" w:hAnsi="Arial" w:cs="Arial"/>
          <w:sz w:val="22"/>
          <w:szCs w:val="22"/>
        </w:rPr>
        <w:t>Kurze positive Stellungnahme des/der betreuenden Dozenten/Dozentin der Abschlussarbeit</w:t>
      </w:r>
      <w:r w:rsidR="00A76AF8" w:rsidRPr="00F85211">
        <w:rPr>
          <w:rFonts w:ascii="Arial" w:hAnsi="Arial" w:cs="Arial"/>
          <w:sz w:val="22"/>
          <w:szCs w:val="22"/>
        </w:rPr>
        <w:t xml:space="preserve"> / </w:t>
      </w:r>
      <w:r w:rsidR="00053458" w:rsidRPr="00F85211">
        <w:rPr>
          <w:rFonts w:ascii="Arial" w:hAnsi="Arial" w:cs="Arial"/>
          <w:sz w:val="22"/>
          <w:szCs w:val="22"/>
        </w:rPr>
        <w:t>S</w:t>
      </w:r>
      <w:r w:rsidR="00A76AF8" w:rsidRPr="00F85211">
        <w:rPr>
          <w:rFonts w:ascii="Arial" w:hAnsi="Arial" w:cs="Arial"/>
          <w:sz w:val="22"/>
          <w:szCs w:val="22"/>
        </w:rPr>
        <w:t xml:space="preserve">hort positive </w:t>
      </w:r>
      <w:r w:rsidR="00924C06" w:rsidRPr="00F85211">
        <w:rPr>
          <w:rFonts w:ascii="Arial" w:hAnsi="Arial" w:cs="Arial"/>
          <w:sz w:val="22"/>
          <w:szCs w:val="22"/>
        </w:rPr>
        <w:t>statement</w:t>
      </w:r>
      <w:r w:rsidR="00A76AF8" w:rsidRPr="00F85211">
        <w:rPr>
          <w:rFonts w:ascii="Arial" w:hAnsi="Arial" w:cs="Arial"/>
          <w:sz w:val="22"/>
          <w:szCs w:val="22"/>
        </w:rPr>
        <w:t xml:space="preserve"> of professora</w:t>
      </w:r>
      <w:r w:rsidR="00A76AF8" w:rsidRPr="00F85211">
        <w:rPr>
          <w:rFonts w:ascii="Arial" w:hAnsi="Arial" w:cs="Arial"/>
          <w:sz w:val="22"/>
          <w:szCs w:val="22"/>
          <w:lang w:val="en-US"/>
        </w:rPr>
        <w:t xml:space="preserve">l </w:t>
      </w:r>
      <w:r w:rsidR="00924C06" w:rsidRPr="00F85211">
        <w:rPr>
          <w:rFonts w:ascii="Arial" w:hAnsi="Arial" w:cs="Arial"/>
          <w:sz w:val="22"/>
          <w:szCs w:val="22"/>
          <w:lang w:val="en-US"/>
        </w:rPr>
        <w:t>supervisor</w:t>
      </w:r>
      <w:r w:rsidR="00927575" w:rsidRPr="00F85211">
        <w:rPr>
          <w:rFonts w:ascii="Arial" w:hAnsi="Arial" w:cs="Arial"/>
          <w:sz w:val="22"/>
          <w:szCs w:val="22"/>
          <w:lang w:val="en-US"/>
        </w:rPr>
        <w:t xml:space="preserve"> – must be filled in by supervisor!</w:t>
      </w:r>
    </w:p>
    <w:p w14:paraId="25883017" w14:textId="05423CE1" w:rsidR="004D796E" w:rsidRPr="00F85211" w:rsidRDefault="006E0024" w:rsidP="00924C06">
      <w:pPr>
        <w:pStyle w:val="Listenabsatz"/>
        <w:widowControl/>
        <w:numPr>
          <w:ilvl w:val="0"/>
          <w:numId w:val="3"/>
        </w:numPr>
        <w:rPr>
          <w:rFonts w:ascii="Arial" w:eastAsia="HDA DIN Office" w:hAnsi="Arial" w:cs="Arial"/>
          <w:sz w:val="22"/>
          <w:szCs w:val="22"/>
        </w:rPr>
      </w:pPr>
      <w:sdt>
        <w:sdtPr>
          <w:rPr>
            <w:rFonts w:ascii="Arial" w:eastAsia="HDA DIN Office" w:hAnsi="Arial" w:cs="Arial"/>
          </w:rPr>
          <w:alias w:val="First Supervisor’s Comment "/>
          <w:tag w:val="comment1"/>
          <w:id w:val="545490254"/>
          <w:placeholder>
            <w:docPart w:val="B4E8772E7F5347D493AB56BD38BB8FFC"/>
          </w:placeholder>
          <w:showingPlcHdr/>
        </w:sdtPr>
        <w:sdtEndPr/>
        <w:sdtContent>
          <w:r w:rsidR="004D796E" w:rsidRPr="00F85211">
            <w:rPr>
              <w:rStyle w:val="Platzhaltertext"/>
              <w:rFonts w:ascii="Arial" w:hAnsi="Arial" w:cs="Arial"/>
              <w:sz w:val="22"/>
              <w:szCs w:val="22"/>
            </w:rPr>
            <w:t>Klicken oder tippen Sie hier, um Text einzugeben.</w:t>
          </w:r>
        </w:sdtContent>
      </w:sdt>
    </w:p>
    <w:p w14:paraId="74A9A8DC" w14:textId="77777777" w:rsidR="004D796E" w:rsidRPr="00F85211" w:rsidRDefault="004D796E" w:rsidP="006E100C">
      <w:pPr>
        <w:pStyle w:val="Listenabsatz"/>
        <w:widowControl/>
        <w:numPr>
          <w:ilvl w:val="0"/>
          <w:numId w:val="3"/>
        </w:numPr>
        <w:rPr>
          <w:rFonts w:ascii="Arial" w:eastAsia="HDA DIN Office" w:hAnsi="Arial" w:cs="Arial"/>
          <w:sz w:val="22"/>
          <w:szCs w:val="22"/>
        </w:rPr>
      </w:pPr>
      <w:r w:rsidRPr="00F85211">
        <w:rPr>
          <w:rFonts w:ascii="Arial" w:eastAsia="HDA DIN Office" w:hAnsi="Arial" w:cs="Arial"/>
          <w:sz w:val="22"/>
          <w:szCs w:val="22"/>
        </w:rPr>
        <w:t xml:space="preserve"> </w:t>
      </w:r>
      <w:sdt>
        <w:sdtPr>
          <w:rPr>
            <w:rFonts w:ascii="Arial" w:eastAsia="HDA DIN Office" w:hAnsi="Arial" w:cs="Arial"/>
            <w:sz w:val="22"/>
            <w:szCs w:val="22"/>
          </w:rPr>
          <w:alias w:val="Second Supervisor’s Comment "/>
          <w:tag w:val="comment2"/>
          <w:id w:val="1445659256"/>
          <w:placeholder>
            <w:docPart w:val="BA61BD3016BD49D2BEC03FE13FA09211"/>
          </w:placeholder>
          <w:showingPlcHdr/>
        </w:sdtPr>
        <w:sdtEndPr/>
        <w:sdtContent>
          <w:r w:rsidRPr="00F85211">
            <w:rPr>
              <w:rStyle w:val="Platzhaltertext"/>
              <w:rFonts w:ascii="Arial" w:hAnsi="Arial" w:cs="Arial"/>
              <w:sz w:val="22"/>
              <w:szCs w:val="22"/>
            </w:rPr>
            <w:t>Klicken oder tippen Sie hier, um Text einzugeben.</w:t>
          </w:r>
        </w:sdtContent>
      </w:sdt>
    </w:p>
    <w:p w14:paraId="2BBFFD34" w14:textId="77777777" w:rsidR="004D796E" w:rsidRPr="00F85211" w:rsidRDefault="004D796E" w:rsidP="006E100C">
      <w:pPr>
        <w:pStyle w:val="Listenabsatz"/>
        <w:widowControl/>
        <w:numPr>
          <w:ilvl w:val="0"/>
          <w:numId w:val="3"/>
        </w:numPr>
        <w:rPr>
          <w:rFonts w:ascii="Arial" w:eastAsia="HDA DIN Office" w:hAnsi="Arial" w:cs="Arial"/>
          <w:sz w:val="22"/>
          <w:szCs w:val="22"/>
        </w:rPr>
      </w:pPr>
      <w:r w:rsidRPr="00F85211">
        <w:rPr>
          <w:rFonts w:ascii="Arial" w:eastAsia="HDA DIN Office" w:hAnsi="Arial" w:cs="Arial"/>
          <w:sz w:val="22"/>
          <w:szCs w:val="22"/>
        </w:rPr>
        <w:t xml:space="preserve"> </w:t>
      </w:r>
      <w:sdt>
        <w:sdtPr>
          <w:rPr>
            <w:rFonts w:ascii="Arial" w:eastAsia="HDA DIN Office" w:hAnsi="Arial" w:cs="Arial"/>
            <w:sz w:val="22"/>
            <w:szCs w:val="22"/>
          </w:rPr>
          <w:alias w:val="Third Supervisor’s Comment "/>
          <w:tag w:val="comment3"/>
          <w:id w:val="159519855"/>
          <w:placeholder>
            <w:docPart w:val="5404F44B5D014B3F8CD4D3B27765D6F9"/>
          </w:placeholder>
          <w:showingPlcHdr/>
        </w:sdtPr>
        <w:sdtEndPr/>
        <w:sdtContent>
          <w:r w:rsidRPr="00F85211">
            <w:rPr>
              <w:rStyle w:val="Platzhaltertext"/>
              <w:rFonts w:ascii="Arial" w:hAnsi="Arial" w:cs="Arial"/>
              <w:sz w:val="22"/>
              <w:szCs w:val="22"/>
            </w:rPr>
            <w:t>Klicken oder tippen Sie hier, um Text einzugeben.</w:t>
          </w:r>
        </w:sdtContent>
      </w:sdt>
    </w:p>
    <w:p w14:paraId="7F618256" w14:textId="77777777" w:rsidR="004D796E" w:rsidRPr="00F85211" w:rsidRDefault="004D796E" w:rsidP="006E100C">
      <w:pPr>
        <w:widowControl/>
        <w:rPr>
          <w:rFonts w:ascii="Arial" w:eastAsia="HDA DIN Office" w:hAnsi="Arial" w:cs="Arial"/>
          <w:sz w:val="22"/>
          <w:szCs w:val="22"/>
        </w:rPr>
      </w:pPr>
    </w:p>
    <w:p w14:paraId="5AD22443" w14:textId="7CC49D6D" w:rsidR="004D796E" w:rsidRPr="00F85211" w:rsidRDefault="006E100C" w:rsidP="006E100C">
      <w:pPr>
        <w:widowControl/>
        <w:ind w:firstLine="708"/>
        <w:rPr>
          <w:rFonts w:ascii="Arial" w:eastAsia="HDA DIN Office" w:hAnsi="Arial" w:cs="Arial"/>
          <w:sz w:val="22"/>
          <w:szCs w:val="22"/>
        </w:rPr>
      </w:pPr>
      <w:r w:rsidRPr="00F85211">
        <w:rPr>
          <w:rFonts w:ascii="Arial" w:hAnsi="Arial" w:cs="Arial"/>
          <w:sz w:val="22"/>
          <w:szCs w:val="22"/>
        </w:rPr>
        <w:t xml:space="preserve">Unterschrift </w:t>
      </w:r>
      <w:r w:rsidR="000C19BF" w:rsidRPr="00F85211">
        <w:rPr>
          <w:rFonts w:ascii="Arial" w:hAnsi="Arial" w:cs="Arial"/>
          <w:sz w:val="22"/>
          <w:szCs w:val="22"/>
        </w:rPr>
        <w:t>des/der betreuenden Dozenten/Dozentin</w:t>
      </w:r>
      <w:r w:rsidR="004D796E" w:rsidRPr="00F85211">
        <w:rPr>
          <w:rFonts w:ascii="Arial" w:eastAsia="HDA DIN Office" w:hAnsi="Arial" w:cs="Arial"/>
          <w:sz w:val="22"/>
          <w:szCs w:val="22"/>
        </w:rPr>
        <w:t xml:space="preserve"> </w:t>
      </w:r>
    </w:p>
    <w:sdt>
      <w:sdtPr>
        <w:rPr>
          <w:rFonts w:ascii="Arial" w:eastAsia="HDA DIN Office" w:hAnsi="Arial" w:cs="Arial"/>
          <w:sz w:val="22"/>
          <w:szCs w:val="22"/>
        </w:rPr>
        <w:alias w:val="Supervisor’s signature"/>
        <w:tag w:val="Supervisor’s"/>
        <w:id w:val="1007865194"/>
        <w:showingPlcHdr/>
        <w:picture/>
      </w:sdtPr>
      <w:sdtEndPr/>
      <w:sdtContent>
        <w:p w14:paraId="4AC60477" w14:textId="5C1D3CC3" w:rsidR="004D796E" w:rsidRPr="00F85211" w:rsidRDefault="00927575" w:rsidP="00927575">
          <w:pPr>
            <w:widowControl/>
            <w:rPr>
              <w:rFonts w:ascii="Arial" w:eastAsia="HDA DIN Office" w:hAnsi="Arial" w:cs="Arial"/>
              <w:sz w:val="22"/>
              <w:szCs w:val="22"/>
            </w:rPr>
          </w:pPr>
          <w:r w:rsidRPr="00F85211">
            <w:rPr>
              <w:rFonts w:ascii="Arial" w:eastAsia="HDA DIN Office" w:hAnsi="Arial" w:cs="Arial"/>
              <w:noProof/>
              <w:sz w:val="22"/>
              <w:szCs w:val="22"/>
              <w:lang w:eastAsia="de-DE"/>
            </w:rPr>
            <w:drawing>
              <wp:inline distT="0" distB="0" distL="0" distR="0" wp14:anchorId="3ABAD885" wp14:editId="317C9528">
                <wp:extent cx="314325" cy="314325"/>
                <wp:effectExtent l="0" t="0" r="9525" b="9525"/>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sdtContent>
    </w:sdt>
    <w:p w14:paraId="29A6392D" w14:textId="4197E9CE" w:rsidR="004D796E" w:rsidRPr="00F85211" w:rsidRDefault="000F2771" w:rsidP="006E100C">
      <w:pPr>
        <w:widowControl/>
        <w:ind w:firstLine="708"/>
        <w:rPr>
          <w:rFonts w:ascii="Arial" w:hAnsi="Arial" w:cs="Arial"/>
          <w:sz w:val="22"/>
          <w:szCs w:val="22"/>
        </w:rPr>
      </w:pPr>
      <w:r w:rsidRPr="00F85211">
        <w:rPr>
          <w:rFonts w:ascii="Arial" w:eastAsia="HDA DIN Office" w:hAnsi="Arial" w:cs="Arial"/>
          <w:sz w:val="22"/>
          <w:szCs w:val="22"/>
        </w:rPr>
        <w:pict w14:anchorId="335F4146">
          <v:shape id="_x0000_i1026" type="#_x0000_t75" alt="Microsoft Office-Signaturzeile..." style="width:165pt;height:82.3pt">
            <v:imagedata r:id="rId13" o:title=""/>
            <o:lock v:ext="edit" ungrouping="t" rotation="t" cropping="t" verticies="t" text="t" grouping="t"/>
            <o:signatureline v:ext="edit" id="{4A5A31A8-94A5-4062-B8D0-30B2D727E0EE}" provid="{00000000-0000-0000-0000-000000000000}" o:suggestedsigner2="Supervisor’s signature" allowcomments="t" issignatureline="t"/>
          </v:shape>
        </w:pict>
      </w:r>
    </w:p>
    <w:p w14:paraId="1AC47DB8" w14:textId="697D5A01" w:rsidR="002626B0" w:rsidRPr="00F85211" w:rsidRDefault="002626B0" w:rsidP="006E100C">
      <w:pPr>
        <w:widowControl/>
        <w:rPr>
          <w:rFonts w:ascii="Arial" w:eastAsia="HDA DIN Office" w:hAnsi="Arial" w:cs="Arial"/>
          <w:sz w:val="22"/>
          <w:szCs w:val="22"/>
        </w:rPr>
      </w:pPr>
    </w:p>
    <w:sectPr w:rsidR="002626B0" w:rsidRPr="00F85211" w:rsidSect="003C4EE8">
      <w:footerReference w:type="default" r:id="rId14"/>
      <w:endnotePr>
        <w:numFmt w:val="decimal"/>
      </w:endnotePr>
      <w:pgSz w:w="11907" w:h="16839"/>
      <w:pgMar w:top="1134" w:right="1134" w:bottom="851" w:left="1134" w:header="0" w:footer="735" w:gutter="0"/>
      <w:paperSrc w:first="7" w:other="7"/>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FF126" w16cid:durableId="25B4B6E5"/>
  <w16cid:commentId w16cid:paraId="6EA30981" w16cid:durableId="25B4B291"/>
  <w16cid:commentId w16cid:paraId="7FB09DBC" w16cid:durableId="25B4B65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0044D" w14:textId="77777777" w:rsidR="006E0024" w:rsidRDefault="006E0024" w:rsidP="003C4EE8">
      <w:r>
        <w:separator/>
      </w:r>
    </w:p>
  </w:endnote>
  <w:endnote w:type="continuationSeparator" w:id="0">
    <w:p w14:paraId="095E9FF1" w14:textId="77777777" w:rsidR="006E0024" w:rsidRDefault="006E0024" w:rsidP="003C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DA DIN Office">
    <w:panose1 w:val="02000503030000020003"/>
    <w:charset w:val="00"/>
    <w:family w:val="auto"/>
    <w:pitch w:val="variable"/>
    <w:sig w:usb0="800000AF" w:usb1="0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9B291" w14:textId="0E5B0810" w:rsidR="003C4EE8" w:rsidRPr="003C4EE8" w:rsidRDefault="003C4EE8" w:rsidP="003C4EE8">
    <w:pPr>
      <w:pStyle w:val="Fuzeile"/>
      <w:jc w:val="right"/>
      <w:rPr>
        <w:rFonts w:ascii="Arial" w:hAnsi="Arial" w:cs="Arial"/>
      </w:rPr>
    </w:pPr>
    <w:r w:rsidRPr="003C4EE8">
      <w:rPr>
        <w:rFonts w:ascii="Arial" w:hAnsi="Arial" w:cs="Arial"/>
        <w:b/>
        <w:bCs/>
      </w:rPr>
      <w:fldChar w:fldCharType="begin"/>
    </w:r>
    <w:r w:rsidRPr="003C4EE8">
      <w:rPr>
        <w:rFonts w:ascii="Arial" w:hAnsi="Arial" w:cs="Arial"/>
        <w:b/>
        <w:bCs/>
      </w:rPr>
      <w:instrText>PAGE  \* Arabic  \* MERGEFORMAT</w:instrText>
    </w:r>
    <w:r w:rsidRPr="003C4EE8">
      <w:rPr>
        <w:rFonts w:ascii="Arial" w:hAnsi="Arial" w:cs="Arial"/>
        <w:b/>
        <w:bCs/>
      </w:rPr>
      <w:fldChar w:fldCharType="separate"/>
    </w:r>
    <w:r w:rsidR="00F85211">
      <w:rPr>
        <w:rFonts w:ascii="Arial" w:hAnsi="Arial" w:cs="Arial"/>
        <w:b/>
        <w:bCs/>
        <w:noProof/>
      </w:rPr>
      <w:t>3</w:t>
    </w:r>
    <w:r w:rsidRPr="003C4EE8">
      <w:rPr>
        <w:rFonts w:ascii="Arial" w:hAnsi="Arial" w:cs="Arial"/>
        <w:b/>
        <w:bCs/>
      </w:rPr>
      <w:fldChar w:fldCharType="end"/>
    </w:r>
    <w:r w:rsidRPr="003C4EE8">
      <w:rPr>
        <w:rFonts w:ascii="Arial" w:hAnsi="Arial" w:cs="Arial"/>
      </w:rPr>
      <w:t xml:space="preserve"> von </w:t>
    </w:r>
    <w:r w:rsidRPr="003C4EE8">
      <w:rPr>
        <w:rFonts w:ascii="Arial" w:hAnsi="Arial" w:cs="Arial"/>
        <w:b/>
        <w:bCs/>
      </w:rPr>
      <w:fldChar w:fldCharType="begin"/>
    </w:r>
    <w:r w:rsidRPr="003C4EE8">
      <w:rPr>
        <w:rFonts w:ascii="Arial" w:hAnsi="Arial" w:cs="Arial"/>
        <w:b/>
        <w:bCs/>
      </w:rPr>
      <w:instrText>NUMPAGES  \* Arabic  \* MERGEFORMAT</w:instrText>
    </w:r>
    <w:r w:rsidRPr="003C4EE8">
      <w:rPr>
        <w:rFonts w:ascii="Arial" w:hAnsi="Arial" w:cs="Arial"/>
        <w:b/>
        <w:bCs/>
      </w:rPr>
      <w:fldChar w:fldCharType="separate"/>
    </w:r>
    <w:r w:rsidR="00F85211">
      <w:rPr>
        <w:rFonts w:ascii="Arial" w:hAnsi="Arial" w:cs="Arial"/>
        <w:b/>
        <w:bCs/>
        <w:noProof/>
      </w:rPr>
      <w:t>3</w:t>
    </w:r>
    <w:r w:rsidRPr="003C4EE8">
      <w:rPr>
        <w:rFonts w:ascii="Arial" w:hAnsi="Arial" w:cs="Arial"/>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097C4" w14:textId="77777777" w:rsidR="006E0024" w:rsidRDefault="006E0024" w:rsidP="003C4EE8">
      <w:r>
        <w:separator/>
      </w:r>
    </w:p>
  </w:footnote>
  <w:footnote w:type="continuationSeparator" w:id="0">
    <w:p w14:paraId="43B9F051" w14:textId="77777777" w:rsidR="006E0024" w:rsidRDefault="006E0024" w:rsidP="003C4EE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472"/>
    <w:multiLevelType w:val="hybridMultilevel"/>
    <w:tmpl w:val="7DE2B61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57E5296"/>
    <w:multiLevelType w:val="hybridMultilevel"/>
    <w:tmpl w:val="07E8AAB2"/>
    <w:lvl w:ilvl="0" w:tplc="5478117C">
      <w:start w:val="1"/>
      <w:numFmt w:val="decimal"/>
      <w:lvlText w:val="%1."/>
      <w:lvlJc w:val="left"/>
      <w:pPr>
        <w:ind w:left="1788" w:hanging="360"/>
      </w:pPr>
      <w:rPr>
        <w:b w: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15:restartNumberingAfterBreak="0">
    <w:nsid w:val="182206E8"/>
    <w:multiLevelType w:val="hybridMultilevel"/>
    <w:tmpl w:val="8FB246D8"/>
    <w:lvl w:ilvl="0" w:tplc="56D807C6">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D3116A9"/>
    <w:multiLevelType w:val="hybridMultilevel"/>
    <w:tmpl w:val="A1CC8AB8"/>
    <w:lvl w:ilvl="0" w:tplc="04070001">
      <w:start w:val="1"/>
      <w:numFmt w:val="bullet"/>
      <w:lvlText w:val=""/>
      <w:lvlJc w:val="left"/>
      <w:pPr>
        <w:ind w:left="2520" w:hanging="360"/>
      </w:pPr>
      <w:rPr>
        <w:rFonts w:ascii="Symbol" w:hAnsi="Symbol" w:hint="default"/>
      </w:rPr>
    </w:lvl>
    <w:lvl w:ilvl="1" w:tplc="04070003" w:tentative="1">
      <w:start w:val="1"/>
      <w:numFmt w:val="bullet"/>
      <w:lvlText w:val="o"/>
      <w:lvlJc w:val="left"/>
      <w:pPr>
        <w:ind w:left="3240" w:hanging="360"/>
      </w:pPr>
      <w:rPr>
        <w:rFonts w:ascii="Courier New" w:hAnsi="Courier New" w:cs="Courier New" w:hint="default"/>
      </w:rPr>
    </w:lvl>
    <w:lvl w:ilvl="2" w:tplc="04070005" w:tentative="1">
      <w:start w:val="1"/>
      <w:numFmt w:val="bullet"/>
      <w:lvlText w:val=""/>
      <w:lvlJc w:val="left"/>
      <w:pPr>
        <w:ind w:left="3960" w:hanging="360"/>
      </w:pPr>
      <w:rPr>
        <w:rFonts w:ascii="Wingdings" w:hAnsi="Wingdings" w:hint="default"/>
      </w:rPr>
    </w:lvl>
    <w:lvl w:ilvl="3" w:tplc="04070001" w:tentative="1">
      <w:start w:val="1"/>
      <w:numFmt w:val="bullet"/>
      <w:lvlText w:val=""/>
      <w:lvlJc w:val="left"/>
      <w:pPr>
        <w:ind w:left="4680" w:hanging="360"/>
      </w:pPr>
      <w:rPr>
        <w:rFonts w:ascii="Symbol" w:hAnsi="Symbol" w:hint="default"/>
      </w:rPr>
    </w:lvl>
    <w:lvl w:ilvl="4" w:tplc="04070003" w:tentative="1">
      <w:start w:val="1"/>
      <w:numFmt w:val="bullet"/>
      <w:lvlText w:val="o"/>
      <w:lvlJc w:val="left"/>
      <w:pPr>
        <w:ind w:left="5400" w:hanging="360"/>
      </w:pPr>
      <w:rPr>
        <w:rFonts w:ascii="Courier New" w:hAnsi="Courier New" w:cs="Courier New" w:hint="default"/>
      </w:rPr>
    </w:lvl>
    <w:lvl w:ilvl="5" w:tplc="04070005" w:tentative="1">
      <w:start w:val="1"/>
      <w:numFmt w:val="bullet"/>
      <w:lvlText w:val=""/>
      <w:lvlJc w:val="left"/>
      <w:pPr>
        <w:ind w:left="6120" w:hanging="360"/>
      </w:pPr>
      <w:rPr>
        <w:rFonts w:ascii="Wingdings" w:hAnsi="Wingdings" w:hint="default"/>
      </w:rPr>
    </w:lvl>
    <w:lvl w:ilvl="6" w:tplc="04070001" w:tentative="1">
      <w:start w:val="1"/>
      <w:numFmt w:val="bullet"/>
      <w:lvlText w:val=""/>
      <w:lvlJc w:val="left"/>
      <w:pPr>
        <w:ind w:left="6840" w:hanging="360"/>
      </w:pPr>
      <w:rPr>
        <w:rFonts w:ascii="Symbol" w:hAnsi="Symbol" w:hint="default"/>
      </w:rPr>
    </w:lvl>
    <w:lvl w:ilvl="7" w:tplc="04070003" w:tentative="1">
      <w:start w:val="1"/>
      <w:numFmt w:val="bullet"/>
      <w:lvlText w:val="o"/>
      <w:lvlJc w:val="left"/>
      <w:pPr>
        <w:ind w:left="7560" w:hanging="360"/>
      </w:pPr>
      <w:rPr>
        <w:rFonts w:ascii="Courier New" w:hAnsi="Courier New" w:cs="Courier New" w:hint="default"/>
      </w:rPr>
    </w:lvl>
    <w:lvl w:ilvl="8" w:tplc="04070005" w:tentative="1">
      <w:start w:val="1"/>
      <w:numFmt w:val="bullet"/>
      <w:lvlText w:val=""/>
      <w:lvlJc w:val="left"/>
      <w:pPr>
        <w:ind w:left="8280" w:hanging="360"/>
      </w:pPr>
      <w:rPr>
        <w:rFonts w:ascii="Wingdings" w:hAnsi="Wingdings" w:hint="default"/>
      </w:rPr>
    </w:lvl>
  </w:abstractNum>
  <w:abstractNum w:abstractNumId="4" w15:restartNumberingAfterBreak="0">
    <w:nsid w:val="3AB16774"/>
    <w:multiLevelType w:val="hybridMultilevel"/>
    <w:tmpl w:val="A26A5F70"/>
    <w:lvl w:ilvl="0" w:tplc="56D807C6">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7507D80"/>
    <w:multiLevelType w:val="hybridMultilevel"/>
    <w:tmpl w:val="F784337A"/>
    <w:lvl w:ilvl="0" w:tplc="5478117C">
      <w:start w:val="1"/>
      <w:numFmt w:val="decimal"/>
      <w:lvlText w:val="%1."/>
      <w:lvlJc w:val="left"/>
      <w:pPr>
        <w:ind w:left="1788" w:hanging="360"/>
      </w:pPr>
      <w:rPr>
        <w:b w: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6" w15:restartNumberingAfterBreak="0">
    <w:nsid w:val="4E056422"/>
    <w:multiLevelType w:val="hybridMultilevel"/>
    <w:tmpl w:val="F81E56FC"/>
    <w:lvl w:ilvl="0" w:tplc="1CA8C84C">
      <w:start w:val="1"/>
      <w:numFmt w:val="decimal"/>
      <w:lvlText w:val="%1."/>
      <w:lvlJc w:val="left"/>
      <w:pPr>
        <w:ind w:left="360" w:hanging="360"/>
      </w:pPr>
      <w:rPr>
        <w:b/>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5A7C1734"/>
    <w:multiLevelType w:val="hybridMultilevel"/>
    <w:tmpl w:val="E348F336"/>
    <w:lvl w:ilvl="0" w:tplc="0407000F">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89449C4"/>
    <w:multiLevelType w:val="hybridMultilevel"/>
    <w:tmpl w:val="DD8E4722"/>
    <w:lvl w:ilvl="0" w:tplc="5478117C">
      <w:start w:val="1"/>
      <w:numFmt w:val="decimal"/>
      <w:lvlText w:val="%1."/>
      <w:lvlJc w:val="left"/>
      <w:pPr>
        <w:ind w:left="1428" w:hanging="360"/>
      </w:pPr>
      <w:rPr>
        <w:b w:val="0"/>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9" w15:restartNumberingAfterBreak="0">
    <w:nsid w:val="75E7714A"/>
    <w:multiLevelType w:val="hybridMultilevel"/>
    <w:tmpl w:val="9E300A3E"/>
    <w:lvl w:ilvl="0" w:tplc="2A42696A">
      <w:numFmt w:val="bullet"/>
      <w:lvlText w:val="-"/>
      <w:lvlJc w:val="left"/>
      <w:pPr>
        <w:ind w:left="1068" w:hanging="360"/>
      </w:pPr>
      <w:rPr>
        <w:rFonts w:ascii="Calibri" w:eastAsiaTheme="minorHAnsi" w:hAnsi="Calibri" w:cs="Calibri"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num w:numId="1">
    <w:abstractNumId w:val="7"/>
  </w:num>
  <w:num w:numId="2">
    <w:abstractNumId w:val="3"/>
  </w:num>
  <w:num w:numId="3">
    <w:abstractNumId w:val="8"/>
  </w:num>
  <w:num w:numId="4">
    <w:abstractNumId w:val="9"/>
  </w:num>
  <w:num w:numId="5">
    <w:abstractNumId w:val="2"/>
  </w:num>
  <w:num w:numId="6">
    <w:abstractNumId w:val="4"/>
  </w:num>
  <w:num w:numId="7">
    <w:abstractNumId w:val="6"/>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B7GMvl+MyIy996lq5eoaoAE0eW33+by0K8ydFe7ro86p2DxiO2XfZLbWeV7LHHlp98+HyN10G86dpk/DW27x/w==" w:salt="vnSmSE5/6sV6DqUj62pW5Q=="/>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ARiAzMjSzNTM0MzCyUdpeDU4uLM/DyQAsNaAEv/3rEsAAAA"/>
  </w:docVars>
  <w:rsids>
    <w:rsidRoot w:val="002626B0"/>
    <w:rsid w:val="00033674"/>
    <w:rsid w:val="00053458"/>
    <w:rsid w:val="000C19BF"/>
    <w:rsid w:val="000C2EFE"/>
    <w:rsid w:val="000F053E"/>
    <w:rsid w:val="000F2771"/>
    <w:rsid w:val="000F6863"/>
    <w:rsid w:val="00107ACB"/>
    <w:rsid w:val="0015730D"/>
    <w:rsid w:val="001B4B1C"/>
    <w:rsid w:val="00205970"/>
    <w:rsid w:val="00245EEB"/>
    <w:rsid w:val="00255928"/>
    <w:rsid w:val="002626B0"/>
    <w:rsid w:val="00266FE2"/>
    <w:rsid w:val="002D4641"/>
    <w:rsid w:val="00347334"/>
    <w:rsid w:val="003C4EE8"/>
    <w:rsid w:val="004228A1"/>
    <w:rsid w:val="00440655"/>
    <w:rsid w:val="004714CA"/>
    <w:rsid w:val="00491941"/>
    <w:rsid w:val="00492259"/>
    <w:rsid w:val="004D796E"/>
    <w:rsid w:val="004E0406"/>
    <w:rsid w:val="004F15F8"/>
    <w:rsid w:val="00540D3E"/>
    <w:rsid w:val="005466F1"/>
    <w:rsid w:val="00611D8D"/>
    <w:rsid w:val="00625119"/>
    <w:rsid w:val="006E0024"/>
    <w:rsid w:val="006E100C"/>
    <w:rsid w:val="00700C2F"/>
    <w:rsid w:val="00737006"/>
    <w:rsid w:val="007A2E8E"/>
    <w:rsid w:val="007B08D2"/>
    <w:rsid w:val="008016DA"/>
    <w:rsid w:val="00827B7B"/>
    <w:rsid w:val="00845723"/>
    <w:rsid w:val="008B45DF"/>
    <w:rsid w:val="008F6CF4"/>
    <w:rsid w:val="009226F4"/>
    <w:rsid w:val="00924445"/>
    <w:rsid w:val="00924C06"/>
    <w:rsid w:val="00927575"/>
    <w:rsid w:val="009C5A3F"/>
    <w:rsid w:val="00A029A0"/>
    <w:rsid w:val="00A20B98"/>
    <w:rsid w:val="00A2405B"/>
    <w:rsid w:val="00A25979"/>
    <w:rsid w:val="00A76AF8"/>
    <w:rsid w:val="00AE0DCC"/>
    <w:rsid w:val="00B31337"/>
    <w:rsid w:val="00B36216"/>
    <w:rsid w:val="00BD384F"/>
    <w:rsid w:val="00BE3AA2"/>
    <w:rsid w:val="00C01AD1"/>
    <w:rsid w:val="00C15AF0"/>
    <w:rsid w:val="00C35D9C"/>
    <w:rsid w:val="00C82F07"/>
    <w:rsid w:val="00C878DB"/>
    <w:rsid w:val="00CA492A"/>
    <w:rsid w:val="00D35E67"/>
    <w:rsid w:val="00D55979"/>
    <w:rsid w:val="00D56668"/>
    <w:rsid w:val="00DA19EF"/>
    <w:rsid w:val="00DB3ED1"/>
    <w:rsid w:val="00DD52E7"/>
    <w:rsid w:val="00DF1090"/>
    <w:rsid w:val="00E00D1D"/>
    <w:rsid w:val="00E17135"/>
    <w:rsid w:val="00E17198"/>
    <w:rsid w:val="00E32813"/>
    <w:rsid w:val="00E35ECD"/>
    <w:rsid w:val="00E44F8D"/>
    <w:rsid w:val="00E46A66"/>
    <w:rsid w:val="00E6774D"/>
    <w:rsid w:val="00F85211"/>
    <w:rsid w:val="00FF4BD8"/>
    <w:rsid w:val="00FF77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E908D"/>
  <w15:chartTrackingRefBased/>
  <w15:docId w15:val="{8944711D-D80E-4A4A-BC29-727589687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85211"/>
    <w:pPr>
      <w:widowControl w:val="0"/>
      <w:spacing w:after="0" w:line="240" w:lineRule="auto"/>
    </w:pPr>
    <w:rPr>
      <w:rFonts w:ascii="Times New Roman" w:eastAsia="SimSun" w:hAnsi="Times New Roman" w:cs="Times New Roman"/>
      <w:kern w:val="1"/>
      <w:sz w:val="20"/>
      <w:szCs w:val="20"/>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2626B0"/>
    <w:pPr>
      <w:ind w:left="720"/>
      <w:contextualSpacing/>
    </w:pPr>
  </w:style>
  <w:style w:type="character" w:styleId="Kommentarzeichen">
    <w:name w:val="annotation reference"/>
    <w:basedOn w:val="Absatz-Standardschriftart"/>
    <w:uiPriority w:val="99"/>
    <w:rsid w:val="002626B0"/>
    <w:rPr>
      <w:sz w:val="16"/>
      <w:szCs w:val="16"/>
    </w:rPr>
  </w:style>
  <w:style w:type="paragraph" w:styleId="Kommentartext">
    <w:name w:val="annotation text"/>
    <w:basedOn w:val="Standard"/>
    <w:link w:val="KommentartextZchn1"/>
    <w:uiPriority w:val="99"/>
    <w:rsid w:val="002626B0"/>
  </w:style>
  <w:style w:type="character" w:customStyle="1" w:styleId="KommentartextZchn">
    <w:name w:val="Kommentartext Zchn"/>
    <w:basedOn w:val="Absatz-Standardschriftart"/>
    <w:uiPriority w:val="99"/>
    <w:semiHidden/>
    <w:rsid w:val="002626B0"/>
    <w:rPr>
      <w:rFonts w:ascii="Times New Roman" w:eastAsia="SimSun" w:hAnsi="Times New Roman" w:cs="Times New Roman"/>
      <w:kern w:val="1"/>
      <w:sz w:val="20"/>
      <w:szCs w:val="20"/>
      <w:lang w:eastAsia="zh-CN"/>
    </w:rPr>
  </w:style>
  <w:style w:type="character" w:customStyle="1" w:styleId="KommentartextZchn1">
    <w:name w:val="Kommentartext Zchn1"/>
    <w:basedOn w:val="Absatz-Standardschriftart"/>
    <w:link w:val="Kommentartext"/>
    <w:uiPriority w:val="99"/>
    <w:rsid w:val="002626B0"/>
    <w:rPr>
      <w:rFonts w:ascii="Times New Roman" w:eastAsia="SimSun" w:hAnsi="Times New Roman" w:cs="Times New Roman"/>
      <w:kern w:val="1"/>
      <w:sz w:val="20"/>
      <w:szCs w:val="20"/>
      <w:lang w:eastAsia="zh-CN"/>
    </w:rPr>
  </w:style>
  <w:style w:type="paragraph" w:styleId="Sprechblasentext">
    <w:name w:val="Balloon Text"/>
    <w:basedOn w:val="Standard"/>
    <w:link w:val="SprechblasentextZchn"/>
    <w:uiPriority w:val="99"/>
    <w:semiHidden/>
    <w:unhideWhenUsed/>
    <w:rsid w:val="002626B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626B0"/>
    <w:rPr>
      <w:rFonts w:ascii="Segoe UI" w:eastAsia="SimSun" w:hAnsi="Segoe UI" w:cs="Segoe UI"/>
      <w:kern w:val="1"/>
      <w:sz w:val="18"/>
      <w:szCs w:val="18"/>
      <w:lang w:eastAsia="zh-CN"/>
    </w:rPr>
  </w:style>
  <w:style w:type="character" w:styleId="Platzhaltertext">
    <w:name w:val="Placeholder Text"/>
    <w:basedOn w:val="Absatz-Standardschriftart"/>
    <w:uiPriority w:val="99"/>
    <w:semiHidden/>
    <w:rsid w:val="002626B0"/>
    <w:rPr>
      <w:color w:val="808080"/>
    </w:rPr>
  </w:style>
  <w:style w:type="paragraph" w:styleId="Kommentarthema">
    <w:name w:val="annotation subject"/>
    <w:basedOn w:val="Kommentartext"/>
    <w:next w:val="Kommentartext"/>
    <w:link w:val="KommentarthemaZchn"/>
    <w:uiPriority w:val="99"/>
    <w:semiHidden/>
    <w:unhideWhenUsed/>
    <w:rsid w:val="00E17135"/>
    <w:rPr>
      <w:b/>
      <w:bCs/>
    </w:rPr>
  </w:style>
  <w:style w:type="character" w:customStyle="1" w:styleId="KommentarthemaZchn">
    <w:name w:val="Kommentarthema Zchn"/>
    <w:basedOn w:val="KommentartextZchn1"/>
    <w:link w:val="Kommentarthema"/>
    <w:uiPriority w:val="99"/>
    <w:semiHidden/>
    <w:rsid w:val="00E17135"/>
    <w:rPr>
      <w:rFonts w:ascii="Times New Roman" w:eastAsia="SimSun" w:hAnsi="Times New Roman" w:cs="Times New Roman"/>
      <w:b/>
      <w:bCs/>
      <w:kern w:val="1"/>
      <w:sz w:val="20"/>
      <w:szCs w:val="20"/>
      <w:lang w:eastAsia="zh-CN"/>
    </w:rPr>
  </w:style>
  <w:style w:type="character" w:styleId="Hyperlink">
    <w:name w:val="Hyperlink"/>
    <w:basedOn w:val="Absatz-Standardschriftart"/>
    <w:uiPriority w:val="99"/>
    <w:unhideWhenUsed/>
    <w:rsid w:val="00D56668"/>
    <w:rPr>
      <w:color w:val="0563C1" w:themeColor="hyperlink"/>
      <w:u w:val="single"/>
    </w:rPr>
  </w:style>
  <w:style w:type="character" w:styleId="BesuchterLink">
    <w:name w:val="FollowedHyperlink"/>
    <w:basedOn w:val="Absatz-Standardschriftart"/>
    <w:uiPriority w:val="99"/>
    <w:semiHidden/>
    <w:unhideWhenUsed/>
    <w:rsid w:val="000F2771"/>
    <w:rPr>
      <w:color w:val="954F72" w:themeColor="followedHyperlink"/>
      <w:u w:val="single"/>
    </w:rPr>
  </w:style>
  <w:style w:type="paragraph" w:styleId="Kopfzeile">
    <w:name w:val="header"/>
    <w:basedOn w:val="Standard"/>
    <w:link w:val="KopfzeileZchn"/>
    <w:uiPriority w:val="99"/>
    <w:unhideWhenUsed/>
    <w:rsid w:val="003C4EE8"/>
    <w:pPr>
      <w:tabs>
        <w:tab w:val="center" w:pos="4536"/>
        <w:tab w:val="right" w:pos="9072"/>
      </w:tabs>
    </w:pPr>
  </w:style>
  <w:style w:type="character" w:customStyle="1" w:styleId="KopfzeileZchn">
    <w:name w:val="Kopfzeile Zchn"/>
    <w:basedOn w:val="Absatz-Standardschriftart"/>
    <w:link w:val="Kopfzeile"/>
    <w:uiPriority w:val="99"/>
    <w:rsid w:val="003C4EE8"/>
    <w:rPr>
      <w:rFonts w:ascii="Times New Roman" w:eastAsia="SimSun" w:hAnsi="Times New Roman" w:cs="Times New Roman"/>
      <w:kern w:val="1"/>
      <w:sz w:val="20"/>
      <w:szCs w:val="20"/>
      <w:lang w:eastAsia="zh-CN"/>
    </w:rPr>
  </w:style>
  <w:style w:type="paragraph" w:styleId="Fuzeile">
    <w:name w:val="footer"/>
    <w:basedOn w:val="Standard"/>
    <w:link w:val="FuzeileZchn"/>
    <w:uiPriority w:val="99"/>
    <w:unhideWhenUsed/>
    <w:rsid w:val="003C4EE8"/>
    <w:pPr>
      <w:tabs>
        <w:tab w:val="center" w:pos="4536"/>
        <w:tab w:val="right" w:pos="9072"/>
      </w:tabs>
    </w:pPr>
  </w:style>
  <w:style w:type="character" w:customStyle="1" w:styleId="FuzeileZchn">
    <w:name w:val="Fußzeile Zchn"/>
    <w:basedOn w:val="Absatz-Standardschriftart"/>
    <w:link w:val="Fuzeile"/>
    <w:uiPriority w:val="99"/>
    <w:rsid w:val="003C4EE8"/>
    <w:rPr>
      <w:rFonts w:ascii="Times New Roman" w:eastAsia="SimSun" w:hAnsi="Times New Roman" w:cs="Times New Roman"/>
      <w:kern w:val="1"/>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060736">
      <w:bodyDiv w:val="1"/>
      <w:marLeft w:val="0"/>
      <w:marRight w:val="0"/>
      <w:marTop w:val="0"/>
      <w:marBottom w:val="0"/>
      <w:divBdr>
        <w:top w:val="none" w:sz="0" w:space="0" w:color="auto"/>
        <w:left w:val="none" w:sz="0" w:space="0" w:color="auto"/>
        <w:bottom w:val="none" w:sz="0" w:space="0" w:color="auto"/>
        <w:right w:val="none" w:sz="0" w:space="0" w:color="auto"/>
      </w:divBdr>
    </w:div>
    <w:div w:id="1961642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ranet-fbmd.h-da.de/fileadmin/Dokumente/Media/News-Jobs-Ausschreibungen/Wettbewerb/2022/Richtlinie_Vergabe_HAB_HFMA_2022.pdf" TargetMode="Externa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intranet-fbmd.h-da.de/fileadmin/Dokumente/Media/News-Jobs-Ausschreibungen/Wettbewerb/2022/Richtlinie_Vergabe_HAB_HFMA_2022.pdf"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86E80F995BD4B7CAFFEC4E2D330750C"/>
        <w:category>
          <w:name w:val="Allgemein"/>
          <w:gallery w:val="placeholder"/>
        </w:category>
        <w:types>
          <w:type w:val="bbPlcHdr"/>
        </w:types>
        <w:behaviors>
          <w:behavior w:val="content"/>
        </w:behaviors>
        <w:guid w:val="{A8F9B4FD-1AC3-4F39-9BD6-E26027FCBA50}"/>
      </w:docPartPr>
      <w:docPartBody>
        <w:p w:rsidR="000927EE" w:rsidRDefault="00166839" w:rsidP="00166839">
          <w:pPr>
            <w:pStyle w:val="C86E80F995BD4B7CAFFEC4E2D330750C4"/>
          </w:pPr>
          <w:r w:rsidRPr="00F85211">
            <w:rPr>
              <w:rStyle w:val="Platzhaltertext"/>
              <w:rFonts w:ascii="Arial" w:hAnsi="Arial" w:cs="Arial"/>
              <w:sz w:val="22"/>
              <w:szCs w:val="22"/>
            </w:rPr>
            <w:t>Klicken oder tippen Sie hier, um Text einzugeben.</w:t>
          </w:r>
        </w:p>
      </w:docPartBody>
    </w:docPart>
    <w:docPart>
      <w:docPartPr>
        <w:name w:val="06938913CA2D45BFBAD72D0169111BA7"/>
        <w:category>
          <w:name w:val="Allgemein"/>
          <w:gallery w:val="placeholder"/>
        </w:category>
        <w:types>
          <w:type w:val="bbPlcHdr"/>
        </w:types>
        <w:behaviors>
          <w:behavior w:val="content"/>
        </w:behaviors>
        <w:guid w:val="{0F8140CF-C0FD-49E1-BC02-D33DB48FAE38}"/>
      </w:docPartPr>
      <w:docPartBody>
        <w:p w:rsidR="000927EE" w:rsidRDefault="00166839" w:rsidP="00166839">
          <w:pPr>
            <w:pStyle w:val="06938913CA2D45BFBAD72D0169111BA74"/>
          </w:pPr>
          <w:r w:rsidRPr="00F85211">
            <w:rPr>
              <w:rStyle w:val="Platzhaltertext"/>
              <w:rFonts w:ascii="Arial" w:hAnsi="Arial" w:cs="Arial"/>
              <w:sz w:val="22"/>
              <w:szCs w:val="22"/>
            </w:rPr>
            <w:t>Klicken oder tippen Sie hier, um Text einzugeben.</w:t>
          </w:r>
        </w:p>
      </w:docPartBody>
    </w:docPart>
    <w:docPart>
      <w:docPartPr>
        <w:name w:val="B2F498662812461CB57390920FEB9489"/>
        <w:category>
          <w:name w:val="Allgemein"/>
          <w:gallery w:val="placeholder"/>
        </w:category>
        <w:types>
          <w:type w:val="bbPlcHdr"/>
        </w:types>
        <w:behaviors>
          <w:behavior w:val="content"/>
        </w:behaviors>
        <w:guid w:val="{5572E0F0-4564-47A7-9546-CDD38DC3575C}"/>
      </w:docPartPr>
      <w:docPartBody>
        <w:p w:rsidR="000927EE" w:rsidRDefault="00166839" w:rsidP="00166839">
          <w:pPr>
            <w:pStyle w:val="B2F498662812461CB57390920FEB94894"/>
          </w:pPr>
          <w:r w:rsidRPr="00F85211">
            <w:rPr>
              <w:rStyle w:val="Platzhaltertext"/>
              <w:rFonts w:ascii="Arial" w:hAnsi="Arial" w:cs="Arial"/>
              <w:sz w:val="22"/>
              <w:szCs w:val="22"/>
            </w:rPr>
            <w:t>Klicken oder tippen Sie hier, um Text einzugeben.</w:t>
          </w:r>
        </w:p>
      </w:docPartBody>
    </w:docPart>
    <w:docPart>
      <w:docPartPr>
        <w:name w:val="AB56AC49829D4E9F8857B9D76A0A9957"/>
        <w:category>
          <w:name w:val="Allgemein"/>
          <w:gallery w:val="placeholder"/>
        </w:category>
        <w:types>
          <w:type w:val="bbPlcHdr"/>
        </w:types>
        <w:behaviors>
          <w:behavior w:val="content"/>
        </w:behaviors>
        <w:guid w:val="{0E802E19-0CF1-4D9F-89C5-200ADEAEF829}"/>
      </w:docPartPr>
      <w:docPartBody>
        <w:p w:rsidR="000927EE" w:rsidRDefault="00166839" w:rsidP="00166839">
          <w:pPr>
            <w:pStyle w:val="AB56AC49829D4E9F8857B9D76A0A99574"/>
          </w:pPr>
          <w:r w:rsidRPr="00F85211">
            <w:rPr>
              <w:rStyle w:val="Platzhaltertext"/>
              <w:rFonts w:ascii="Arial" w:hAnsi="Arial" w:cs="Arial"/>
              <w:sz w:val="22"/>
              <w:szCs w:val="22"/>
            </w:rPr>
            <w:t>Wählen Sie ein Element aus.</w:t>
          </w:r>
        </w:p>
      </w:docPartBody>
    </w:docPart>
    <w:docPart>
      <w:docPartPr>
        <w:name w:val="FCC62DB01F3144E5A8B18C51794D4D22"/>
        <w:category>
          <w:name w:val="Allgemein"/>
          <w:gallery w:val="placeholder"/>
        </w:category>
        <w:types>
          <w:type w:val="bbPlcHdr"/>
        </w:types>
        <w:behaviors>
          <w:behavior w:val="content"/>
        </w:behaviors>
        <w:guid w:val="{CB2122C2-3BEC-4D79-BF9A-1798C142C06D}"/>
      </w:docPartPr>
      <w:docPartBody>
        <w:p w:rsidR="000927EE" w:rsidRDefault="00166839" w:rsidP="00166839">
          <w:pPr>
            <w:pStyle w:val="FCC62DB01F3144E5A8B18C51794D4D224"/>
          </w:pPr>
          <w:r w:rsidRPr="00F85211">
            <w:rPr>
              <w:rStyle w:val="Platzhaltertext"/>
              <w:rFonts w:ascii="Arial" w:hAnsi="Arial" w:cs="Arial"/>
              <w:sz w:val="22"/>
              <w:szCs w:val="22"/>
            </w:rPr>
            <w:t>Klicken oder tippen Sie hier, um Text einzugeben.</w:t>
          </w:r>
        </w:p>
      </w:docPartBody>
    </w:docPart>
    <w:docPart>
      <w:docPartPr>
        <w:name w:val="0C58B5DD68DD45E0A51B8DF1B2A8D8E9"/>
        <w:category>
          <w:name w:val="Allgemein"/>
          <w:gallery w:val="placeholder"/>
        </w:category>
        <w:types>
          <w:type w:val="bbPlcHdr"/>
        </w:types>
        <w:behaviors>
          <w:behavior w:val="content"/>
        </w:behaviors>
        <w:guid w:val="{DFFB5439-0D31-45F7-AE30-C61A23894F69}"/>
      </w:docPartPr>
      <w:docPartBody>
        <w:p w:rsidR="000927EE" w:rsidRDefault="00166839" w:rsidP="00166839">
          <w:pPr>
            <w:pStyle w:val="0C58B5DD68DD45E0A51B8DF1B2A8D8E94"/>
          </w:pPr>
          <w:r w:rsidRPr="00F85211">
            <w:rPr>
              <w:rStyle w:val="Platzhaltertext"/>
              <w:rFonts w:ascii="Arial" w:hAnsi="Arial" w:cs="Arial"/>
              <w:sz w:val="22"/>
              <w:szCs w:val="22"/>
            </w:rPr>
            <w:t>Klicken oder tippen Sie hier, um Text einzugeben.</w:t>
          </w:r>
        </w:p>
      </w:docPartBody>
    </w:docPart>
    <w:docPart>
      <w:docPartPr>
        <w:name w:val="E697D5A738474708A42B41EC27B04E8D"/>
        <w:category>
          <w:name w:val="Allgemein"/>
          <w:gallery w:val="placeholder"/>
        </w:category>
        <w:types>
          <w:type w:val="bbPlcHdr"/>
        </w:types>
        <w:behaviors>
          <w:behavior w:val="content"/>
        </w:behaviors>
        <w:guid w:val="{E75DC807-D885-4EA7-A949-816886FCD62D}"/>
      </w:docPartPr>
      <w:docPartBody>
        <w:p w:rsidR="000927EE" w:rsidRDefault="00166839" w:rsidP="00166839">
          <w:pPr>
            <w:pStyle w:val="E697D5A738474708A42B41EC27B04E8D4"/>
          </w:pPr>
          <w:r w:rsidRPr="00F85211">
            <w:rPr>
              <w:rStyle w:val="Platzhaltertext"/>
              <w:rFonts w:ascii="Arial" w:hAnsi="Arial" w:cs="Arial"/>
              <w:sz w:val="22"/>
              <w:szCs w:val="22"/>
            </w:rPr>
            <w:t>Klicken oder tippen Sie hier, um Text einzugeben.</w:t>
          </w:r>
        </w:p>
      </w:docPartBody>
    </w:docPart>
    <w:docPart>
      <w:docPartPr>
        <w:name w:val="B9E3A46446174FDAB461761FE52CBA32"/>
        <w:category>
          <w:name w:val="Allgemein"/>
          <w:gallery w:val="placeholder"/>
        </w:category>
        <w:types>
          <w:type w:val="bbPlcHdr"/>
        </w:types>
        <w:behaviors>
          <w:behavior w:val="content"/>
        </w:behaviors>
        <w:guid w:val="{5E90E656-F7AA-4E97-92A2-797D6A2F42BA}"/>
      </w:docPartPr>
      <w:docPartBody>
        <w:p w:rsidR="000927EE" w:rsidRDefault="00166839" w:rsidP="00166839">
          <w:pPr>
            <w:pStyle w:val="B9E3A46446174FDAB461761FE52CBA324"/>
          </w:pPr>
          <w:r w:rsidRPr="00F85211">
            <w:rPr>
              <w:rStyle w:val="Platzhaltertext"/>
              <w:rFonts w:ascii="Arial" w:hAnsi="Arial" w:cs="Arial"/>
              <w:sz w:val="22"/>
              <w:szCs w:val="22"/>
            </w:rPr>
            <w:t>Klicken oder tippen Sie hier, um Text einzugeben.</w:t>
          </w:r>
        </w:p>
      </w:docPartBody>
    </w:docPart>
    <w:docPart>
      <w:docPartPr>
        <w:name w:val="C75EA6F28FF54FCEAAA2BB5184AF6FD7"/>
        <w:category>
          <w:name w:val="Allgemein"/>
          <w:gallery w:val="placeholder"/>
        </w:category>
        <w:types>
          <w:type w:val="bbPlcHdr"/>
        </w:types>
        <w:behaviors>
          <w:behavior w:val="content"/>
        </w:behaviors>
        <w:guid w:val="{6571362B-F52E-4FEC-AF19-B26DC8FAAF6A}"/>
      </w:docPartPr>
      <w:docPartBody>
        <w:p w:rsidR="000927EE" w:rsidRDefault="00166839" w:rsidP="00166839">
          <w:pPr>
            <w:pStyle w:val="C75EA6F28FF54FCEAAA2BB5184AF6FD74"/>
          </w:pPr>
          <w:r w:rsidRPr="00F85211">
            <w:rPr>
              <w:rStyle w:val="Platzhaltertext"/>
              <w:rFonts w:ascii="Arial" w:hAnsi="Arial" w:cs="Arial"/>
              <w:sz w:val="22"/>
              <w:szCs w:val="22"/>
            </w:rPr>
            <w:t>Klicken oder tippen Sie hier, um Text einzugeben.</w:t>
          </w:r>
        </w:p>
      </w:docPartBody>
    </w:docPart>
    <w:docPart>
      <w:docPartPr>
        <w:name w:val="D0629D5B5F8348BCAC4597290E224CFF"/>
        <w:category>
          <w:name w:val="Allgemein"/>
          <w:gallery w:val="placeholder"/>
        </w:category>
        <w:types>
          <w:type w:val="bbPlcHdr"/>
        </w:types>
        <w:behaviors>
          <w:behavior w:val="content"/>
        </w:behaviors>
        <w:guid w:val="{2EEA3465-013B-4C29-A0AB-8C06EB4B169B}"/>
      </w:docPartPr>
      <w:docPartBody>
        <w:p w:rsidR="000927EE" w:rsidRDefault="00166839" w:rsidP="00166839">
          <w:pPr>
            <w:pStyle w:val="D0629D5B5F8348BCAC4597290E224CFF4"/>
          </w:pPr>
          <w:r w:rsidRPr="00F85211">
            <w:rPr>
              <w:rStyle w:val="Platzhaltertext"/>
              <w:rFonts w:ascii="Arial" w:hAnsi="Arial" w:cs="Arial"/>
              <w:sz w:val="22"/>
              <w:szCs w:val="22"/>
            </w:rPr>
            <w:t>Klicken oder tippen Sie hier, um Text einzugeben.</w:t>
          </w:r>
        </w:p>
      </w:docPartBody>
    </w:docPart>
    <w:docPart>
      <w:docPartPr>
        <w:name w:val="E3D079DC9BC040089B7B1C4A850EF603"/>
        <w:category>
          <w:name w:val="Allgemein"/>
          <w:gallery w:val="placeholder"/>
        </w:category>
        <w:types>
          <w:type w:val="bbPlcHdr"/>
        </w:types>
        <w:behaviors>
          <w:behavior w:val="content"/>
        </w:behaviors>
        <w:guid w:val="{2ADF3BFC-33AF-470E-BF1C-4D9CA06F69F8}"/>
      </w:docPartPr>
      <w:docPartBody>
        <w:p w:rsidR="000927EE" w:rsidRDefault="00166839" w:rsidP="00166839">
          <w:pPr>
            <w:pStyle w:val="E3D079DC9BC040089B7B1C4A850EF6034"/>
          </w:pPr>
          <w:r w:rsidRPr="00F85211">
            <w:rPr>
              <w:rStyle w:val="Platzhaltertext"/>
              <w:rFonts w:ascii="Arial" w:hAnsi="Arial" w:cs="Arial"/>
              <w:sz w:val="22"/>
              <w:szCs w:val="22"/>
            </w:rPr>
            <w:t>Klicken oder tippen Sie hier, um Text einzugeben.</w:t>
          </w:r>
        </w:p>
      </w:docPartBody>
    </w:docPart>
    <w:docPart>
      <w:docPartPr>
        <w:name w:val="43C582A2EE4C475A893DB83C8786CAEF"/>
        <w:category>
          <w:name w:val="Allgemein"/>
          <w:gallery w:val="placeholder"/>
        </w:category>
        <w:types>
          <w:type w:val="bbPlcHdr"/>
        </w:types>
        <w:behaviors>
          <w:behavior w:val="content"/>
        </w:behaviors>
        <w:guid w:val="{D67D4C35-D521-4FC6-B7D5-CBCEC67C4742}"/>
      </w:docPartPr>
      <w:docPartBody>
        <w:p w:rsidR="000927EE" w:rsidRDefault="00166839" w:rsidP="00166839">
          <w:pPr>
            <w:pStyle w:val="43C582A2EE4C475A893DB83C8786CAEF4"/>
          </w:pPr>
          <w:r w:rsidRPr="00F85211">
            <w:rPr>
              <w:rStyle w:val="Platzhaltertext"/>
              <w:rFonts w:ascii="Arial" w:hAnsi="Arial" w:cs="Arial"/>
              <w:sz w:val="22"/>
              <w:szCs w:val="22"/>
              <w:lang w:val="en-GB"/>
            </w:rPr>
            <w:t>Klicken oder tippen Sie hier, um Text einzugeben.</w:t>
          </w:r>
        </w:p>
      </w:docPartBody>
    </w:docPart>
    <w:docPart>
      <w:docPartPr>
        <w:name w:val="F22015AECDD549099F0F8E7D31A5ED79"/>
        <w:category>
          <w:name w:val="Allgemein"/>
          <w:gallery w:val="placeholder"/>
        </w:category>
        <w:types>
          <w:type w:val="bbPlcHdr"/>
        </w:types>
        <w:behaviors>
          <w:behavior w:val="content"/>
        </w:behaviors>
        <w:guid w:val="{04265705-ADC3-45BF-932E-01CBE1C51E44}"/>
      </w:docPartPr>
      <w:docPartBody>
        <w:p w:rsidR="000927EE" w:rsidRDefault="00166839" w:rsidP="00166839">
          <w:pPr>
            <w:pStyle w:val="F22015AECDD549099F0F8E7D31A5ED794"/>
          </w:pPr>
          <w:r w:rsidRPr="00F85211">
            <w:rPr>
              <w:rStyle w:val="Platzhaltertext"/>
              <w:rFonts w:ascii="Arial" w:hAnsi="Arial" w:cs="Arial"/>
              <w:sz w:val="22"/>
              <w:szCs w:val="22"/>
            </w:rPr>
            <w:t>Klicken oder tippen Sie hier, um Text einzugeben.</w:t>
          </w:r>
        </w:p>
      </w:docPartBody>
    </w:docPart>
    <w:docPart>
      <w:docPartPr>
        <w:name w:val="CAC1725AFD144A96818B769DA700F809"/>
        <w:category>
          <w:name w:val="Allgemein"/>
          <w:gallery w:val="placeholder"/>
        </w:category>
        <w:types>
          <w:type w:val="bbPlcHdr"/>
        </w:types>
        <w:behaviors>
          <w:behavior w:val="content"/>
        </w:behaviors>
        <w:guid w:val="{C293F7B5-DF6B-49EB-B4BA-EC3E63D59722}"/>
      </w:docPartPr>
      <w:docPartBody>
        <w:p w:rsidR="000927EE" w:rsidRDefault="00166839" w:rsidP="00166839">
          <w:pPr>
            <w:pStyle w:val="CAC1725AFD144A96818B769DA700F8094"/>
          </w:pPr>
          <w:r w:rsidRPr="00F85211">
            <w:rPr>
              <w:rStyle w:val="Platzhaltertext"/>
              <w:rFonts w:ascii="Arial" w:hAnsi="Arial" w:cs="Arial"/>
              <w:sz w:val="22"/>
              <w:szCs w:val="22"/>
            </w:rPr>
            <w:t>Klicken oder tippen Sie, um ein Datum einzugeben.</w:t>
          </w:r>
        </w:p>
      </w:docPartBody>
    </w:docPart>
    <w:docPart>
      <w:docPartPr>
        <w:name w:val="383EFB3029744EFBA2FBF5EDE6AF8C07"/>
        <w:category>
          <w:name w:val="Allgemein"/>
          <w:gallery w:val="placeholder"/>
        </w:category>
        <w:types>
          <w:type w:val="bbPlcHdr"/>
        </w:types>
        <w:behaviors>
          <w:behavior w:val="content"/>
        </w:behaviors>
        <w:guid w:val="{EA5D706E-2353-4164-AE12-82C0454A29D7}"/>
      </w:docPartPr>
      <w:docPartBody>
        <w:p w:rsidR="000927EE" w:rsidRDefault="00166839" w:rsidP="00166839">
          <w:pPr>
            <w:pStyle w:val="383EFB3029744EFBA2FBF5EDE6AF8C074"/>
          </w:pPr>
          <w:r w:rsidRPr="00F85211">
            <w:rPr>
              <w:rStyle w:val="Platzhaltertext"/>
              <w:rFonts w:ascii="Arial" w:hAnsi="Arial" w:cs="Arial"/>
              <w:sz w:val="22"/>
              <w:szCs w:val="22"/>
            </w:rPr>
            <w:t>Klicken oder tippen Sie, um ein Datum einzugeben.</w:t>
          </w:r>
        </w:p>
      </w:docPartBody>
    </w:docPart>
    <w:docPart>
      <w:docPartPr>
        <w:name w:val="0828570223E94BF5A0670B0DD9CC0B05"/>
        <w:category>
          <w:name w:val="Allgemein"/>
          <w:gallery w:val="placeholder"/>
        </w:category>
        <w:types>
          <w:type w:val="bbPlcHdr"/>
        </w:types>
        <w:behaviors>
          <w:behavior w:val="content"/>
        </w:behaviors>
        <w:guid w:val="{2E0CE8C2-0739-4851-84C6-833EBF205E6D}"/>
      </w:docPartPr>
      <w:docPartBody>
        <w:p w:rsidR="000927EE" w:rsidRDefault="00166839" w:rsidP="00166839">
          <w:pPr>
            <w:pStyle w:val="0828570223E94BF5A0670B0DD9CC0B054"/>
          </w:pPr>
          <w:r w:rsidRPr="00F85211">
            <w:rPr>
              <w:rStyle w:val="Platzhaltertext"/>
              <w:rFonts w:ascii="Arial" w:hAnsi="Arial" w:cs="Arial"/>
              <w:sz w:val="22"/>
              <w:szCs w:val="22"/>
            </w:rPr>
            <w:t>Klicken oder tippen Sie hier, um Text einzugeben.</w:t>
          </w:r>
        </w:p>
      </w:docPartBody>
    </w:docPart>
    <w:docPart>
      <w:docPartPr>
        <w:name w:val="28EB6874043E4A738B0527A86B1B5884"/>
        <w:category>
          <w:name w:val="Allgemein"/>
          <w:gallery w:val="placeholder"/>
        </w:category>
        <w:types>
          <w:type w:val="bbPlcHdr"/>
        </w:types>
        <w:behaviors>
          <w:behavior w:val="content"/>
        </w:behaviors>
        <w:guid w:val="{C57984D1-DEA7-4C3D-8C4F-77429815981C}"/>
      </w:docPartPr>
      <w:docPartBody>
        <w:p w:rsidR="000927EE" w:rsidRDefault="00166839" w:rsidP="00166839">
          <w:pPr>
            <w:pStyle w:val="28EB6874043E4A738B0527A86B1B58844"/>
          </w:pPr>
          <w:r w:rsidRPr="00F85211">
            <w:rPr>
              <w:rStyle w:val="Platzhaltertext"/>
              <w:rFonts w:ascii="Arial" w:hAnsi="Arial" w:cs="Arial"/>
            </w:rPr>
            <w:t>Klicken oder tippen Sie hier, um Text einzugeben.</w:t>
          </w:r>
        </w:p>
      </w:docPartBody>
    </w:docPart>
    <w:docPart>
      <w:docPartPr>
        <w:name w:val="796D4C5C81424570AEFCAF70D05AE1EC"/>
        <w:category>
          <w:name w:val="Allgemein"/>
          <w:gallery w:val="placeholder"/>
        </w:category>
        <w:types>
          <w:type w:val="bbPlcHdr"/>
        </w:types>
        <w:behaviors>
          <w:behavior w:val="content"/>
        </w:behaviors>
        <w:guid w:val="{D249C614-8C7F-456A-B78F-BA865F14AD47}"/>
      </w:docPartPr>
      <w:docPartBody>
        <w:p w:rsidR="000927EE" w:rsidRDefault="00166839" w:rsidP="00166839">
          <w:pPr>
            <w:pStyle w:val="796D4C5C81424570AEFCAF70D05AE1EC4"/>
          </w:pPr>
          <w:r w:rsidRPr="00F85211">
            <w:rPr>
              <w:rStyle w:val="Platzhaltertext"/>
              <w:rFonts w:ascii="Arial" w:hAnsi="Arial" w:cs="Arial"/>
              <w:sz w:val="22"/>
              <w:szCs w:val="22"/>
            </w:rPr>
            <w:t>Klicken oder tippen Sie hier, um Text einzugeben.</w:t>
          </w:r>
        </w:p>
      </w:docPartBody>
    </w:docPart>
    <w:docPart>
      <w:docPartPr>
        <w:name w:val="29246320D17F42F4A38D877D9DB7807E"/>
        <w:category>
          <w:name w:val="Allgemein"/>
          <w:gallery w:val="placeholder"/>
        </w:category>
        <w:types>
          <w:type w:val="bbPlcHdr"/>
        </w:types>
        <w:behaviors>
          <w:behavior w:val="content"/>
        </w:behaviors>
        <w:guid w:val="{3C9D7324-74B4-4EE8-B4E3-CACF10FC355B}"/>
      </w:docPartPr>
      <w:docPartBody>
        <w:p w:rsidR="000927EE" w:rsidRDefault="00166839" w:rsidP="00166839">
          <w:pPr>
            <w:pStyle w:val="29246320D17F42F4A38D877D9DB7807E4"/>
          </w:pPr>
          <w:r w:rsidRPr="00F85211">
            <w:rPr>
              <w:rStyle w:val="Platzhaltertext"/>
              <w:rFonts w:ascii="Arial" w:hAnsi="Arial" w:cs="Arial"/>
              <w:sz w:val="22"/>
              <w:szCs w:val="22"/>
            </w:rPr>
            <w:t>Klicken oder tippen Sie hier, um Text einzugeben.</w:t>
          </w:r>
        </w:p>
      </w:docPartBody>
    </w:docPart>
    <w:docPart>
      <w:docPartPr>
        <w:name w:val="F55BFBDC26B640F28E58AA0D5A43035F"/>
        <w:category>
          <w:name w:val="Allgemein"/>
          <w:gallery w:val="placeholder"/>
        </w:category>
        <w:types>
          <w:type w:val="bbPlcHdr"/>
        </w:types>
        <w:behaviors>
          <w:behavior w:val="content"/>
        </w:behaviors>
        <w:guid w:val="{FDD794F8-167C-4D90-9F2D-303E9881A883}"/>
      </w:docPartPr>
      <w:docPartBody>
        <w:p w:rsidR="000927EE" w:rsidRDefault="00166839" w:rsidP="00166839">
          <w:pPr>
            <w:pStyle w:val="F55BFBDC26B640F28E58AA0D5A43035F4"/>
          </w:pPr>
          <w:r w:rsidRPr="00F85211">
            <w:rPr>
              <w:rStyle w:val="Platzhaltertext"/>
              <w:rFonts w:ascii="Arial" w:hAnsi="Arial" w:cs="Arial"/>
              <w:sz w:val="22"/>
              <w:szCs w:val="22"/>
            </w:rPr>
            <w:t>Klicken oder tippen Sie hier, um Text einzugeben.</w:t>
          </w:r>
        </w:p>
      </w:docPartBody>
    </w:docPart>
    <w:docPart>
      <w:docPartPr>
        <w:name w:val="5BCF5BB757104CA99E7E58A5157C86F2"/>
        <w:category>
          <w:name w:val="Allgemein"/>
          <w:gallery w:val="placeholder"/>
        </w:category>
        <w:types>
          <w:type w:val="bbPlcHdr"/>
        </w:types>
        <w:behaviors>
          <w:behavior w:val="content"/>
        </w:behaviors>
        <w:guid w:val="{357A63AB-BA75-4D7E-8B11-8D341F94D952}"/>
      </w:docPartPr>
      <w:docPartBody>
        <w:p w:rsidR="000927EE" w:rsidRDefault="00166839" w:rsidP="00166839">
          <w:pPr>
            <w:pStyle w:val="5BCF5BB757104CA99E7E58A5157C86F24"/>
          </w:pPr>
          <w:r w:rsidRPr="00F85211">
            <w:rPr>
              <w:rStyle w:val="Platzhaltertext"/>
              <w:rFonts w:ascii="Arial" w:hAnsi="Arial" w:cs="Arial"/>
              <w:sz w:val="22"/>
              <w:szCs w:val="22"/>
            </w:rPr>
            <w:t>Klicken oder tippen Sie hier, um Text einzugeben.</w:t>
          </w:r>
        </w:p>
      </w:docPartBody>
    </w:docPart>
    <w:docPart>
      <w:docPartPr>
        <w:name w:val="1C13524B185B4707A7CC836684C3C071"/>
        <w:category>
          <w:name w:val="Allgemein"/>
          <w:gallery w:val="placeholder"/>
        </w:category>
        <w:types>
          <w:type w:val="bbPlcHdr"/>
        </w:types>
        <w:behaviors>
          <w:behavior w:val="content"/>
        </w:behaviors>
        <w:guid w:val="{822C2DA6-3D9A-459F-A523-5C2B780EF1F4}"/>
      </w:docPartPr>
      <w:docPartBody>
        <w:p w:rsidR="000927EE" w:rsidRDefault="00166839" w:rsidP="00166839">
          <w:pPr>
            <w:pStyle w:val="1C13524B185B4707A7CC836684C3C0714"/>
          </w:pPr>
          <w:r w:rsidRPr="00F85211">
            <w:rPr>
              <w:rStyle w:val="Platzhaltertext"/>
              <w:rFonts w:ascii="Arial" w:hAnsi="Arial" w:cs="Arial"/>
              <w:sz w:val="22"/>
              <w:szCs w:val="22"/>
            </w:rPr>
            <w:t>Klicken oder tippen Sie hier, um Text einzugeben.</w:t>
          </w:r>
        </w:p>
      </w:docPartBody>
    </w:docPart>
    <w:docPart>
      <w:docPartPr>
        <w:name w:val="7C9F3AC6DB8D45DB9443B5F50E067B0F"/>
        <w:category>
          <w:name w:val="Allgemein"/>
          <w:gallery w:val="placeholder"/>
        </w:category>
        <w:types>
          <w:type w:val="bbPlcHdr"/>
        </w:types>
        <w:behaviors>
          <w:behavior w:val="content"/>
        </w:behaviors>
        <w:guid w:val="{A57620A1-9FBD-4E43-AB5B-44A84EAED55A}"/>
      </w:docPartPr>
      <w:docPartBody>
        <w:p w:rsidR="000927EE" w:rsidRDefault="00166839" w:rsidP="00166839">
          <w:pPr>
            <w:pStyle w:val="7C9F3AC6DB8D45DB9443B5F50E067B0F4"/>
          </w:pPr>
          <w:r w:rsidRPr="00F85211">
            <w:rPr>
              <w:rStyle w:val="Platzhaltertext"/>
              <w:rFonts w:ascii="Arial" w:hAnsi="Arial" w:cs="Arial"/>
              <w:sz w:val="22"/>
              <w:szCs w:val="22"/>
            </w:rPr>
            <w:t>Klicken oder tippen Sie hier, um Text einzugeben.</w:t>
          </w:r>
        </w:p>
      </w:docPartBody>
    </w:docPart>
    <w:docPart>
      <w:docPartPr>
        <w:name w:val="B4E8772E7F5347D493AB56BD38BB8FFC"/>
        <w:category>
          <w:name w:val="Allgemein"/>
          <w:gallery w:val="placeholder"/>
        </w:category>
        <w:types>
          <w:type w:val="bbPlcHdr"/>
        </w:types>
        <w:behaviors>
          <w:behavior w:val="content"/>
        </w:behaviors>
        <w:guid w:val="{44C123E3-C151-4F1E-9D2D-EF89A19C6906}"/>
      </w:docPartPr>
      <w:docPartBody>
        <w:p w:rsidR="000927EE" w:rsidRDefault="00166839" w:rsidP="00166839">
          <w:pPr>
            <w:pStyle w:val="B4E8772E7F5347D493AB56BD38BB8FFC4"/>
          </w:pPr>
          <w:r w:rsidRPr="00F85211">
            <w:rPr>
              <w:rStyle w:val="Platzhaltertext"/>
              <w:rFonts w:ascii="Arial" w:hAnsi="Arial" w:cs="Arial"/>
              <w:sz w:val="22"/>
              <w:szCs w:val="22"/>
            </w:rPr>
            <w:t>Klicken oder tippen Sie hier, um Text einzugeben.</w:t>
          </w:r>
        </w:p>
      </w:docPartBody>
    </w:docPart>
    <w:docPart>
      <w:docPartPr>
        <w:name w:val="BA61BD3016BD49D2BEC03FE13FA09211"/>
        <w:category>
          <w:name w:val="Allgemein"/>
          <w:gallery w:val="placeholder"/>
        </w:category>
        <w:types>
          <w:type w:val="bbPlcHdr"/>
        </w:types>
        <w:behaviors>
          <w:behavior w:val="content"/>
        </w:behaviors>
        <w:guid w:val="{AB9404F4-3A85-4A0C-B86A-641D743B8B95}"/>
      </w:docPartPr>
      <w:docPartBody>
        <w:p w:rsidR="000927EE" w:rsidRDefault="00166839" w:rsidP="00166839">
          <w:pPr>
            <w:pStyle w:val="BA61BD3016BD49D2BEC03FE13FA092114"/>
          </w:pPr>
          <w:r w:rsidRPr="00F85211">
            <w:rPr>
              <w:rStyle w:val="Platzhaltertext"/>
              <w:rFonts w:ascii="Arial" w:hAnsi="Arial" w:cs="Arial"/>
              <w:sz w:val="22"/>
              <w:szCs w:val="22"/>
            </w:rPr>
            <w:t>Klicken oder tippen Sie hier, um Text einzugeben.</w:t>
          </w:r>
        </w:p>
      </w:docPartBody>
    </w:docPart>
    <w:docPart>
      <w:docPartPr>
        <w:name w:val="5404F44B5D014B3F8CD4D3B27765D6F9"/>
        <w:category>
          <w:name w:val="Allgemein"/>
          <w:gallery w:val="placeholder"/>
        </w:category>
        <w:types>
          <w:type w:val="bbPlcHdr"/>
        </w:types>
        <w:behaviors>
          <w:behavior w:val="content"/>
        </w:behaviors>
        <w:guid w:val="{5F939019-3928-4DAE-BABE-0ABAFAD9E5B0}"/>
      </w:docPartPr>
      <w:docPartBody>
        <w:p w:rsidR="000927EE" w:rsidRDefault="00166839" w:rsidP="00166839">
          <w:pPr>
            <w:pStyle w:val="5404F44B5D014B3F8CD4D3B27765D6F94"/>
          </w:pPr>
          <w:r w:rsidRPr="00F85211">
            <w:rPr>
              <w:rStyle w:val="Platzhaltertext"/>
              <w:rFonts w:ascii="Arial" w:hAnsi="Arial" w:cs="Arial"/>
              <w:sz w:val="22"/>
              <w:szCs w:val="22"/>
            </w:rPr>
            <w:t>Klicken oder tippen Sie hier, um Text einzugeben.</w:t>
          </w:r>
        </w:p>
      </w:docPartBody>
    </w:docPart>
    <w:docPart>
      <w:docPartPr>
        <w:name w:val="BC7F0CBE0CBD4D779D0CEF468714099A"/>
        <w:category>
          <w:name w:val="Allgemein"/>
          <w:gallery w:val="placeholder"/>
        </w:category>
        <w:types>
          <w:type w:val="bbPlcHdr"/>
        </w:types>
        <w:behaviors>
          <w:behavior w:val="content"/>
        </w:behaviors>
        <w:guid w:val="{4635164B-AC06-4E15-9668-514953ADBA25}"/>
      </w:docPartPr>
      <w:docPartBody>
        <w:p w:rsidR="00000000" w:rsidRDefault="00166839" w:rsidP="00166839">
          <w:pPr>
            <w:pStyle w:val="BC7F0CBE0CBD4D779D0CEF468714099A1"/>
          </w:pPr>
          <w:r w:rsidRPr="00F85211">
            <w:rPr>
              <w:rStyle w:val="Platzhaltertext"/>
              <w:rFonts w:ascii="Arial" w:hAnsi="Arial" w:cs="Arial"/>
              <w:sz w:val="22"/>
              <w:szCs w:val="22"/>
            </w:rPr>
            <w:t>Klicken oder tippen Sie hier, um Text einzugeben.</w:t>
          </w:r>
        </w:p>
      </w:docPartBody>
    </w:docPart>
    <w:docPart>
      <w:docPartPr>
        <w:name w:val="384B1DE382D34C80A03F01D471EBC006"/>
        <w:category>
          <w:name w:val="Allgemein"/>
          <w:gallery w:val="placeholder"/>
        </w:category>
        <w:types>
          <w:type w:val="bbPlcHdr"/>
        </w:types>
        <w:behaviors>
          <w:behavior w:val="content"/>
        </w:behaviors>
        <w:guid w:val="{D89D2F3A-AF83-46AA-8584-5CB2166461FE}"/>
      </w:docPartPr>
      <w:docPartBody>
        <w:p w:rsidR="00000000" w:rsidRDefault="00166839" w:rsidP="00166839">
          <w:pPr>
            <w:pStyle w:val="384B1DE382D34C80A03F01D471EBC006"/>
          </w:pPr>
          <w:r w:rsidRPr="00F85211">
            <w:rPr>
              <w:rStyle w:val="Platzhaltertext"/>
              <w:rFonts w:ascii="Arial" w:hAnsi="Arial" w:cs="Arial"/>
              <w:sz w:val="22"/>
              <w:szCs w:val="22"/>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DA DIN Office">
    <w:panose1 w:val="02000503030000020003"/>
    <w:charset w:val="00"/>
    <w:family w:val="auto"/>
    <w:pitch w:val="variable"/>
    <w:sig w:usb0="800000AF" w:usb1="0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5EE"/>
    <w:rsid w:val="000927EE"/>
    <w:rsid w:val="000E5709"/>
    <w:rsid w:val="00166839"/>
    <w:rsid w:val="001924C3"/>
    <w:rsid w:val="00243D8B"/>
    <w:rsid w:val="002A124C"/>
    <w:rsid w:val="002B545E"/>
    <w:rsid w:val="003135EE"/>
    <w:rsid w:val="003A7BE6"/>
    <w:rsid w:val="00417A08"/>
    <w:rsid w:val="006175AD"/>
    <w:rsid w:val="008765EA"/>
    <w:rsid w:val="00C63A4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66839"/>
    <w:rPr>
      <w:color w:val="808080"/>
    </w:rPr>
  </w:style>
  <w:style w:type="paragraph" w:customStyle="1" w:styleId="B76B2D8FDFFC461D85B0AA2E6C704402">
    <w:name w:val="B76B2D8FDFFC461D85B0AA2E6C70440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BB3EF8FD1324A65A3B5F8F3154499EE">
    <w:name w:val="FBB3EF8FD1324A65A3B5F8F3154499EE"/>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7A05EC3162E476B8C7818567C72FA6C">
    <w:name w:val="27A05EC3162E476B8C7818567C72FA6C"/>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7FDEAEEC60C473D9504DFE2F0287B23">
    <w:name w:val="97FDEAEEC60C473D9504DFE2F0287B23"/>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B65517C1D8C4B309C7CFD3C2BA8FD46">
    <w:name w:val="0B65517C1D8C4B309C7CFD3C2BA8FD46"/>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8A3AD68E1BEA4C85BC8CDFAC2B922971">
    <w:name w:val="8A3AD68E1BEA4C85BC8CDFAC2B92297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77FB0A83F74AB4A09F43E620DCD75C">
    <w:name w:val="0377FB0A83F74AB4A09F43E620DCD75C"/>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6455C1075D74C29AB6042875BF93884">
    <w:name w:val="56455C1075D74C29AB6042875BF93884"/>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E9804E1E49140A780309E5BFBF817AB">
    <w:name w:val="3E9804E1E49140A780309E5BFBF817AB"/>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AB877FFB2C64B6280B691F9A1AAA2EA">
    <w:name w:val="2AB877FFB2C64B6280B691F9A1AAA2EA"/>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99485CBC8E642489FBE1DD4FDFCABFE">
    <w:name w:val="A99485CBC8E642489FBE1DD4FDFCABFE"/>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2139F83A45A45B4BD40C743342FD30B">
    <w:name w:val="92139F83A45A45B4BD40C743342FD30B"/>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FD65970D1DB4247BE3DB37E85712ACE">
    <w:name w:val="3FD65970D1DB4247BE3DB37E85712ACE"/>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16B8F6529F47449F4FD38988FD1C4F">
    <w:name w:val="0316B8F6529F47449F4FD38988FD1C4F"/>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6A22F87A1D5B4E6DA47B00585F0627FB">
    <w:name w:val="6A22F87A1D5B4E6DA47B00585F0627FB"/>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5076592CBF448DEB25ECB8510AF2F35">
    <w:name w:val="C5076592CBF448DEB25ECB8510AF2F35"/>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B5D025D202949FD8B80A9D7BBC54826">
    <w:name w:val="DB5D025D202949FD8B80A9D7BBC54826"/>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688B6A03721F4155B8155B7B4C40DCC5">
    <w:name w:val="688B6A03721F4155B8155B7B4C40DCC5"/>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4D2CAF1603944CAD8BDB108B6248E135">
    <w:name w:val="4D2CAF1603944CAD8BDB108B6248E135"/>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29043452BAF7472EAAB7849455B252F5">
    <w:name w:val="29043452BAF7472EAAB7849455B252F5"/>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836DDBA0C2EA444F868FD181B7A1BD5F">
    <w:name w:val="836DDBA0C2EA444F868FD181B7A1BD5F"/>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4874D5FDFDB744F6BD45970BB15C4354">
    <w:name w:val="4874D5FDFDB744F6BD45970BB15C4354"/>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68940285A58B4871B89FA68B650F311F">
    <w:name w:val="68940285A58B4871B89FA68B650F311F"/>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86895181BDAA4F218BED49277BC3A3AF">
    <w:name w:val="86895181BDAA4F218BED49277BC3A3AF"/>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96AF90705954B77AED896B4070BD98A">
    <w:name w:val="496AF90705954B77AED896B4070BD98A"/>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D7AF64B72724E9FA7CFEB585BE9D2DA">
    <w:name w:val="DD7AF64B72724E9FA7CFEB585BE9D2DA"/>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76B2D8FDFFC461D85B0AA2E6C7044021">
    <w:name w:val="B76B2D8FDFFC461D85B0AA2E6C704402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BB3EF8FD1324A65A3B5F8F3154499EE1">
    <w:name w:val="FBB3EF8FD1324A65A3B5F8F3154499EE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7A05EC3162E476B8C7818567C72FA6C1">
    <w:name w:val="27A05EC3162E476B8C7818567C72FA6C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7FDEAEEC60C473D9504DFE2F0287B231">
    <w:name w:val="97FDEAEEC60C473D9504DFE2F0287B23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B65517C1D8C4B309C7CFD3C2BA8FD461">
    <w:name w:val="0B65517C1D8C4B309C7CFD3C2BA8FD46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8A3AD68E1BEA4C85BC8CDFAC2B9229711">
    <w:name w:val="8A3AD68E1BEA4C85BC8CDFAC2B922971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77FB0A83F74AB4A09F43E620DCD75C1">
    <w:name w:val="0377FB0A83F74AB4A09F43E620DCD75C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6455C1075D74C29AB6042875BF938841">
    <w:name w:val="56455C1075D74C29AB6042875BF93884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E9804E1E49140A780309E5BFBF817AB1">
    <w:name w:val="3E9804E1E49140A780309E5BFBF817AB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AB877FFB2C64B6280B691F9A1AAA2EA1">
    <w:name w:val="2AB877FFB2C64B6280B691F9A1AAA2EA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99485CBC8E642489FBE1DD4FDFCABFE1">
    <w:name w:val="A99485CBC8E642489FBE1DD4FDFCABFE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2139F83A45A45B4BD40C743342FD30B1">
    <w:name w:val="92139F83A45A45B4BD40C743342FD30B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FD65970D1DB4247BE3DB37E85712ACE1">
    <w:name w:val="3FD65970D1DB4247BE3DB37E85712ACE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16B8F6529F47449F4FD38988FD1C4F1">
    <w:name w:val="0316B8F6529F47449F4FD38988FD1C4F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6A22F87A1D5B4E6DA47B00585F0627FB1">
    <w:name w:val="6A22F87A1D5B4E6DA47B00585F0627FB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5076592CBF448DEB25ECB8510AF2F351">
    <w:name w:val="C5076592CBF448DEB25ECB8510AF2F35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B5D025D202949FD8B80A9D7BBC548261">
    <w:name w:val="DB5D025D202949FD8B80A9D7BBC54826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688B6A03721F4155B8155B7B4C40DCC51">
    <w:name w:val="688B6A03721F4155B8155B7B4C40DCC5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4D2CAF1603944CAD8BDB108B6248E1351">
    <w:name w:val="4D2CAF1603944CAD8BDB108B6248E135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29043452BAF7472EAAB7849455B252F51">
    <w:name w:val="29043452BAF7472EAAB7849455B252F5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836DDBA0C2EA444F868FD181B7A1BD5F1">
    <w:name w:val="836DDBA0C2EA444F868FD181B7A1BD5F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4874D5FDFDB744F6BD45970BB15C43541">
    <w:name w:val="4874D5FDFDB744F6BD45970BB15C4354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68940285A58B4871B89FA68B650F311F1">
    <w:name w:val="68940285A58B4871B89FA68B650F311F1"/>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86895181BDAA4F218BED49277BC3A3AF1">
    <w:name w:val="86895181BDAA4F218BED49277BC3A3AF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96AF90705954B77AED896B4070BD98A1">
    <w:name w:val="496AF90705954B77AED896B4070BD98A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D7AF64B72724E9FA7CFEB585BE9D2DA1">
    <w:name w:val="DD7AF64B72724E9FA7CFEB585BE9D2DA1"/>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C334472FE3E45409887DEA51F90CB02">
    <w:name w:val="5C334472FE3E45409887DEA51F90CB02"/>
    <w:rsid w:val="003135EE"/>
  </w:style>
  <w:style w:type="paragraph" w:customStyle="1" w:styleId="B76B2D8FDFFC461D85B0AA2E6C7044022">
    <w:name w:val="B76B2D8FDFFC461D85B0AA2E6C704402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BB3EF8FD1324A65A3B5F8F3154499EE2">
    <w:name w:val="FBB3EF8FD1324A65A3B5F8F3154499EE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7A05EC3162E476B8C7818567C72FA6C2">
    <w:name w:val="27A05EC3162E476B8C7818567C72FA6C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7FDEAEEC60C473D9504DFE2F0287B232">
    <w:name w:val="97FDEAEEC60C473D9504DFE2F0287B23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B65517C1D8C4B309C7CFD3C2BA8FD462">
    <w:name w:val="0B65517C1D8C4B309C7CFD3C2BA8FD46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8A3AD68E1BEA4C85BC8CDFAC2B9229712">
    <w:name w:val="8A3AD68E1BEA4C85BC8CDFAC2B922971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77FB0A83F74AB4A09F43E620DCD75C2">
    <w:name w:val="0377FB0A83F74AB4A09F43E620DCD75C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6455C1075D74C29AB6042875BF938842">
    <w:name w:val="56455C1075D74C29AB6042875BF93884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E9804E1E49140A780309E5BFBF817AB2">
    <w:name w:val="3E9804E1E49140A780309E5BFBF817AB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AB877FFB2C64B6280B691F9A1AAA2EA2">
    <w:name w:val="2AB877FFB2C64B6280B691F9A1AAA2EA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99485CBC8E642489FBE1DD4FDFCABFE2">
    <w:name w:val="A99485CBC8E642489FBE1DD4FDFCABFE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2139F83A45A45B4BD40C743342FD30B2">
    <w:name w:val="92139F83A45A45B4BD40C743342FD30B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FD65970D1DB4247BE3DB37E85712ACE2">
    <w:name w:val="3FD65970D1DB4247BE3DB37E85712ACE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16B8F6529F47449F4FD38988FD1C4F2">
    <w:name w:val="0316B8F6529F47449F4FD38988FD1C4F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6A22F87A1D5B4E6DA47B00585F0627FB2">
    <w:name w:val="6A22F87A1D5B4E6DA47B00585F0627FB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5076592CBF448DEB25ECB8510AF2F352">
    <w:name w:val="C5076592CBF448DEB25ECB8510AF2F35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14EA5479F9FB43D081C26C936D43FFEE">
    <w:name w:val="14EA5479F9FB43D081C26C936D43FFEE"/>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688B6A03721F4155B8155B7B4C40DCC52">
    <w:name w:val="688B6A03721F4155B8155B7B4C40DCC52"/>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4D2CAF1603944CAD8BDB108B6248E1352">
    <w:name w:val="4D2CAF1603944CAD8BDB108B6248E1352"/>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29043452BAF7472EAAB7849455B252F52">
    <w:name w:val="29043452BAF7472EAAB7849455B252F52"/>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836DDBA0C2EA444F868FD181B7A1BD5F2">
    <w:name w:val="836DDBA0C2EA444F868FD181B7A1BD5F2"/>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4874D5FDFDB744F6BD45970BB15C43542">
    <w:name w:val="4874D5FDFDB744F6BD45970BB15C43542"/>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68940285A58B4871B89FA68B650F311F2">
    <w:name w:val="68940285A58B4871B89FA68B650F311F2"/>
    <w:rsid w:val="003135EE"/>
    <w:pPr>
      <w:widowControl w:val="0"/>
      <w:spacing w:after="0" w:line="240" w:lineRule="auto"/>
    </w:pPr>
    <w:rPr>
      <w:rFonts w:ascii="Times New Roman" w:eastAsia="SimSun" w:hAnsi="Times New Roman" w:cs="Times New Roman"/>
      <w:kern w:val="1"/>
      <w:sz w:val="20"/>
      <w:szCs w:val="20"/>
      <w:lang w:eastAsia="zh-CN"/>
    </w:rPr>
  </w:style>
  <w:style w:type="paragraph" w:customStyle="1" w:styleId="86895181BDAA4F218BED49277BC3A3AF2">
    <w:name w:val="86895181BDAA4F218BED49277BC3A3AF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96AF90705954B77AED896B4070BD98A2">
    <w:name w:val="496AF90705954B77AED896B4070BD98A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D7AF64B72724E9FA7CFEB585BE9D2DA2">
    <w:name w:val="DD7AF64B72724E9FA7CFEB585BE9D2DA2"/>
    <w:rsid w:val="003135EE"/>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BC70465043A47E98DDD84B99AC981AE">
    <w:name w:val="5BC70465043A47E98DDD84B99AC981AE"/>
    <w:rsid w:val="001924C3"/>
  </w:style>
  <w:style w:type="paragraph" w:customStyle="1" w:styleId="899B78398EEB437084E89C5ADE038B4A">
    <w:name w:val="899B78398EEB437084E89C5ADE038B4A"/>
    <w:rsid w:val="001924C3"/>
  </w:style>
  <w:style w:type="paragraph" w:customStyle="1" w:styleId="F669F99EAAEF45859FB236F729AFFB68">
    <w:name w:val="F669F99EAAEF45859FB236F729AFFB68"/>
    <w:rsid w:val="001924C3"/>
  </w:style>
  <w:style w:type="paragraph" w:customStyle="1" w:styleId="F74691C51EAC432F896F5ED70BC37517">
    <w:name w:val="F74691C51EAC432F896F5ED70BC37517"/>
    <w:rsid w:val="001924C3"/>
  </w:style>
  <w:style w:type="paragraph" w:customStyle="1" w:styleId="C86E80F995BD4B7CAFFEC4E2D330750C">
    <w:name w:val="C86E80F995BD4B7CAFFEC4E2D330750C"/>
    <w:rsid w:val="001924C3"/>
  </w:style>
  <w:style w:type="paragraph" w:customStyle="1" w:styleId="06938913CA2D45BFBAD72D0169111BA7">
    <w:name w:val="06938913CA2D45BFBAD72D0169111BA7"/>
    <w:rsid w:val="001924C3"/>
  </w:style>
  <w:style w:type="paragraph" w:customStyle="1" w:styleId="B2F498662812461CB57390920FEB9489">
    <w:name w:val="B2F498662812461CB57390920FEB9489"/>
    <w:rsid w:val="001924C3"/>
  </w:style>
  <w:style w:type="paragraph" w:customStyle="1" w:styleId="AB56AC49829D4E9F8857B9D76A0A9957">
    <w:name w:val="AB56AC49829D4E9F8857B9D76A0A9957"/>
    <w:rsid w:val="001924C3"/>
  </w:style>
  <w:style w:type="paragraph" w:customStyle="1" w:styleId="FCC62DB01F3144E5A8B18C51794D4D22">
    <w:name w:val="FCC62DB01F3144E5A8B18C51794D4D22"/>
    <w:rsid w:val="001924C3"/>
  </w:style>
  <w:style w:type="paragraph" w:customStyle="1" w:styleId="0C58B5DD68DD45E0A51B8DF1B2A8D8E9">
    <w:name w:val="0C58B5DD68DD45E0A51B8DF1B2A8D8E9"/>
    <w:rsid w:val="001924C3"/>
  </w:style>
  <w:style w:type="paragraph" w:customStyle="1" w:styleId="E697D5A738474708A42B41EC27B04E8D">
    <w:name w:val="E697D5A738474708A42B41EC27B04E8D"/>
    <w:rsid w:val="001924C3"/>
  </w:style>
  <w:style w:type="paragraph" w:customStyle="1" w:styleId="B9E3A46446174FDAB461761FE52CBA32">
    <w:name w:val="B9E3A46446174FDAB461761FE52CBA32"/>
    <w:rsid w:val="001924C3"/>
  </w:style>
  <w:style w:type="paragraph" w:customStyle="1" w:styleId="C75EA6F28FF54FCEAAA2BB5184AF6FD7">
    <w:name w:val="C75EA6F28FF54FCEAAA2BB5184AF6FD7"/>
    <w:rsid w:val="001924C3"/>
  </w:style>
  <w:style w:type="paragraph" w:customStyle="1" w:styleId="D0629D5B5F8348BCAC4597290E224CFF">
    <w:name w:val="D0629D5B5F8348BCAC4597290E224CFF"/>
    <w:rsid w:val="001924C3"/>
  </w:style>
  <w:style w:type="paragraph" w:customStyle="1" w:styleId="E3D079DC9BC040089B7B1C4A850EF603">
    <w:name w:val="E3D079DC9BC040089B7B1C4A850EF603"/>
    <w:rsid w:val="001924C3"/>
  </w:style>
  <w:style w:type="paragraph" w:customStyle="1" w:styleId="43C582A2EE4C475A893DB83C8786CAEF">
    <w:name w:val="43C582A2EE4C475A893DB83C8786CAEF"/>
    <w:rsid w:val="001924C3"/>
  </w:style>
  <w:style w:type="paragraph" w:customStyle="1" w:styleId="F22015AECDD549099F0F8E7D31A5ED79">
    <w:name w:val="F22015AECDD549099F0F8E7D31A5ED79"/>
    <w:rsid w:val="001924C3"/>
  </w:style>
  <w:style w:type="paragraph" w:customStyle="1" w:styleId="CAC1725AFD144A96818B769DA700F809">
    <w:name w:val="CAC1725AFD144A96818B769DA700F809"/>
    <w:rsid w:val="001924C3"/>
  </w:style>
  <w:style w:type="paragraph" w:customStyle="1" w:styleId="383EFB3029744EFBA2FBF5EDE6AF8C07">
    <w:name w:val="383EFB3029744EFBA2FBF5EDE6AF8C07"/>
    <w:rsid w:val="001924C3"/>
  </w:style>
  <w:style w:type="paragraph" w:customStyle="1" w:styleId="0828570223E94BF5A0670B0DD9CC0B05">
    <w:name w:val="0828570223E94BF5A0670B0DD9CC0B05"/>
    <w:rsid w:val="001924C3"/>
  </w:style>
  <w:style w:type="paragraph" w:customStyle="1" w:styleId="28EB6874043E4A738B0527A86B1B5884">
    <w:name w:val="28EB6874043E4A738B0527A86B1B5884"/>
    <w:rsid w:val="001924C3"/>
  </w:style>
  <w:style w:type="paragraph" w:customStyle="1" w:styleId="796D4C5C81424570AEFCAF70D05AE1EC">
    <w:name w:val="796D4C5C81424570AEFCAF70D05AE1EC"/>
    <w:rsid w:val="001924C3"/>
  </w:style>
  <w:style w:type="paragraph" w:customStyle="1" w:styleId="29246320D17F42F4A38D877D9DB7807E">
    <w:name w:val="29246320D17F42F4A38D877D9DB7807E"/>
    <w:rsid w:val="001924C3"/>
  </w:style>
  <w:style w:type="paragraph" w:customStyle="1" w:styleId="F55BFBDC26B640F28E58AA0D5A43035F">
    <w:name w:val="F55BFBDC26B640F28E58AA0D5A43035F"/>
    <w:rsid w:val="001924C3"/>
  </w:style>
  <w:style w:type="paragraph" w:customStyle="1" w:styleId="5BCF5BB757104CA99E7E58A5157C86F2">
    <w:name w:val="5BCF5BB757104CA99E7E58A5157C86F2"/>
    <w:rsid w:val="001924C3"/>
  </w:style>
  <w:style w:type="paragraph" w:customStyle="1" w:styleId="7996663B8727410B8E7FCB07EBE43DEE">
    <w:name w:val="7996663B8727410B8E7FCB07EBE43DEE"/>
    <w:rsid w:val="001924C3"/>
  </w:style>
  <w:style w:type="paragraph" w:customStyle="1" w:styleId="6F0205491C764FCA8F8DF25DF5D27B53">
    <w:name w:val="6F0205491C764FCA8F8DF25DF5D27B53"/>
    <w:rsid w:val="001924C3"/>
  </w:style>
  <w:style w:type="paragraph" w:customStyle="1" w:styleId="F7192C20C00947549C74BA07031D6AE8">
    <w:name w:val="F7192C20C00947549C74BA07031D6AE8"/>
    <w:rsid w:val="001924C3"/>
  </w:style>
  <w:style w:type="paragraph" w:customStyle="1" w:styleId="1C13524B185B4707A7CC836684C3C071">
    <w:name w:val="1C13524B185B4707A7CC836684C3C071"/>
    <w:rsid w:val="001924C3"/>
  </w:style>
  <w:style w:type="paragraph" w:customStyle="1" w:styleId="DA4654D0C02F4AE7AFF838B6DD5E52AA">
    <w:name w:val="DA4654D0C02F4AE7AFF838B6DD5E52AA"/>
    <w:rsid w:val="001924C3"/>
  </w:style>
  <w:style w:type="paragraph" w:customStyle="1" w:styleId="7C9F3AC6DB8D45DB9443B5F50E067B0F">
    <w:name w:val="7C9F3AC6DB8D45DB9443B5F50E067B0F"/>
    <w:rsid w:val="001924C3"/>
  </w:style>
  <w:style w:type="paragraph" w:customStyle="1" w:styleId="B4E8772E7F5347D493AB56BD38BB8FFC">
    <w:name w:val="B4E8772E7F5347D493AB56BD38BB8FFC"/>
    <w:rsid w:val="001924C3"/>
  </w:style>
  <w:style w:type="paragraph" w:customStyle="1" w:styleId="BA61BD3016BD49D2BEC03FE13FA09211">
    <w:name w:val="BA61BD3016BD49D2BEC03FE13FA09211"/>
    <w:rsid w:val="001924C3"/>
  </w:style>
  <w:style w:type="paragraph" w:customStyle="1" w:styleId="5404F44B5D014B3F8CD4D3B27765D6F9">
    <w:name w:val="5404F44B5D014B3F8CD4D3B27765D6F9"/>
    <w:rsid w:val="001924C3"/>
  </w:style>
  <w:style w:type="paragraph" w:customStyle="1" w:styleId="728107DABB0541C4B0DFE1D29689FB52">
    <w:name w:val="728107DABB0541C4B0DFE1D29689FB52"/>
    <w:rsid w:val="001924C3"/>
  </w:style>
  <w:style w:type="paragraph" w:customStyle="1" w:styleId="154BBBD081524982A4E280A14DCF3B4A">
    <w:name w:val="154BBBD081524982A4E280A14DCF3B4A"/>
    <w:rsid w:val="001924C3"/>
  </w:style>
  <w:style w:type="paragraph" w:customStyle="1" w:styleId="C86E80F995BD4B7CAFFEC4E2D330750C1">
    <w:name w:val="C86E80F995BD4B7CAFFEC4E2D330750C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6938913CA2D45BFBAD72D0169111BA71">
    <w:name w:val="06938913CA2D45BFBAD72D0169111BA7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2F498662812461CB57390920FEB94891">
    <w:name w:val="B2F498662812461CB57390920FEB9489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B56AC49829D4E9F8857B9D76A0A99571">
    <w:name w:val="AB56AC49829D4E9F8857B9D76A0A9957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CC62DB01F3144E5A8B18C51794D4D221">
    <w:name w:val="FCC62DB01F3144E5A8B18C51794D4D22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C58B5DD68DD45E0A51B8DF1B2A8D8E91">
    <w:name w:val="0C58B5DD68DD45E0A51B8DF1B2A8D8E9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697D5A738474708A42B41EC27B04E8D1">
    <w:name w:val="E697D5A738474708A42B41EC27B04E8D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9E3A46446174FDAB461761FE52CBA321">
    <w:name w:val="B9E3A46446174FDAB461761FE52CBA32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75EA6F28FF54FCEAAA2BB5184AF6FD71">
    <w:name w:val="C75EA6F28FF54FCEAAA2BB5184AF6FD7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0629D5B5F8348BCAC4597290E224CFF1">
    <w:name w:val="D0629D5B5F8348BCAC4597290E224CFF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3D079DC9BC040089B7B1C4A850EF6031">
    <w:name w:val="E3D079DC9BC040089B7B1C4A850EF603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3C582A2EE4C475A893DB83C8786CAEF1">
    <w:name w:val="43C582A2EE4C475A893DB83C8786CAEF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22015AECDD549099F0F8E7D31A5ED791">
    <w:name w:val="F22015AECDD549099F0F8E7D31A5ED79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AC1725AFD144A96818B769DA700F8091">
    <w:name w:val="CAC1725AFD144A96818B769DA700F809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83EFB3029744EFBA2FBF5EDE6AF8C071">
    <w:name w:val="383EFB3029744EFBA2FBF5EDE6AF8C07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828570223E94BF5A0670B0DD9CC0B051">
    <w:name w:val="0828570223E94BF5A0670B0DD9CC0B05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8EB6874043E4A738B0527A86B1B58841">
    <w:name w:val="28EB6874043E4A738B0527A86B1B5884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796D4C5C81424570AEFCAF70D05AE1EC1">
    <w:name w:val="796D4C5C81424570AEFCAF70D05AE1EC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29246320D17F42F4A38D877D9DB7807E1">
    <w:name w:val="29246320D17F42F4A38D877D9DB7807E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F55BFBDC26B640F28E58AA0D5A43035F1">
    <w:name w:val="F55BFBDC26B640F28E58AA0D5A43035F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5BCF5BB757104CA99E7E58A5157C86F21">
    <w:name w:val="5BCF5BB757104CA99E7E58A5157C86F2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1C13524B185B4707A7CC836684C3C0711">
    <w:name w:val="1C13524B185B4707A7CC836684C3C071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DA4654D0C02F4AE7AFF838B6DD5E52AA1">
    <w:name w:val="DA4654D0C02F4AE7AFF838B6DD5E52AA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7C9F3AC6DB8D45DB9443B5F50E067B0F1">
    <w:name w:val="7C9F3AC6DB8D45DB9443B5F50E067B0F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B4E8772E7F5347D493AB56BD38BB8FFC1">
    <w:name w:val="B4E8772E7F5347D493AB56BD38BB8FFC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A61BD3016BD49D2BEC03FE13FA092111">
    <w:name w:val="BA61BD3016BD49D2BEC03FE13FA09211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404F44B5D014B3F8CD4D3B27765D6F91">
    <w:name w:val="5404F44B5D014B3F8CD4D3B27765D6F9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76B2D8FDFFC461D85B0AA2E6C7044023">
    <w:name w:val="B76B2D8FDFFC461D85B0AA2E6C704402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BB3EF8FD1324A65A3B5F8F3154499EE3">
    <w:name w:val="FBB3EF8FD1324A65A3B5F8F3154499EE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7A05EC3162E476B8C7818567C72FA6C3">
    <w:name w:val="27A05EC3162E476B8C7818567C72FA6C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97FDEAEEC60C473D9504DFE2F0287B233">
    <w:name w:val="97FDEAEEC60C473D9504DFE2F0287B23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B65517C1D8C4B309C7CFD3C2BA8FD463">
    <w:name w:val="0B65517C1D8C4B309C7CFD3C2BA8FD46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8A3AD68E1BEA4C85BC8CDFAC2B9229713">
    <w:name w:val="8A3AD68E1BEA4C85BC8CDFAC2B922971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77FB0A83F74AB4A09F43E620DCD75C3">
    <w:name w:val="0377FB0A83F74AB4A09F43E620DCD75C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6455C1075D74C29AB6042875BF938843">
    <w:name w:val="56455C1075D74C29AB6042875BF93884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E9804E1E49140A780309E5BFBF817AB3">
    <w:name w:val="3E9804E1E49140A780309E5BFBF817AB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AB877FFB2C64B6280B691F9A1AAA2EA3">
    <w:name w:val="2AB877FFB2C64B6280B691F9A1AAA2EA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99485CBC8E642489FBE1DD4FDFCABFE3">
    <w:name w:val="A99485CBC8E642489FBE1DD4FDFCABFE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154BBBD081524982A4E280A14DCF3B4A1">
    <w:name w:val="154BBBD081524982A4E280A14DCF3B4A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FD65970D1DB4247BE3DB37E85712ACE3">
    <w:name w:val="3FD65970D1DB4247BE3DB37E85712ACE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316B8F6529F47449F4FD38988FD1C4F3">
    <w:name w:val="0316B8F6529F47449F4FD38988FD1C4F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6A22F87A1D5B4E6DA47B00585F0627FB3">
    <w:name w:val="6A22F87A1D5B4E6DA47B00585F0627FB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5076592CBF448DEB25ECB8510AF2F353">
    <w:name w:val="C5076592CBF448DEB25ECB8510AF2F35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14EA5479F9FB43D081C26C936D43FFEE1">
    <w:name w:val="14EA5479F9FB43D081C26C936D43FFEE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899B78398EEB437084E89C5ADE038B4A1">
    <w:name w:val="899B78398EEB437084E89C5ADE038B4A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F669F99EAAEF45859FB236F729AFFB681">
    <w:name w:val="F669F99EAAEF45859FB236F729AFFB68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F74691C51EAC432F896F5ED70BC375171">
    <w:name w:val="F74691C51EAC432F896F5ED70BC375171"/>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688B6A03721F4155B8155B7B4C40DCC53">
    <w:name w:val="688B6A03721F4155B8155B7B4C40DCC53"/>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4874D5FDFDB744F6BD45970BB15C43543">
    <w:name w:val="4874D5FDFDB744F6BD45970BB15C43543"/>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5BC70465043A47E98DDD84B99AC981AE1">
    <w:name w:val="5BC70465043A47E98DDD84B99AC981AE1"/>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D267E45F3CD48FF96B5D7A53CB48099">
    <w:name w:val="ED267E45F3CD48FF96B5D7A53CB48099"/>
    <w:rsid w:val="001924C3"/>
    <w:pPr>
      <w:widowControl w:val="0"/>
      <w:spacing w:after="0" w:line="240" w:lineRule="auto"/>
    </w:pPr>
    <w:rPr>
      <w:rFonts w:ascii="Times New Roman" w:eastAsia="SimSun" w:hAnsi="Times New Roman" w:cs="Times New Roman"/>
      <w:kern w:val="1"/>
      <w:sz w:val="20"/>
      <w:szCs w:val="20"/>
      <w:lang w:eastAsia="zh-CN"/>
    </w:rPr>
  </w:style>
  <w:style w:type="paragraph" w:customStyle="1" w:styleId="86895181BDAA4F218BED49277BC3A3AF3">
    <w:name w:val="86895181BDAA4F218BED49277BC3A3AF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96AF90705954B77AED896B4070BD98A3">
    <w:name w:val="496AF90705954B77AED896B4070BD98A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D7AF64B72724E9FA7CFEB585BE9D2DA3">
    <w:name w:val="DD7AF64B72724E9FA7CFEB585BE9D2DA3"/>
    <w:rsid w:val="001924C3"/>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F430B86F6634E41A8AD718FA27C5D7B">
    <w:name w:val="DF430B86F6634E41A8AD718FA27C5D7B"/>
    <w:rsid w:val="000927EE"/>
  </w:style>
  <w:style w:type="paragraph" w:customStyle="1" w:styleId="C86E80F995BD4B7CAFFEC4E2D330750C2">
    <w:name w:val="C86E80F995BD4B7CAFFEC4E2D330750C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6938913CA2D45BFBAD72D0169111BA72">
    <w:name w:val="06938913CA2D45BFBAD72D0169111BA7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2F498662812461CB57390920FEB94892">
    <w:name w:val="B2F498662812461CB57390920FEB9489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B56AC49829D4E9F8857B9D76A0A99572">
    <w:name w:val="AB56AC49829D4E9F8857B9D76A0A9957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CC62DB01F3144E5A8B18C51794D4D222">
    <w:name w:val="FCC62DB01F3144E5A8B18C51794D4D22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C58B5DD68DD45E0A51B8DF1B2A8D8E92">
    <w:name w:val="0C58B5DD68DD45E0A51B8DF1B2A8D8E9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697D5A738474708A42B41EC27B04E8D2">
    <w:name w:val="E697D5A738474708A42B41EC27B04E8D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9E3A46446174FDAB461761FE52CBA322">
    <w:name w:val="B9E3A46446174FDAB461761FE52CBA32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75EA6F28FF54FCEAAA2BB5184AF6FD72">
    <w:name w:val="C75EA6F28FF54FCEAAA2BB5184AF6FD7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0629D5B5F8348BCAC4597290E224CFF2">
    <w:name w:val="D0629D5B5F8348BCAC4597290E224CFF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3D079DC9BC040089B7B1C4A850EF6032">
    <w:name w:val="E3D079DC9BC040089B7B1C4A850EF603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3C582A2EE4C475A893DB83C8786CAEF2">
    <w:name w:val="43C582A2EE4C475A893DB83C8786CAEF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22015AECDD549099F0F8E7D31A5ED792">
    <w:name w:val="F22015AECDD549099F0F8E7D31A5ED79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AC1725AFD144A96818B769DA700F8092">
    <w:name w:val="CAC1725AFD144A96818B769DA700F809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83EFB3029744EFBA2FBF5EDE6AF8C072">
    <w:name w:val="383EFB3029744EFBA2FBF5EDE6AF8C07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828570223E94BF5A0670B0DD9CC0B052">
    <w:name w:val="0828570223E94BF5A0670B0DD9CC0B05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8EB6874043E4A738B0527A86B1B58842">
    <w:name w:val="28EB6874043E4A738B0527A86B1B5884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796D4C5C81424570AEFCAF70D05AE1EC2">
    <w:name w:val="796D4C5C81424570AEFCAF70D05AE1EC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29246320D17F42F4A38D877D9DB7807E2">
    <w:name w:val="29246320D17F42F4A38D877D9DB7807E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F55BFBDC26B640F28E58AA0D5A43035F2">
    <w:name w:val="F55BFBDC26B640F28E58AA0D5A43035F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5BCF5BB757104CA99E7E58A5157C86F22">
    <w:name w:val="5BCF5BB757104CA99E7E58A5157C86F2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1C13524B185B4707A7CC836684C3C0712">
    <w:name w:val="1C13524B185B4707A7CC836684C3C071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DA4654D0C02F4AE7AFF838B6DD5E52AA2">
    <w:name w:val="DA4654D0C02F4AE7AFF838B6DD5E52AA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7C9F3AC6DB8D45DB9443B5F50E067B0F2">
    <w:name w:val="7C9F3AC6DB8D45DB9443B5F50E067B0F2"/>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B4E8772E7F5347D493AB56BD38BB8FFC2">
    <w:name w:val="B4E8772E7F5347D493AB56BD38BB8FFC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A61BD3016BD49D2BEC03FE13FA092112">
    <w:name w:val="BA61BD3016BD49D2BEC03FE13FA09211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404F44B5D014B3F8CD4D3B27765D6F92">
    <w:name w:val="5404F44B5D014B3F8CD4D3B27765D6F92"/>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86E80F995BD4B7CAFFEC4E2D330750C3">
    <w:name w:val="C86E80F995BD4B7CAFFEC4E2D330750C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6938913CA2D45BFBAD72D0169111BA73">
    <w:name w:val="06938913CA2D45BFBAD72D0169111BA7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2F498662812461CB57390920FEB94893">
    <w:name w:val="B2F498662812461CB57390920FEB9489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B56AC49829D4E9F8857B9D76A0A99573">
    <w:name w:val="AB56AC49829D4E9F8857B9D76A0A9957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CC62DB01F3144E5A8B18C51794D4D223">
    <w:name w:val="FCC62DB01F3144E5A8B18C51794D4D22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C58B5DD68DD45E0A51B8DF1B2A8D8E93">
    <w:name w:val="0C58B5DD68DD45E0A51B8DF1B2A8D8E9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697D5A738474708A42B41EC27B04E8D3">
    <w:name w:val="E697D5A738474708A42B41EC27B04E8D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9E3A46446174FDAB461761FE52CBA323">
    <w:name w:val="B9E3A46446174FDAB461761FE52CBA32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75EA6F28FF54FCEAAA2BB5184AF6FD73">
    <w:name w:val="C75EA6F28FF54FCEAAA2BB5184AF6FD7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0629D5B5F8348BCAC4597290E224CFF3">
    <w:name w:val="D0629D5B5F8348BCAC4597290E224CFF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3D079DC9BC040089B7B1C4A850EF6033">
    <w:name w:val="E3D079DC9BC040089B7B1C4A850EF603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3C582A2EE4C475A893DB83C8786CAEF3">
    <w:name w:val="43C582A2EE4C475A893DB83C8786CAEF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22015AECDD549099F0F8E7D31A5ED793">
    <w:name w:val="F22015AECDD549099F0F8E7D31A5ED79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AC1725AFD144A96818B769DA700F8093">
    <w:name w:val="CAC1725AFD144A96818B769DA700F809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83EFB3029744EFBA2FBF5EDE6AF8C073">
    <w:name w:val="383EFB3029744EFBA2FBF5EDE6AF8C07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828570223E94BF5A0670B0DD9CC0B053">
    <w:name w:val="0828570223E94BF5A0670B0DD9CC0B05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8EB6874043E4A738B0527A86B1B58843">
    <w:name w:val="28EB6874043E4A738B0527A86B1B5884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796D4C5C81424570AEFCAF70D05AE1EC3">
    <w:name w:val="796D4C5C81424570AEFCAF70D05AE1EC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29246320D17F42F4A38D877D9DB7807E3">
    <w:name w:val="29246320D17F42F4A38D877D9DB7807E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F55BFBDC26B640F28E58AA0D5A43035F3">
    <w:name w:val="F55BFBDC26B640F28E58AA0D5A43035F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5BCF5BB757104CA99E7E58A5157C86F23">
    <w:name w:val="5BCF5BB757104CA99E7E58A5157C86F2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1C13524B185B4707A7CC836684C3C0713">
    <w:name w:val="1C13524B185B4707A7CC836684C3C071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DA4654D0C02F4AE7AFF838B6DD5E52AA3">
    <w:name w:val="DA4654D0C02F4AE7AFF838B6DD5E52AA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7C9F3AC6DB8D45DB9443B5F50E067B0F3">
    <w:name w:val="7C9F3AC6DB8D45DB9443B5F50E067B0F3"/>
    <w:rsid w:val="000E5709"/>
    <w:pPr>
      <w:widowControl w:val="0"/>
      <w:spacing w:after="0" w:line="240" w:lineRule="auto"/>
    </w:pPr>
    <w:rPr>
      <w:rFonts w:ascii="Times New Roman" w:eastAsia="SimSun" w:hAnsi="Times New Roman" w:cs="Times New Roman"/>
      <w:kern w:val="1"/>
      <w:sz w:val="20"/>
      <w:szCs w:val="20"/>
      <w:lang w:eastAsia="zh-CN"/>
    </w:rPr>
  </w:style>
  <w:style w:type="paragraph" w:customStyle="1" w:styleId="B4E8772E7F5347D493AB56BD38BB8FFC3">
    <w:name w:val="B4E8772E7F5347D493AB56BD38BB8FFC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A61BD3016BD49D2BEC03FE13FA092113">
    <w:name w:val="BA61BD3016BD49D2BEC03FE13FA09211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404F44B5D014B3F8CD4D3B27765D6F93">
    <w:name w:val="5404F44B5D014B3F8CD4D3B27765D6F93"/>
    <w:rsid w:val="000E570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61DD97AE573498B8A3C026485DD4FE8">
    <w:name w:val="C61DD97AE573498B8A3C026485DD4FE8"/>
    <w:rsid w:val="00166839"/>
  </w:style>
  <w:style w:type="paragraph" w:customStyle="1" w:styleId="BC7F0CBE0CBD4D779D0CEF468714099A">
    <w:name w:val="BC7F0CBE0CBD4D779D0CEF468714099A"/>
    <w:rsid w:val="00166839"/>
  </w:style>
  <w:style w:type="paragraph" w:customStyle="1" w:styleId="C86E80F995BD4B7CAFFEC4E2D330750C4">
    <w:name w:val="C86E80F995BD4B7CAFFEC4E2D330750C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6938913CA2D45BFBAD72D0169111BA74">
    <w:name w:val="06938913CA2D45BFBAD72D0169111BA7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2F498662812461CB57390920FEB94894">
    <w:name w:val="B2F498662812461CB57390920FEB9489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AB56AC49829D4E9F8857B9D76A0A99574">
    <w:name w:val="AB56AC49829D4E9F8857B9D76A0A9957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CC62DB01F3144E5A8B18C51794D4D224">
    <w:name w:val="FCC62DB01F3144E5A8B18C51794D4D22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C58B5DD68DD45E0A51B8DF1B2A8D8E94">
    <w:name w:val="0C58B5DD68DD45E0A51B8DF1B2A8D8E9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697D5A738474708A42B41EC27B04E8D4">
    <w:name w:val="E697D5A738474708A42B41EC27B04E8D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9E3A46446174FDAB461761FE52CBA324">
    <w:name w:val="B9E3A46446174FDAB461761FE52CBA32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75EA6F28FF54FCEAAA2BB5184AF6FD74">
    <w:name w:val="C75EA6F28FF54FCEAAA2BB5184AF6FD7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D0629D5B5F8348BCAC4597290E224CFF4">
    <w:name w:val="D0629D5B5F8348BCAC4597290E224CFF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E3D079DC9BC040089B7B1C4A850EF6034">
    <w:name w:val="E3D079DC9BC040089B7B1C4A850EF603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43C582A2EE4C475A893DB83C8786CAEF4">
    <w:name w:val="43C582A2EE4C475A893DB83C8786CAEF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F22015AECDD549099F0F8E7D31A5ED794">
    <w:name w:val="F22015AECDD549099F0F8E7D31A5ED79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CAC1725AFD144A96818B769DA700F8094">
    <w:name w:val="CAC1725AFD144A96818B769DA700F809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83EFB3029744EFBA2FBF5EDE6AF8C074">
    <w:name w:val="383EFB3029744EFBA2FBF5EDE6AF8C07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0828570223E94BF5A0670B0DD9CC0B054">
    <w:name w:val="0828570223E94BF5A0670B0DD9CC0B05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28EB6874043E4A738B0527A86B1B58844">
    <w:name w:val="28EB6874043E4A738B0527A86B1B5884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796D4C5C81424570AEFCAF70D05AE1EC4">
    <w:name w:val="796D4C5C81424570AEFCAF70D05AE1EC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29246320D17F42F4A38D877D9DB7807E4">
    <w:name w:val="29246320D17F42F4A38D877D9DB7807E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F55BFBDC26B640F28E58AA0D5A43035F4">
    <w:name w:val="F55BFBDC26B640F28E58AA0D5A43035F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5BCF5BB757104CA99E7E58A5157C86F24">
    <w:name w:val="5BCF5BB757104CA99E7E58A5157C86F2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1C13524B185B4707A7CC836684C3C0714">
    <w:name w:val="1C13524B185B4707A7CC836684C3C071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BC7F0CBE0CBD4D779D0CEF468714099A1">
    <w:name w:val="BC7F0CBE0CBD4D779D0CEF468714099A1"/>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384B1DE382D34C80A03F01D471EBC006">
    <w:name w:val="384B1DE382D34C80A03F01D471EBC006"/>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7C9F3AC6DB8D45DB9443B5F50E067B0F4">
    <w:name w:val="7C9F3AC6DB8D45DB9443B5F50E067B0F4"/>
    <w:rsid w:val="00166839"/>
    <w:pPr>
      <w:widowControl w:val="0"/>
      <w:spacing w:after="0" w:line="240" w:lineRule="auto"/>
    </w:pPr>
    <w:rPr>
      <w:rFonts w:ascii="Times New Roman" w:eastAsia="SimSun" w:hAnsi="Times New Roman" w:cs="Times New Roman"/>
      <w:kern w:val="1"/>
      <w:sz w:val="20"/>
      <w:szCs w:val="20"/>
      <w:lang w:eastAsia="zh-CN"/>
    </w:rPr>
  </w:style>
  <w:style w:type="paragraph" w:customStyle="1" w:styleId="B4E8772E7F5347D493AB56BD38BB8FFC4">
    <w:name w:val="B4E8772E7F5347D493AB56BD38BB8FFC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BA61BD3016BD49D2BEC03FE13FA092114">
    <w:name w:val="BA61BD3016BD49D2BEC03FE13FA09211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 w:type="paragraph" w:customStyle="1" w:styleId="5404F44B5D014B3F8CD4D3B27765D6F94">
    <w:name w:val="5404F44B5D014B3F8CD4D3B27765D6F94"/>
    <w:rsid w:val="00166839"/>
    <w:pPr>
      <w:widowControl w:val="0"/>
      <w:spacing w:after="0" w:line="240" w:lineRule="auto"/>
      <w:ind w:left="720"/>
      <w:contextualSpacing/>
    </w:pPr>
    <w:rPr>
      <w:rFonts w:ascii="Times New Roman" w:eastAsia="SimSun" w:hAnsi="Times New Roman" w:cs="Times New Roman"/>
      <w:kern w:val="1"/>
      <w:sz w:val="20"/>
      <w:szCs w:val="20"/>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804EC-D636-4AEA-9A99-1A4CCC8BF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5</Words>
  <Characters>4496</Characters>
  <Application>Microsoft Office Word</Application>
  <DocSecurity>0</DocSecurity>
  <Lines>83</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dc:creator>
  <cp:keywords/>
  <dc:description/>
  <cp:lastModifiedBy>Sybille Bartram</cp:lastModifiedBy>
  <cp:revision>7</cp:revision>
  <dcterms:created xsi:type="dcterms:W3CDTF">2022-02-16T12:40:00Z</dcterms:created>
  <dcterms:modified xsi:type="dcterms:W3CDTF">2022-02-17T12:29:00Z</dcterms:modified>
</cp:coreProperties>
</file>